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FBE08B" w14:textId="03C30AB6" w:rsidR="002A17E4" w:rsidRDefault="002A17E4" w:rsidP="008B6E7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E833D4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</w:r>
      <w:r w:rsidR="00464E19">
        <w:rPr>
          <w:b/>
          <w:i/>
          <w:noProof/>
          <w:sz w:val="28"/>
        </w:rPr>
        <w:t>S5-</w:t>
      </w:r>
      <w:ins w:id="0" w:author="Huawei-rev1" w:date="2025-10-15T20:20:00Z">
        <w:r w:rsidR="00885C67" w:rsidRPr="00885C67">
          <w:rPr>
            <w:b/>
            <w:i/>
            <w:noProof/>
            <w:sz w:val="28"/>
          </w:rPr>
          <w:t>254824</w:t>
        </w:r>
      </w:ins>
      <w:del w:id="1" w:author="Huawei-rev1" w:date="2025-10-15T20:20:00Z">
        <w:r w:rsidR="00464E19" w:rsidDel="00885C67">
          <w:rPr>
            <w:b/>
            <w:i/>
            <w:noProof/>
            <w:sz w:val="28"/>
          </w:rPr>
          <w:delText>25</w:delText>
        </w:r>
        <w:r w:rsidR="00ED4C21" w:rsidRPr="00ED4C21" w:rsidDel="00885C67">
          <w:rPr>
            <w:b/>
            <w:i/>
            <w:noProof/>
            <w:sz w:val="28"/>
          </w:rPr>
          <w:delText>4371</w:delText>
        </w:r>
      </w:del>
      <w:ins w:id="2" w:author="Huawei-rev1" w:date="2025-10-15T20:08:00Z">
        <w:r w:rsidR="009558F6">
          <w:rPr>
            <w:b/>
            <w:i/>
            <w:noProof/>
            <w:sz w:val="28"/>
          </w:rPr>
          <w:t>rev1</w:t>
        </w:r>
      </w:ins>
    </w:p>
    <w:p w14:paraId="2DE21B13" w14:textId="2AFEE05B" w:rsidR="002A17E4" w:rsidRPr="00DA53A0" w:rsidRDefault="00E833D4" w:rsidP="002A17E4">
      <w:pPr>
        <w:pStyle w:val="a4"/>
        <w:rPr>
          <w:sz w:val="22"/>
          <w:szCs w:val="22"/>
        </w:rPr>
      </w:pPr>
      <w:r>
        <w:rPr>
          <w:sz w:val="24"/>
        </w:rPr>
        <w:t>Wu Han</w:t>
      </w:r>
      <w:r w:rsidR="002A17E4">
        <w:rPr>
          <w:sz w:val="24"/>
        </w:rPr>
        <w:t xml:space="preserve">, </w:t>
      </w:r>
      <w:r>
        <w:rPr>
          <w:sz w:val="24"/>
        </w:rPr>
        <w:t>China</w:t>
      </w:r>
      <w:r w:rsidR="002A17E4">
        <w:rPr>
          <w:sz w:val="24"/>
        </w:rPr>
        <w:t xml:space="preserve">, </w:t>
      </w:r>
      <w:r>
        <w:rPr>
          <w:sz w:val="24"/>
        </w:rPr>
        <w:t>13</w:t>
      </w:r>
      <w:r w:rsidR="002A17E4">
        <w:rPr>
          <w:sz w:val="24"/>
        </w:rPr>
        <w:t xml:space="preserve"> - </w:t>
      </w:r>
      <w:r>
        <w:rPr>
          <w:sz w:val="24"/>
        </w:rPr>
        <w:t>17</w:t>
      </w:r>
      <w:r w:rsidR="002A17E4">
        <w:rPr>
          <w:sz w:val="24"/>
        </w:rPr>
        <w:t xml:space="preserve"> </w:t>
      </w:r>
      <w:r w:rsidR="00885F7F" w:rsidRPr="00885F7F">
        <w:rPr>
          <w:sz w:val="24"/>
        </w:rPr>
        <w:t>October</w:t>
      </w:r>
      <w:r w:rsidR="00885F7F">
        <w:rPr>
          <w:sz w:val="24"/>
        </w:rPr>
        <w:t xml:space="preserve"> </w:t>
      </w:r>
      <w:r w:rsidR="002A17E4">
        <w:rPr>
          <w:sz w:val="24"/>
        </w:rPr>
        <w:t>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59C2DC3" w:rsidR="001E41F3" w:rsidRPr="00410371" w:rsidRDefault="00325BE9" w:rsidP="00522172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2</w:t>
            </w:r>
            <w:r w:rsidR="00794441">
              <w:rPr>
                <w:b/>
                <w:noProof/>
                <w:sz w:val="28"/>
              </w:rPr>
              <w:t>.2</w:t>
            </w:r>
            <w:r w:rsidR="00522172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9CDA1C4" w:rsidR="001E41F3" w:rsidRPr="00410371" w:rsidRDefault="00ED4C21" w:rsidP="00ED4C21">
            <w:pPr>
              <w:pStyle w:val="CRCoverPage"/>
              <w:spacing w:after="0"/>
              <w:ind w:firstLineChars="50" w:firstLine="141"/>
              <w:rPr>
                <w:noProof/>
              </w:rPr>
            </w:pPr>
            <w:r w:rsidRPr="00ED4C21">
              <w:rPr>
                <w:b/>
                <w:noProof/>
                <w:sz w:val="28"/>
              </w:rPr>
              <w:t>0648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FB8280C" w:rsidR="001E41F3" w:rsidRPr="00410371" w:rsidRDefault="00522172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3" w:author="Huawei-rev1" w:date="2025-10-15T20:08:00Z">
              <w:r w:rsidDel="009558F6">
                <w:rPr>
                  <w:b/>
                  <w:noProof/>
                  <w:sz w:val="28"/>
                </w:rPr>
                <w:delText>-</w:delText>
              </w:r>
            </w:del>
            <w:ins w:id="4" w:author="Huawei-rev1" w:date="2025-10-15T20:08:00Z">
              <w:r w:rsidR="009558F6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F533D56" w:rsidR="001E41F3" w:rsidRPr="00410371" w:rsidRDefault="00794441" w:rsidP="00522172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19.</w:t>
            </w:r>
            <w:r w:rsidR="00522172">
              <w:rPr>
                <w:b/>
                <w:noProof/>
                <w:sz w:val="28"/>
              </w:rPr>
              <w:t>4</w:t>
            </w:r>
            <w:r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5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5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AAEB189" w:rsidR="00F25D98" w:rsidRDefault="00C277EA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 w:rsidRPr="00806321"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167FA8F" w:rsidR="001E41F3" w:rsidRDefault="00325BE9" w:rsidP="00A2705D">
            <w:pPr>
              <w:pStyle w:val="CRCoverPage"/>
              <w:spacing w:after="0"/>
              <w:ind w:left="100"/>
              <w:rPr>
                <w:noProof/>
              </w:rPr>
            </w:pPr>
            <w:r w:rsidRPr="00325BE9">
              <w:rPr>
                <w:noProof/>
              </w:rPr>
              <w:t>Rel-19 CR 32.</w:t>
            </w:r>
            <w:r w:rsidR="005C4AAE">
              <w:rPr>
                <w:noProof/>
              </w:rPr>
              <w:t>291</w:t>
            </w:r>
            <w:r w:rsidR="005C4AAE">
              <w:t xml:space="preserve"> </w:t>
            </w:r>
            <w:r w:rsidR="005C4AAE" w:rsidRPr="005C4AAE">
              <w:rPr>
                <w:noProof/>
              </w:rPr>
              <w:t xml:space="preserve">Correction on </w:t>
            </w:r>
            <w:r w:rsidR="009C01B3" w:rsidRPr="00BD6F46">
              <w:t>Cardinality</w:t>
            </w:r>
            <w:r w:rsidR="009C01B3">
              <w:t xml:space="preserve"> and </w:t>
            </w:r>
            <w:r w:rsidR="009C01B3" w:rsidRPr="00DA446D">
              <w:t>Presence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64D2FF6" w:rsidR="001E41F3" w:rsidRDefault="00C277E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H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r w:rsidR="008E5649">
              <w:fldChar w:fldCharType="begin"/>
            </w:r>
            <w:r w:rsidR="008E5649">
              <w:instrText xml:space="preserve"> DOCPROPERTY  SourceIfTsg  \* MERGEFORMAT </w:instrText>
            </w:r>
            <w:r w:rsidR="008E5649">
              <w:fldChar w:fldCharType="end"/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4EEE593" w:rsidR="001E41F3" w:rsidRDefault="00A11740" w:rsidP="005C4AAE">
            <w:pPr>
              <w:pStyle w:val="CRCoverPage"/>
              <w:spacing w:after="0"/>
              <w:ind w:left="100"/>
              <w:rPr>
                <w:noProof/>
              </w:rPr>
            </w:pPr>
            <w:r w:rsidRPr="00A11740">
              <w:rPr>
                <w:noProof/>
              </w:rPr>
              <w:t>5GS_Ph1-SBI_CH</w:t>
            </w:r>
            <w:r>
              <w:rPr>
                <w:noProof/>
              </w:rPr>
              <w:t xml:space="preserve">, </w:t>
            </w:r>
            <w:r w:rsidR="00885F7F">
              <w:rPr>
                <w:noProof/>
              </w:rPr>
              <w:t>TEI19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C7A1D75" w:rsidR="001E41F3" w:rsidRDefault="00C277EA" w:rsidP="00885F7F">
            <w:pPr>
              <w:pStyle w:val="CRCoverPage"/>
              <w:spacing w:after="0"/>
              <w:ind w:left="100"/>
              <w:rPr>
                <w:noProof/>
              </w:rPr>
            </w:pPr>
            <w:r>
              <w:t>2025-</w:t>
            </w:r>
            <w:r w:rsidR="00885F7F">
              <w:t>10</w:t>
            </w:r>
            <w:r>
              <w:t>-</w:t>
            </w:r>
            <w:del w:id="6" w:author="Huawei-rev1" w:date="2025-10-15T20:08:00Z">
              <w:r w:rsidR="00885F7F" w:rsidDel="009558F6">
                <w:delText>03</w:delText>
              </w:r>
            </w:del>
            <w:ins w:id="7" w:author="Huawei-rev1" w:date="2025-10-15T20:08:00Z">
              <w:r w:rsidR="009558F6">
                <w:t>1</w:t>
              </w:r>
            </w:ins>
            <w:ins w:id="8" w:author="Huawei-rev1" w:date="2025-10-15T20:09:00Z">
              <w:r w:rsidR="009558F6">
                <w:t>5</w:t>
              </w:r>
            </w:ins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357E90AB" w:rsidR="001E41F3" w:rsidRDefault="001225D3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25015EB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C277EA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8B6E7C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C354AF9" w:rsidR="00685A1B" w:rsidRPr="008B6E7C" w:rsidRDefault="008B6E7C" w:rsidP="008B6E7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ccording to the clause </w:t>
            </w:r>
            <w:r w:rsidRPr="008B6E7C">
              <w:rPr>
                <w:noProof/>
                <w:lang w:eastAsia="zh-CN"/>
              </w:rPr>
              <w:t>5.2.4.2</w:t>
            </w:r>
            <w:r>
              <w:rPr>
                <w:noProof/>
                <w:lang w:eastAsia="zh-CN"/>
              </w:rPr>
              <w:t xml:space="preserve"> </w:t>
            </w:r>
            <w:r w:rsidRPr="008B6E7C">
              <w:rPr>
                <w:noProof/>
                <w:lang w:eastAsia="zh-CN"/>
              </w:rPr>
              <w:t>Structured data types</w:t>
            </w:r>
            <w:r>
              <w:rPr>
                <w:noProof/>
                <w:lang w:eastAsia="zh-CN"/>
              </w:rPr>
              <w:t xml:space="preserve"> of TS 29.501, a</w:t>
            </w:r>
            <w:r w:rsidRPr="00EE2BDA">
              <w:rPr>
                <w:lang w:val="en-US" w:eastAsia="zh-CN"/>
              </w:rPr>
              <w:t xml:space="preserve"> cardinality of "</w:t>
            </w:r>
            <w:proofErr w:type="gramStart"/>
            <w:r w:rsidRPr="00EE2BDA">
              <w:rPr>
                <w:lang w:val="en-US" w:eastAsia="zh-CN"/>
              </w:rPr>
              <w:t>M..N</w:t>
            </w:r>
            <w:proofErr w:type="gramEnd"/>
            <w:r w:rsidRPr="00EE2BDA">
              <w:rPr>
                <w:lang w:val="en-US" w:eastAsia="zh-CN"/>
              </w:rPr>
              <w:t>", is only allowed for data types "array(&lt;type&gt;)" and "map(&lt;type&gt;)"</w:t>
            </w:r>
            <w:r>
              <w:rPr>
                <w:lang w:val="en-US" w:eastAsia="zh-CN"/>
              </w:rPr>
              <w:t xml:space="preserve">. </w:t>
            </w:r>
            <w:r>
              <w:rPr>
                <w:noProof/>
                <w:lang w:eastAsia="zh-CN"/>
              </w:rPr>
              <w:t>In order to keep alignment with the principle of data type definition specified in TS 29.501, the charging attributes should be corrected.</w:t>
            </w:r>
          </w:p>
        </w:tc>
      </w:tr>
      <w:tr w:rsidR="001E41F3" w14:paraId="4CA74D09" w14:textId="77777777" w:rsidTr="00DD6D9B">
        <w:trPr>
          <w:trHeight w:val="161"/>
        </w:trPr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1DC9BAF8" w:rsidR="001E41F3" w:rsidRDefault="0014691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  <w:r>
              <w:rPr>
                <w:rFonts w:hint="eastAsia"/>
                <w:b/>
                <w:i/>
                <w:noProof/>
                <w:sz w:val="8"/>
                <w:szCs w:val="8"/>
                <w:lang w:eastAsia="zh-CN"/>
              </w:rPr>
              <w:t xml:space="preserve"> 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46338018" w:rsidR="00BA5D54" w:rsidRDefault="009C01B3" w:rsidP="009C01B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charging data types are not aligned with the principles and guidelines for service definition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16C39474" w:rsidR="001E41F3" w:rsidRDefault="008B6E7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</w:t>
            </w:r>
            <w:r>
              <w:rPr>
                <w:noProof/>
                <w:lang w:eastAsia="zh-CN"/>
              </w:rPr>
              <w:t xml:space="preserve">orrect the </w:t>
            </w:r>
            <w:r w:rsidRPr="00BD6F46">
              <w:t>Cardinality</w:t>
            </w:r>
            <w:r>
              <w:t xml:space="preserve"> and </w:t>
            </w:r>
            <w:r w:rsidRPr="00DA446D">
              <w:t>Presence condition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572B373" w:rsidR="001E41F3" w:rsidRDefault="004F137C" w:rsidP="008B6E7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6.1.6.2.</w:t>
            </w:r>
            <w:r w:rsidR="008B6E7C">
              <w:rPr>
                <w:noProof/>
              </w:rPr>
              <w:t>2.8,6.1.6.2.4.3,</w:t>
            </w:r>
            <w:ins w:id="9" w:author="Huawei-rev1" w:date="2025-10-15T20:19:00Z">
              <w:r w:rsidR="008429AC" w:rsidDel="008429AC">
                <w:rPr>
                  <w:noProof/>
                </w:rPr>
                <w:t xml:space="preserve"> </w:t>
              </w:r>
            </w:ins>
            <w:del w:id="10" w:author="Huawei-rev1" w:date="2025-10-15T20:19:00Z">
              <w:r w:rsidR="00046CA9" w:rsidDel="008429AC">
                <w:rPr>
                  <w:noProof/>
                </w:rPr>
                <w:delText>6.1.6.2.8.5,</w:delText>
              </w:r>
              <w:r w:rsidR="008B6E7C" w:rsidDel="008429AC">
                <w:rPr>
                  <w:noProof/>
                </w:rPr>
                <w:delText>6.1.6.2.8.12,</w:delText>
              </w:r>
            </w:del>
            <w:r w:rsidR="008B6E7C">
              <w:rPr>
                <w:noProof/>
              </w:rPr>
              <w:t>6.1.6.2.9.3,6.1.6.2.10.3</w:t>
            </w:r>
            <w:r w:rsidR="00B2348B">
              <w:rPr>
                <w:noProof/>
              </w:rPr>
              <w:t xml:space="preserve">, </w:t>
            </w:r>
            <w:del w:id="11" w:author="Huawei-rev1" w:date="2025-10-15T20:19:00Z">
              <w:r w:rsidR="00B2348B" w:rsidDel="008429AC">
                <w:rPr>
                  <w:noProof/>
                </w:rPr>
                <w:delText>Forge</w:delText>
              </w:r>
            </w:del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94093F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94093F" w:rsidRDefault="0094093F" w:rsidP="0094093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94093F" w:rsidRDefault="0094093F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1BB9546" w:rsidR="0094093F" w:rsidRDefault="0094093F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543AB7">
              <w:rPr>
                <w:b/>
                <w:bCs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94093F" w:rsidRDefault="0094093F" w:rsidP="0094093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94093F" w:rsidRDefault="0094093F" w:rsidP="0094093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4093F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94093F" w:rsidRDefault="0094093F" w:rsidP="0094093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94093F" w:rsidRDefault="0094093F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45A8ED2" w:rsidR="0094093F" w:rsidRDefault="0094093F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543AB7">
              <w:rPr>
                <w:b/>
                <w:bCs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94093F" w:rsidRDefault="0094093F" w:rsidP="0094093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94093F" w:rsidRDefault="0094093F" w:rsidP="0094093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4093F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94093F" w:rsidRDefault="0094093F" w:rsidP="0094093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379F5B05" w:rsidR="0094093F" w:rsidRDefault="0094093F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D405642" w:rsidR="0094093F" w:rsidRDefault="007C743C" w:rsidP="0094093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543AB7">
              <w:rPr>
                <w:b/>
                <w:bCs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94093F" w:rsidRDefault="0094093F" w:rsidP="0094093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94093F" w:rsidRDefault="0094093F" w:rsidP="0094093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4093F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94093F" w:rsidRDefault="0094093F" w:rsidP="0094093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94093F" w:rsidRDefault="0094093F" w:rsidP="0094093F">
            <w:pPr>
              <w:pStyle w:val="CRCoverPage"/>
              <w:spacing w:after="0"/>
              <w:rPr>
                <w:noProof/>
              </w:rPr>
            </w:pPr>
          </w:p>
        </w:tc>
      </w:tr>
      <w:tr w:rsidR="0094093F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94093F" w:rsidRDefault="0094093F" w:rsidP="0094093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2B2EA911" w:rsidR="0094093F" w:rsidRDefault="001B1337" w:rsidP="0094093F">
            <w:pPr>
              <w:pStyle w:val="CRCoverPage"/>
              <w:spacing w:after="0"/>
              <w:ind w:left="100"/>
              <w:rPr>
                <w:noProof/>
              </w:rPr>
            </w:pPr>
            <w:del w:id="12" w:author="Huawei-rev1" w:date="2025-10-15T20:19:00Z">
              <w:r w:rsidDel="008429AC">
                <w:delText xml:space="preserve">Forge MR link: </w:delText>
              </w:r>
              <w:r w:rsidR="009A02AE" w:rsidDel="008429AC">
                <w:fldChar w:fldCharType="begin"/>
              </w:r>
              <w:r w:rsidR="009A02AE" w:rsidDel="008429AC">
                <w:delInstrText xml:space="preserve"> HYPERLINK "https://forge.3gpp.org/rep/sa5/CH/-/merge_requests/109" </w:delInstrText>
              </w:r>
              <w:r w:rsidR="009A02AE" w:rsidDel="008429AC">
                <w:fldChar w:fldCharType="separate"/>
              </w:r>
              <w:r w:rsidDel="008429AC">
                <w:rPr>
                  <w:rStyle w:val="ab"/>
                  <w:lang w:val="en-US"/>
                </w:rPr>
                <w:delText>https://forge.3gpp.org/rep/sa5/CH/-/merge_requests/109</w:delText>
              </w:r>
              <w:r w:rsidR="009A02AE" w:rsidDel="008429AC">
                <w:rPr>
                  <w:rStyle w:val="ab"/>
                  <w:lang w:val="en-US"/>
                </w:rPr>
                <w:fldChar w:fldCharType="end"/>
              </w:r>
              <w:r w:rsidDel="008429AC">
                <w:delText xml:space="preserve"> at commit 97391aa91767d5de9e9cc6d654c9494975facb16</w:delText>
              </w:r>
            </w:del>
          </w:p>
        </w:tc>
      </w:tr>
      <w:tr w:rsidR="0094093F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94093F" w:rsidRPr="008863B9" w:rsidRDefault="0094093F" w:rsidP="0094093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94093F" w:rsidRPr="008863B9" w:rsidRDefault="0094093F" w:rsidP="0094093F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94093F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94093F" w:rsidRDefault="0094093F" w:rsidP="0094093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3518E5D7" w:rsidR="0094093F" w:rsidRDefault="0094093F" w:rsidP="0094093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4093F" w:rsidRPr="00543AB7" w14:paraId="6116EA29" w14:textId="77777777" w:rsidTr="008B6E7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3BD7CE6C" w14:textId="77777777" w:rsidR="0094093F" w:rsidRPr="00543AB7" w:rsidRDefault="0094093F" w:rsidP="008B6E7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 xml:space="preserve">First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C</w:t>
            </w: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t>hange</w:t>
            </w:r>
          </w:p>
        </w:tc>
      </w:tr>
    </w:tbl>
    <w:p w14:paraId="3E7C2CEB" w14:textId="77777777" w:rsidR="00F74ACA" w:rsidRPr="00BD6F46" w:rsidRDefault="00F74ACA" w:rsidP="00F74ACA">
      <w:pPr>
        <w:pStyle w:val="6"/>
        <w:rPr>
          <w:lang w:eastAsia="zh-CN"/>
        </w:rPr>
      </w:pPr>
      <w:bookmarkStart w:id="13" w:name="_Toc20227305"/>
      <w:bookmarkStart w:id="14" w:name="_Toc27749537"/>
      <w:bookmarkStart w:id="15" w:name="_Toc28709464"/>
      <w:bookmarkStart w:id="16" w:name="_Toc44671083"/>
      <w:bookmarkStart w:id="17" w:name="_Toc51918991"/>
      <w:bookmarkStart w:id="18" w:name="_Toc202526555"/>
      <w:bookmarkStart w:id="19" w:name="_Toc202526622"/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8</w:t>
      </w:r>
      <w:r w:rsidRPr="00BD6F46">
        <w:rPr>
          <w:lang w:eastAsia="zh-CN"/>
        </w:rPr>
        <w:tab/>
        <w:t>Type</w:t>
      </w:r>
      <w:r w:rsidRPr="00BD6F46">
        <w:rPr>
          <w:rFonts w:hint="eastAsia"/>
          <w:lang w:eastAsia="zh-CN"/>
        </w:rPr>
        <w:t xml:space="preserve"> PDU</w:t>
      </w:r>
      <w:r w:rsidRPr="00BD6F46">
        <w:rPr>
          <w:lang w:eastAsia="zh-CN"/>
        </w:rPr>
        <w:t>SessionInformation</w:t>
      </w:r>
      <w:bookmarkEnd w:id="13"/>
      <w:bookmarkEnd w:id="14"/>
      <w:bookmarkEnd w:id="15"/>
      <w:bookmarkEnd w:id="16"/>
      <w:bookmarkEnd w:id="17"/>
      <w:bookmarkEnd w:id="18"/>
    </w:p>
    <w:p w14:paraId="3CD3FF0D" w14:textId="77777777" w:rsidR="00F74ACA" w:rsidRPr="00BD6F46" w:rsidRDefault="00F74ACA" w:rsidP="00F74ACA">
      <w:pPr>
        <w:pStyle w:val="TH"/>
      </w:pPr>
      <w:bookmarkStart w:id="20" w:name="_CRTable6_1_6_2_2_81"/>
      <w:r w:rsidRPr="00BD6F46">
        <w:t>Table </w:t>
      </w:r>
      <w:bookmarkEnd w:id="20"/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8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r w:rsidRPr="00BD6F46">
        <w:rPr>
          <w:rFonts w:hint="eastAsia"/>
          <w:lang w:eastAsia="zh-CN"/>
        </w:rPr>
        <w:t>PDU</w:t>
      </w:r>
      <w:r w:rsidRPr="00BD6F46">
        <w:t>SessionInformation</w:t>
      </w:r>
    </w:p>
    <w:tbl>
      <w:tblPr>
        <w:tblW w:w="987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643"/>
        <w:gridCol w:w="1895"/>
        <w:gridCol w:w="501"/>
        <w:gridCol w:w="1048"/>
        <w:gridCol w:w="2840"/>
        <w:gridCol w:w="1947"/>
      </w:tblGrid>
      <w:tr w:rsidR="00F74ACA" w:rsidRPr="00BD6F46" w14:paraId="1DD6425F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BEC5ABC" w14:textId="77777777" w:rsidR="00F74ACA" w:rsidRPr="00BD6F46" w:rsidRDefault="00F74ACA" w:rsidP="008B6E7C">
            <w:pPr>
              <w:pStyle w:val="TAH"/>
            </w:pPr>
            <w:r w:rsidRPr="00BD6F46">
              <w:lastRenderedPageBreak/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5619CF0" w14:textId="77777777" w:rsidR="00F74ACA" w:rsidRPr="00BD6F46" w:rsidRDefault="00F74ACA" w:rsidP="008B6E7C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CCE7755" w14:textId="77777777" w:rsidR="00F74ACA" w:rsidRPr="00BD6F46" w:rsidRDefault="00F74ACA" w:rsidP="008B6E7C">
            <w:pPr>
              <w:pStyle w:val="TAH"/>
            </w:pPr>
            <w:r w:rsidRPr="00BD6F46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7C4D10C" w14:textId="77777777" w:rsidR="00F74ACA" w:rsidRPr="00BD6F46" w:rsidRDefault="00F74ACA" w:rsidP="008B6E7C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49472AE" w14:textId="77777777" w:rsidR="00F74ACA" w:rsidRPr="00BD6F46" w:rsidRDefault="00F74ACA" w:rsidP="008B6E7C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6E005553" w14:textId="77777777" w:rsidR="00F74ACA" w:rsidRPr="00BD6F46" w:rsidRDefault="00F74ACA" w:rsidP="008B6E7C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F74ACA" w:rsidRPr="00BD6F46" w14:paraId="06F87647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CFBAC" w14:textId="77777777" w:rsidR="00F74ACA" w:rsidRPr="00BD6F46" w:rsidRDefault="00F74ACA" w:rsidP="008B6E7C">
            <w:pPr>
              <w:pStyle w:val="TAL"/>
              <w:rPr>
                <w:lang w:eastAsia="zh-CN"/>
              </w:rPr>
            </w:pPr>
            <w:r w:rsidRPr="00BD6F46">
              <w:t>networkSlicingInfo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FC20F" w14:textId="77777777" w:rsidR="00F74ACA" w:rsidRPr="00BD6F46" w:rsidRDefault="00F74ACA" w:rsidP="008B6E7C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N</w:t>
            </w:r>
            <w:r w:rsidRPr="00BD6F46">
              <w:t xml:space="preserve">etworkSlicingInfo 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4ABB8" w14:textId="77777777" w:rsidR="00F74ACA" w:rsidRPr="00BD6F46" w:rsidRDefault="00F74ACA" w:rsidP="008B6E7C">
            <w:pPr>
              <w:pStyle w:val="TAC"/>
              <w:rPr>
                <w:lang w:eastAsia="zh-CN"/>
              </w:rPr>
            </w:pPr>
            <w:r>
              <w:t>O</w:t>
            </w:r>
            <w:r w:rsidRPr="003D0B2A">
              <w:rPr>
                <w:vertAlign w:val="subscript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C6564" w14:textId="77777777" w:rsidR="00F74ACA" w:rsidRPr="00BD6F46" w:rsidRDefault="00F74ACA" w:rsidP="008B6E7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AAC55" w14:textId="77777777" w:rsidR="00F74ACA" w:rsidRPr="00BD6F46" w:rsidRDefault="00F74ACA" w:rsidP="008B6E7C">
            <w:pPr>
              <w:pStyle w:val="TAL"/>
              <w:rPr>
                <w:noProof/>
                <w:lang w:eastAsia="zh-CN"/>
              </w:rPr>
            </w:pPr>
            <w:r w:rsidRPr="00B96DFA">
              <w:rPr>
                <w:rFonts w:hint="eastAsia"/>
                <w:noProof/>
                <w:lang w:eastAsia="zh-CN"/>
              </w:rPr>
              <w:t>information of network slice serving the PDU sess</w:t>
            </w:r>
            <w:r w:rsidRPr="00B96DFA">
              <w:rPr>
                <w:noProof/>
                <w:lang w:eastAsia="zh-CN"/>
              </w:rPr>
              <w:t>io</w:t>
            </w:r>
            <w:r w:rsidRPr="00B96DFA">
              <w:rPr>
                <w:rFonts w:hint="eastAsia"/>
                <w:noProof/>
                <w:lang w:eastAsia="zh-CN"/>
              </w:rPr>
              <w:t>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20E39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</w:rPr>
            </w:pPr>
          </w:p>
        </w:tc>
      </w:tr>
      <w:tr w:rsidR="00F74ACA" w:rsidRPr="00BD6F46" w14:paraId="7232C20D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E45E8" w14:textId="77777777" w:rsidR="00F74ACA" w:rsidRPr="00BD6F46" w:rsidRDefault="00F74ACA" w:rsidP="008B6E7C">
            <w:pPr>
              <w:pStyle w:val="TAL"/>
            </w:pPr>
            <w:r w:rsidRPr="00BD6F46">
              <w:t>pduSession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C8D07" w14:textId="77777777" w:rsidR="00F74ACA" w:rsidRPr="00BD6F46" w:rsidRDefault="00F74ACA" w:rsidP="008B6E7C">
            <w:pPr>
              <w:pStyle w:val="TAL"/>
            </w:pP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rPr>
                <w:lang w:eastAsia="zh-CN"/>
              </w:rPr>
              <w:t>du</w:t>
            </w:r>
            <w:r w:rsidRPr="00BD6F46">
              <w:rPr>
                <w:rFonts w:hint="eastAsia"/>
                <w:lang w:eastAsia="zh-CN"/>
              </w:rPr>
              <w:t>SessionId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B24C6" w14:textId="77777777" w:rsidR="00F74ACA" w:rsidRPr="00BD6F46" w:rsidRDefault="00F74ACA" w:rsidP="008B6E7C">
            <w:pPr>
              <w:pStyle w:val="TAC"/>
              <w:rPr>
                <w:lang w:eastAsia="zh-CN"/>
              </w:rPr>
            </w:pPr>
            <w:r w:rsidRPr="00BD6F46"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EBAF7" w14:textId="77777777" w:rsidR="00F74ACA" w:rsidRPr="00BD6F46" w:rsidRDefault="00F74ACA" w:rsidP="008B6E7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7531A" w14:textId="77777777" w:rsidR="00F74ACA" w:rsidRPr="00BD6F46" w:rsidRDefault="00F74ACA" w:rsidP="008B6E7C">
            <w:pPr>
              <w:pStyle w:val="TAH"/>
              <w:jc w:val="left"/>
              <w:rPr>
                <w:b w:val="0"/>
                <w:noProof/>
                <w:lang w:eastAsia="zh-CN"/>
              </w:rPr>
            </w:pPr>
            <w:r w:rsidRPr="004A25A6">
              <w:rPr>
                <w:noProof/>
                <w:lang w:eastAsia="zh-CN"/>
              </w:rPr>
              <w:t xml:space="preserve">identifier of </w:t>
            </w:r>
            <w:r>
              <w:rPr>
                <w:noProof/>
                <w:lang w:eastAsia="zh-CN"/>
              </w:rPr>
              <w:t xml:space="preserve">the </w:t>
            </w:r>
            <w:r w:rsidRPr="004A25A6">
              <w:rPr>
                <w:noProof/>
                <w:lang w:eastAsia="zh-CN"/>
              </w:rPr>
              <w:t>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BB6DC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</w:rPr>
            </w:pPr>
          </w:p>
        </w:tc>
      </w:tr>
      <w:tr w:rsidR="00F74ACA" w:rsidRPr="00BD6F46" w14:paraId="3140FA63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B6C67" w14:textId="77777777" w:rsidR="00F74ACA" w:rsidRPr="00BD6F46" w:rsidRDefault="00F74ACA" w:rsidP="008B6E7C">
            <w:pPr>
              <w:pStyle w:val="TAL"/>
              <w:rPr>
                <w:lang w:eastAsia="zh-CN"/>
              </w:rPr>
            </w:pPr>
            <w:r w:rsidRPr="00BD6F46">
              <w:t>pduTyp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A72AE" w14:textId="77777777" w:rsidR="00F74ACA" w:rsidRPr="00BD6F46" w:rsidRDefault="00F74ACA" w:rsidP="008B6E7C">
            <w:pPr>
              <w:pStyle w:val="TAL"/>
              <w:rPr>
                <w:lang w:eastAsia="zh-CN"/>
              </w:rPr>
            </w:pPr>
            <w:r w:rsidRPr="00BD6F46">
              <w:t>PduSession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E26B9" w14:textId="77777777" w:rsidR="00F74ACA" w:rsidRPr="00BD6F46" w:rsidRDefault="00F74ACA" w:rsidP="008B6E7C">
            <w:pPr>
              <w:pStyle w:val="TAC"/>
              <w:rPr>
                <w:lang w:eastAsia="zh-CN"/>
              </w:rPr>
            </w:pPr>
            <w:r>
              <w:t>O</w:t>
            </w:r>
            <w:r w:rsidRPr="003D0B2A">
              <w:rPr>
                <w:vertAlign w:val="subscript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052D0" w14:textId="77777777" w:rsidR="00F74ACA" w:rsidRPr="00BD6F46" w:rsidRDefault="00F74ACA" w:rsidP="008B6E7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5B39A" w14:textId="77777777" w:rsidR="00F74ACA" w:rsidRPr="00BD6F46" w:rsidRDefault="00F74ACA" w:rsidP="008B6E7C">
            <w:pPr>
              <w:pStyle w:val="TAL"/>
              <w:rPr>
                <w:noProof/>
                <w:lang w:eastAsia="zh-CN"/>
              </w:rPr>
            </w:pPr>
            <w:r w:rsidRPr="00B96DFA">
              <w:rPr>
                <w:rFonts w:hint="eastAsia"/>
                <w:noProof/>
                <w:lang w:eastAsia="zh-CN"/>
              </w:rPr>
              <w:t>type of the PDU sess</w:t>
            </w:r>
            <w:r w:rsidRPr="00B96DFA">
              <w:rPr>
                <w:noProof/>
                <w:lang w:eastAsia="zh-CN"/>
              </w:rPr>
              <w:t>io</w:t>
            </w:r>
            <w:r w:rsidRPr="00B96DFA">
              <w:rPr>
                <w:rFonts w:hint="eastAsia"/>
                <w:noProof/>
                <w:lang w:eastAsia="zh-CN"/>
              </w:rPr>
              <w:t>n</w:t>
            </w:r>
            <w:r>
              <w:rPr>
                <w:noProof/>
                <w:lang w:eastAsia="zh-CN"/>
              </w:rPr>
              <w:t xml:space="preserve">, </w:t>
            </w:r>
            <w:r w:rsidRPr="00301874">
              <w:rPr>
                <w:noProof/>
                <w:lang w:eastAsia="zh-CN"/>
              </w:rPr>
              <w:t>the PDN type non-IP is mapped to unstructure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80411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</w:rPr>
            </w:pPr>
          </w:p>
        </w:tc>
      </w:tr>
      <w:tr w:rsidR="00F74ACA" w:rsidRPr="00BD6F46" w14:paraId="37FD1A97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26542" w14:textId="77777777" w:rsidR="00F74ACA" w:rsidRPr="00BD6F46" w:rsidRDefault="00F74ACA" w:rsidP="008B6E7C">
            <w:pPr>
              <w:pStyle w:val="TAL"/>
              <w:rPr>
                <w:lang w:eastAsia="zh-CN"/>
              </w:rPr>
            </w:pPr>
            <w:r w:rsidRPr="00BD6F46">
              <w:t>sscMod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35EC8" w14:textId="77777777" w:rsidR="00F74ACA" w:rsidRPr="00BD6F46" w:rsidRDefault="00F74ACA" w:rsidP="008B6E7C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S</w:t>
            </w:r>
            <w:r w:rsidRPr="00BD6F46">
              <w:t>scMod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7F545" w14:textId="77777777" w:rsidR="00F74ACA" w:rsidRPr="00BD6F46" w:rsidRDefault="00F74ACA" w:rsidP="008B6E7C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9575F" w14:textId="77777777" w:rsidR="00F74ACA" w:rsidRPr="00BD6F46" w:rsidRDefault="00F74ACA" w:rsidP="008B6E7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9A24A" w14:textId="77777777" w:rsidR="00F74ACA" w:rsidRPr="00BD6F46" w:rsidRDefault="00F74ACA" w:rsidP="008B6E7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formation of SSC Mode typ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3D55C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</w:rPr>
            </w:pPr>
          </w:p>
        </w:tc>
      </w:tr>
      <w:tr w:rsidR="00F74ACA" w:rsidRPr="00BD6F46" w14:paraId="495A1F64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1E97A" w14:textId="77777777" w:rsidR="00F74ACA" w:rsidRPr="00BD6F46" w:rsidRDefault="00F74ACA" w:rsidP="008B6E7C">
            <w:pPr>
              <w:pStyle w:val="TAL"/>
              <w:rPr>
                <w:lang w:eastAsia="zh-CN"/>
              </w:rPr>
            </w:pPr>
            <w:r w:rsidRPr="00BD6F46">
              <w:t>hPlmn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69FE5" w14:textId="77777777" w:rsidR="00F74ACA" w:rsidRPr="00BD6F46" w:rsidRDefault="00F74ACA" w:rsidP="008B6E7C">
            <w:pPr>
              <w:pStyle w:val="TAL"/>
              <w:rPr>
                <w:lang w:eastAsia="zh-CN"/>
              </w:rPr>
            </w:pPr>
            <w:r w:rsidRPr="00BD6F46">
              <w:t>PlmnId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10556" w14:textId="77777777" w:rsidR="00F74ACA" w:rsidRPr="00BD6F46" w:rsidRDefault="00F74ACA" w:rsidP="008B6E7C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67282" w14:textId="77777777" w:rsidR="00F74ACA" w:rsidRPr="00BD6F46" w:rsidRDefault="00F74ACA" w:rsidP="008B6E7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3BCE5" w14:textId="77777777" w:rsidR="00F74ACA" w:rsidRPr="00BD6F46" w:rsidRDefault="00F74ACA" w:rsidP="008B6E7C">
            <w:pPr>
              <w:pStyle w:val="TAL"/>
              <w:rPr>
                <w:noProof/>
              </w:rPr>
            </w:pPr>
            <w:r w:rsidRPr="00BD6F46">
              <w:rPr>
                <w:noProof/>
                <w:szCs w:val="18"/>
                <w:lang w:eastAsia="zh-CN"/>
              </w:rPr>
              <w:t xml:space="preserve">PLMN identifier of the </w:t>
            </w:r>
            <w:r w:rsidRPr="00BD6F46">
              <w:rPr>
                <w:rFonts w:hint="eastAsia"/>
                <w:noProof/>
                <w:szCs w:val="18"/>
                <w:lang w:eastAsia="zh-CN"/>
              </w:rPr>
              <w:t>home network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26498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</w:rPr>
            </w:pPr>
          </w:p>
        </w:tc>
      </w:tr>
      <w:tr w:rsidR="00F74ACA" w:rsidRPr="00BD6F46" w14:paraId="3C7C0690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3290E" w14:textId="77777777" w:rsidR="00F74ACA" w:rsidRPr="00BD6F46" w:rsidRDefault="00F74ACA" w:rsidP="008B6E7C">
            <w:pPr>
              <w:pStyle w:val="TAL"/>
              <w:rPr>
                <w:lang w:eastAsia="zh-CN" w:bidi="ar-IQ"/>
              </w:rPr>
            </w:pPr>
            <w:r w:rsidRPr="00BD6F46">
              <w:rPr>
                <w:lang w:bidi="ar-IQ"/>
              </w:rPr>
              <w:t>servingNetworkFunction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ABCE0" w14:textId="77777777" w:rsidR="00F74ACA" w:rsidRPr="00BD6F46" w:rsidRDefault="00F74ACA" w:rsidP="008B6E7C">
            <w:pPr>
              <w:pStyle w:val="TAC"/>
              <w:jc w:val="left"/>
              <w:rPr>
                <w:lang w:eastAsia="zh-CN"/>
              </w:rPr>
            </w:pPr>
            <w:r w:rsidRPr="00BD6F46">
              <w:rPr>
                <w:lang w:bidi="ar-IQ"/>
              </w:rPr>
              <w:t>ServingNetworkFunctionID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CBF76" w14:textId="77777777" w:rsidR="00F74ACA" w:rsidRPr="00BD6F46" w:rsidRDefault="00F74ACA" w:rsidP="008B6E7C">
            <w:pPr>
              <w:pStyle w:val="TAC"/>
              <w:rPr>
                <w:lang w:eastAsia="zh-CN"/>
              </w:rPr>
            </w:pPr>
            <w:r w:rsidRPr="003E1008">
              <w:t>O</w:t>
            </w:r>
            <w:r w:rsidRPr="003E1008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9BC6D" w14:textId="77777777" w:rsidR="00F74ACA" w:rsidRPr="00BD6F46" w:rsidRDefault="00F74ACA" w:rsidP="008B6E7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E8207" w14:textId="77777777" w:rsidR="00F74ACA" w:rsidRPr="00BD6F46" w:rsidRDefault="00F74ACA" w:rsidP="008B6E7C">
            <w:pPr>
              <w:pStyle w:val="TAL"/>
              <w:rPr>
                <w:lang w:bidi="ar-IQ"/>
              </w:rPr>
            </w:pPr>
            <w:r w:rsidRPr="00BD6F46">
              <w:rPr>
                <w:lang w:bidi="ar-IQ"/>
              </w:rPr>
              <w:t>This field holds serving Network Function identifier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F54FB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</w:rPr>
            </w:pPr>
          </w:p>
        </w:tc>
      </w:tr>
      <w:tr w:rsidR="00F74ACA" w:rsidRPr="00BD6F46" w14:paraId="032F32F9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492EF" w14:textId="77777777" w:rsidR="00F74ACA" w:rsidRPr="00BD6F46" w:rsidRDefault="00F74ACA" w:rsidP="008B6E7C">
            <w:pPr>
              <w:pStyle w:val="TAL"/>
              <w:rPr>
                <w:lang w:bidi="ar-IQ"/>
              </w:rPr>
            </w:pPr>
            <w:r w:rsidRPr="00BD6F46">
              <w:rPr>
                <w:lang w:bidi="ar-IQ"/>
              </w:rPr>
              <w:t>servingCNPlmn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5C5C0" w14:textId="77777777" w:rsidR="00F74ACA" w:rsidRPr="00BD6F46" w:rsidRDefault="00F74ACA" w:rsidP="008B6E7C">
            <w:pPr>
              <w:pStyle w:val="TAL"/>
              <w:rPr>
                <w:lang w:eastAsia="zh-CN"/>
              </w:rPr>
            </w:pPr>
            <w:r w:rsidRPr="00BD6F46">
              <w:t>PlmnId</w:t>
            </w:r>
          </w:p>
          <w:p w14:paraId="0A901206" w14:textId="77777777" w:rsidR="00F74ACA" w:rsidRPr="00BD6F46" w:rsidRDefault="00F74ACA" w:rsidP="008B6E7C">
            <w:pPr>
              <w:pStyle w:val="TAC"/>
              <w:jc w:val="left"/>
              <w:rPr>
                <w:lang w:bidi="ar-IQ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0174B" w14:textId="77777777" w:rsidR="00F74ACA" w:rsidRPr="00BD6F46" w:rsidRDefault="00F74ACA" w:rsidP="008B6E7C">
            <w:pPr>
              <w:pStyle w:val="TAC"/>
              <w:rPr>
                <w:lang w:eastAsia="zh-CN"/>
              </w:rPr>
            </w:pPr>
            <w:r w:rsidRPr="003E1008">
              <w:t>O</w:t>
            </w:r>
            <w:r w:rsidRPr="003E1008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A6B0C" w14:textId="77777777" w:rsidR="00F74ACA" w:rsidRPr="00BD6F46" w:rsidRDefault="00F74ACA" w:rsidP="008B6E7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953D3" w14:textId="77777777" w:rsidR="00F74ACA" w:rsidRPr="00BD6F46" w:rsidRDefault="00F74ACA" w:rsidP="008B6E7C">
            <w:pPr>
              <w:pStyle w:val="TAL"/>
              <w:rPr>
                <w:lang w:bidi="ar-IQ"/>
              </w:rPr>
            </w:pPr>
            <w:r w:rsidRPr="00BD6F46">
              <w:t>Serving Core Network Operator PLMN ID selected by the UE in shared network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17C6D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</w:rPr>
            </w:pPr>
          </w:p>
        </w:tc>
      </w:tr>
      <w:tr w:rsidR="00F74ACA" w:rsidRPr="00BD6F46" w14:paraId="291E8F91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337F9" w14:textId="77777777" w:rsidR="00F74ACA" w:rsidRPr="00BD6F46" w:rsidRDefault="00F74ACA" w:rsidP="008B6E7C">
            <w:pPr>
              <w:pStyle w:val="TAL"/>
              <w:rPr>
                <w:lang w:eastAsia="zh-CN"/>
              </w:rPr>
            </w:pPr>
            <w:r w:rsidRPr="00BD6F46">
              <w:t>ratTyp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72A2C" w14:textId="77777777" w:rsidR="00F74ACA" w:rsidRPr="00BD6F46" w:rsidRDefault="00F74ACA" w:rsidP="008B6E7C">
            <w:pPr>
              <w:pStyle w:val="TAC"/>
              <w:jc w:val="left"/>
              <w:rPr>
                <w:lang w:eastAsia="zh-CN"/>
              </w:rPr>
            </w:pPr>
            <w:r w:rsidRPr="00BD6F46">
              <w:t>Rat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994E2" w14:textId="77777777" w:rsidR="00F74ACA" w:rsidRPr="00BD6F46" w:rsidRDefault="00F74ACA" w:rsidP="008B6E7C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14CBC" w14:textId="77777777" w:rsidR="00F74ACA" w:rsidRPr="00BD6F46" w:rsidRDefault="00F74ACA" w:rsidP="008B6E7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9AFB3" w14:textId="77777777" w:rsidR="00F74ACA" w:rsidRPr="00BD6F46" w:rsidRDefault="00F74ACA" w:rsidP="008B6E7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 xml:space="preserve">the RAT Type of the </w:t>
            </w:r>
            <w:r w:rsidRPr="00BD6F46">
              <w:rPr>
                <w:rFonts w:hint="eastAsia"/>
                <w:noProof/>
                <w:lang w:eastAsia="zh-CN"/>
              </w:rPr>
              <w:t>PDU sess</w:t>
            </w:r>
            <w:r>
              <w:rPr>
                <w:noProof/>
                <w:lang w:eastAsia="zh-CN"/>
              </w:rPr>
              <w:t>io</w:t>
            </w:r>
            <w:r w:rsidRPr="00BD6F46">
              <w:rPr>
                <w:rFonts w:hint="eastAsia"/>
                <w:noProof/>
                <w:lang w:eastAsia="zh-CN"/>
              </w:rPr>
              <w:t>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632FB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</w:rPr>
            </w:pPr>
          </w:p>
        </w:tc>
      </w:tr>
      <w:tr w:rsidR="00F74ACA" w:rsidRPr="00BD6F46" w14:paraId="54DFD9D0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672FD" w14:textId="77777777" w:rsidR="00F74ACA" w:rsidRPr="00BD6F46" w:rsidRDefault="00F74ACA" w:rsidP="008B6E7C">
            <w:pPr>
              <w:pStyle w:val="TAL"/>
            </w:pPr>
            <w:r w:rsidRPr="00C5750B">
              <w:t>mAPDUNon</w:t>
            </w:r>
            <w:r>
              <w:t>3</w:t>
            </w:r>
            <w:r w:rsidRPr="00C5750B">
              <w:t>GPPRATTyp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60810" w14:textId="77777777" w:rsidR="00F74ACA" w:rsidRPr="00BD6F46" w:rsidRDefault="00F74ACA" w:rsidP="008B6E7C">
            <w:pPr>
              <w:pStyle w:val="TAC"/>
              <w:jc w:val="left"/>
            </w:pPr>
            <w:r w:rsidRPr="00BD6F46">
              <w:t>Rat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0117A" w14:textId="77777777" w:rsidR="00F74ACA" w:rsidRPr="00BD6F46" w:rsidRDefault="00F74ACA" w:rsidP="008B6E7C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B299F" w14:textId="77777777" w:rsidR="00F74ACA" w:rsidRPr="00BD6F46" w:rsidRDefault="00F74ACA" w:rsidP="008B6E7C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88A5B" w14:textId="77777777" w:rsidR="00F74ACA" w:rsidRPr="00BD6F46" w:rsidRDefault="00F74ACA" w:rsidP="008B6E7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 xml:space="preserve">the RAT Type of </w:t>
            </w:r>
            <w:r>
              <w:rPr>
                <w:noProof/>
                <w:lang w:eastAsia="zh-CN"/>
              </w:rPr>
              <w:t xml:space="preserve">non-3GPP access for </w:t>
            </w:r>
            <w:r w:rsidRPr="00BD6F46">
              <w:rPr>
                <w:noProof/>
                <w:lang w:eastAsia="zh-CN"/>
              </w:rPr>
              <w:t xml:space="preserve">the </w:t>
            </w:r>
            <w:r>
              <w:rPr>
                <w:noProof/>
                <w:lang w:eastAsia="zh-CN"/>
              </w:rPr>
              <w:t xml:space="preserve">MA </w:t>
            </w:r>
            <w:r w:rsidRPr="00BD6F46">
              <w:rPr>
                <w:rFonts w:hint="eastAsia"/>
                <w:noProof/>
                <w:lang w:eastAsia="zh-CN"/>
              </w:rPr>
              <w:t>PDU sess</w:t>
            </w:r>
            <w:r>
              <w:rPr>
                <w:noProof/>
                <w:lang w:eastAsia="zh-CN"/>
              </w:rPr>
              <w:t>io</w:t>
            </w:r>
            <w:r w:rsidRPr="00BD6F46">
              <w:rPr>
                <w:rFonts w:hint="eastAsia"/>
                <w:noProof/>
                <w:lang w:eastAsia="zh-CN"/>
              </w:rPr>
              <w:t>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0BDD7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TSSS</w:t>
            </w:r>
          </w:p>
        </w:tc>
      </w:tr>
      <w:tr w:rsidR="00F74ACA" w:rsidRPr="00BD6F46" w14:paraId="5E4A3DBB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3F261" w14:textId="77777777" w:rsidR="00F74ACA" w:rsidRPr="00BD6F46" w:rsidRDefault="00F74ACA" w:rsidP="008B6E7C">
            <w:pPr>
              <w:pStyle w:val="TAL"/>
              <w:rPr>
                <w:lang w:eastAsia="zh-CN"/>
              </w:rPr>
            </w:pPr>
            <w:r w:rsidRPr="00BD6F46">
              <w:t>dnnI</w:t>
            </w:r>
            <w:r w:rsidRPr="00BD6F46">
              <w:rPr>
                <w:rFonts w:hint="eastAsia"/>
                <w:lang w:eastAsia="zh-CN"/>
              </w:rPr>
              <w:t>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649B4" w14:textId="77777777" w:rsidR="00F74ACA" w:rsidRPr="00BD6F46" w:rsidRDefault="00F74ACA" w:rsidP="008B6E7C">
            <w:pPr>
              <w:pStyle w:val="TAL"/>
              <w:rPr>
                <w:lang w:eastAsia="zh-CN"/>
              </w:rPr>
            </w:pPr>
            <w:r>
              <w:t>Dnn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66FC1" w14:textId="77777777" w:rsidR="00F74ACA" w:rsidRPr="00BD6F46" w:rsidRDefault="00F74ACA" w:rsidP="008B6E7C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A3880" w14:textId="77777777" w:rsidR="00F74ACA" w:rsidRPr="00BD6F46" w:rsidRDefault="00F74ACA" w:rsidP="008B6E7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643DE" w14:textId="77777777" w:rsidR="00F74ACA" w:rsidRPr="00BD6F46" w:rsidRDefault="00F74ACA" w:rsidP="008B6E7C">
            <w:pPr>
              <w:pStyle w:val="TAL"/>
              <w:rPr>
                <w:noProof/>
              </w:rPr>
            </w:pPr>
            <w:r w:rsidRPr="00BD6F46">
              <w:rPr>
                <w:lang w:eastAsia="zh-CN"/>
              </w:rPr>
              <w:t>a Data Network Nam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66C6D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</w:rPr>
            </w:pPr>
          </w:p>
        </w:tc>
      </w:tr>
      <w:tr w:rsidR="00F74ACA" w:rsidRPr="00BD6F46" w14:paraId="59D88280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F083F" w14:textId="77777777" w:rsidR="00F74ACA" w:rsidRPr="00BD6F46" w:rsidRDefault="00F74ACA" w:rsidP="008B6E7C">
            <w:pPr>
              <w:pStyle w:val="TAL"/>
            </w:pPr>
            <w:r>
              <w:t>dnnSelectionMod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C4681" w14:textId="77777777" w:rsidR="00F74ACA" w:rsidRDefault="00F74ACA" w:rsidP="008B6E7C">
            <w:pPr>
              <w:pStyle w:val="TAL"/>
            </w:pPr>
            <w:r>
              <w:t>DnnSelectionMod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9B91A" w14:textId="77777777" w:rsidR="00F74ACA" w:rsidRPr="00BD6F46" w:rsidRDefault="00F74ACA" w:rsidP="008B6E7C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EE60C" w14:textId="77777777" w:rsidR="00F74ACA" w:rsidRPr="00BD6F46" w:rsidRDefault="00F74ACA" w:rsidP="008B6E7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C3EC3" w14:textId="77777777" w:rsidR="00F74ACA" w:rsidRPr="00BD6F46" w:rsidRDefault="00F74ACA" w:rsidP="008B6E7C">
            <w:pPr>
              <w:pStyle w:val="TAL"/>
              <w:rPr>
                <w:lang w:eastAsia="zh-CN"/>
              </w:rPr>
            </w:pPr>
            <w:r>
              <w:rPr>
                <w:lang w:bidi="ar-IQ"/>
              </w:rPr>
              <w:t>This field indicates how the DNN was selected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0A7F7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</w:rPr>
            </w:pPr>
          </w:p>
        </w:tc>
      </w:tr>
      <w:tr w:rsidR="00F74ACA" w:rsidRPr="00BD6F46" w14:paraId="132A019C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3452F" w14:textId="77777777" w:rsidR="00F74ACA" w:rsidRPr="00BD6F46" w:rsidRDefault="00F74ACA" w:rsidP="008B6E7C">
            <w:pPr>
              <w:pStyle w:val="TAL"/>
            </w:pPr>
            <w:r w:rsidRPr="00BD6F46">
              <w:rPr>
                <w:rFonts w:hint="eastAsia"/>
                <w:lang w:eastAsia="zh-CN" w:bidi="ar-IQ"/>
              </w:rPr>
              <w:t>c</w:t>
            </w:r>
            <w:r w:rsidRPr="00BD6F46">
              <w:rPr>
                <w:lang w:bidi="ar-IQ"/>
              </w:rPr>
              <w:t>hargingCharacteristic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2105E" w14:textId="77777777" w:rsidR="00F74ACA" w:rsidRPr="00BD6F46" w:rsidRDefault="00F74ACA" w:rsidP="008B6E7C">
            <w:pPr>
              <w:pStyle w:val="TAL"/>
            </w:pPr>
            <w:r w:rsidRPr="00BD6F46">
              <w:rPr>
                <w:rFonts w:hint="eastAsia"/>
              </w:rPr>
              <w:t>string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A9608" w14:textId="77777777" w:rsidR="00F74ACA" w:rsidRPr="00BD6F46" w:rsidRDefault="00F74ACA" w:rsidP="008B6E7C">
            <w:pPr>
              <w:pStyle w:val="TAC"/>
              <w:rPr>
                <w:lang w:eastAsia="zh-CN"/>
              </w:rPr>
            </w:pPr>
            <w:r w:rsidRPr="003E1008">
              <w:t>O</w:t>
            </w:r>
            <w:r w:rsidRPr="003E1008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A6702" w14:textId="77777777" w:rsidR="00F74ACA" w:rsidRPr="00BD6F46" w:rsidRDefault="00F74ACA" w:rsidP="008B6E7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E70C0" w14:textId="77777777" w:rsidR="00F74ACA" w:rsidRPr="00D276C0" w:rsidRDefault="00F74ACA" w:rsidP="008B6E7C">
            <w:pPr>
              <w:pStyle w:val="TAL"/>
            </w:pPr>
            <w:r w:rsidRPr="00BD6F46">
              <w:t>the Charging Characteristics for this PDU session.</w:t>
            </w:r>
          </w:p>
          <w:p w14:paraId="3B3831FE" w14:textId="77777777" w:rsidR="00F74ACA" w:rsidRPr="00D276C0" w:rsidRDefault="00F74ACA" w:rsidP="008B6E7C">
            <w:pPr>
              <w:pStyle w:val="TAL"/>
              <w:rPr>
                <w:rFonts w:cs="Arial"/>
                <w:lang w:eastAsia="ja-JP"/>
              </w:rPr>
            </w:pPr>
            <w:r w:rsidRPr="00D276C0">
              <w:rPr>
                <w:rFonts w:cs="Arial"/>
                <w:lang w:eastAsia="ja-JP"/>
              </w:rPr>
              <w:t>It carries the value in hexadecimal representation</w:t>
            </w:r>
          </w:p>
          <w:p w14:paraId="75E2B89C" w14:textId="77777777" w:rsidR="00F74ACA" w:rsidRPr="00BD6F46" w:rsidRDefault="00F74ACA" w:rsidP="008B6E7C">
            <w:pPr>
              <w:pStyle w:val="TAL"/>
              <w:rPr>
                <w:noProof/>
              </w:rPr>
            </w:pPr>
            <w:r w:rsidRPr="00D276C0">
              <w:rPr>
                <w:rFonts w:cs="Arial"/>
                <w:lang w:eastAsia="ja-JP"/>
              </w:rPr>
              <w:t xml:space="preserve">Pattern: </w:t>
            </w:r>
            <w:r w:rsidRPr="00D276C0">
              <w:t>'^</w:t>
            </w:r>
            <w:r w:rsidRPr="00D276C0">
              <w:rPr>
                <w:rFonts w:cs="Arial"/>
                <w:lang w:eastAsia="ja-JP"/>
              </w:rPr>
              <w:t>[0-9a-fA-</w:t>
            </w:r>
            <w:proofErr w:type="gramStart"/>
            <w:r w:rsidRPr="00D276C0">
              <w:rPr>
                <w:rFonts w:cs="Arial"/>
                <w:lang w:eastAsia="ja-JP"/>
              </w:rPr>
              <w:t>F]</w:t>
            </w:r>
            <w:r w:rsidRPr="00D276C0">
              <w:t>{</w:t>
            </w:r>
            <w:proofErr w:type="gramEnd"/>
            <w:r w:rsidRPr="00D276C0">
              <w:t>1,4}$'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122A0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</w:rPr>
            </w:pPr>
          </w:p>
        </w:tc>
      </w:tr>
      <w:tr w:rsidR="00F74ACA" w:rsidRPr="00BD6F46" w14:paraId="68E91143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C7AF6" w14:textId="77777777" w:rsidR="00F74ACA" w:rsidRPr="00BD6F46" w:rsidRDefault="00F74ACA" w:rsidP="008B6E7C">
            <w:pPr>
              <w:pStyle w:val="TAL"/>
            </w:pPr>
            <w:r w:rsidRPr="00BD6F46">
              <w:rPr>
                <w:rFonts w:hint="eastAsia"/>
                <w:lang w:eastAsia="zh-CN" w:bidi="ar-IQ"/>
              </w:rPr>
              <w:t>c</w:t>
            </w:r>
            <w:r w:rsidRPr="00BD6F46">
              <w:rPr>
                <w:lang w:bidi="ar-IQ"/>
              </w:rPr>
              <w:t>hargingCharacteristicsSelectionMod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61F89" w14:textId="77777777" w:rsidR="00F74ACA" w:rsidRPr="00BD6F46" w:rsidRDefault="00F74ACA" w:rsidP="008B6E7C">
            <w:pPr>
              <w:pStyle w:val="TAL"/>
            </w:pPr>
            <w:r w:rsidRPr="00BD6F46">
              <w:rPr>
                <w:rFonts w:hint="eastAsia"/>
                <w:lang w:eastAsia="zh-CN" w:bidi="ar-IQ"/>
              </w:rPr>
              <w:t>C</w:t>
            </w:r>
            <w:r w:rsidRPr="00BD6F46">
              <w:rPr>
                <w:lang w:bidi="ar-IQ"/>
              </w:rPr>
              <w:t>hargingCharacteristicsSelectionMod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4A164" w14:textId="77777777" w:rsidR="00F74ACA" w:rsidRPr="00BD6F46" w:rsidRDefault="00F74ACA" w:rsidP="008B6E7C">
            <w:pPr>
              <w:pStyle w:val="TAC"/>
              <w:rPr>
                <w:lang w:eastAsia="zh-CN"/>
              </w:rPr>
            </w:pPr>
            <w:r w:rsidRPr="003E1008">
              <w:t>O</w:t>
            </w:r>
            <w:r w:rsidRPr="003E1008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02BE7" w14:textId="77777777" w:rsidR="00F74ACA" w:rsidRPr="00BD6F46" w:rsidRDefault="00F74ACA" w:rsidP="008B6E7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12E10" w14:textId="77777777" w:rsidR="00F74ACA" w:rsidRPr="00BD6F46" w:rsidRDefault="00F74ACA" w:rsidP="008B6E7C">
            <w:pPr>
              <w:pStyle w:val="TAL"/>
              <w:rPr>
                <w:noProof/>
              </w:rPr>
            </w:pPr>
            <w:r w:rsidRPr="00BD6F46">
              <w:t xml:space="preserve">information about how the "Charging Characteristics" was selected. 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0E7CA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</w:rPr>
            </w:pPr>
          </w:p>
        </w:tc>
      </w:tr>
      <w:tr w:rsidR="00F74ACA" w:rsidRPr="00BD6F46" w14:paraId="330FBA43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83239" w14:textId="77777777" w:rsidR="00F74ACA" w:rsidRPr="00BD6F46" w:rsidRDefault="00F74ACA" w:rsidP="008B6E7C">
            <w:pPr>
              <w:pStyle w:val="TAL"/>
              <w:rPr>
                <w:lang w:eastAsia="zh-CN"/>
              </w:rPr>
            </w:pPr>
            <w:r w:rsidRPr="00BD6F46">
              <w:t>startTi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B8A59" w14:textId="77777777" w:rsidR="00F74ACA" w:rsidRPr="00BD6F46" w:rsidRDefault="00F74ACA" w:rsidP="008B6E7C">
            <w:pPr>
              <w:pStyle w:val="TAL"/>
              <w:rPr>
                <w:lang w:eastAsia="zh-CN"/>
              </w:rPr>
            </w:pPr>
            <w:r>
              <w:t>D</w:t>
            </w:r>
            <w:r w:rsidRPr="00BD6F46">
              <w:rPr>
                <w:rFonts w:hint="eastAsia"/>
              </w:rPr>
              <w:t>ateTim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769C6" w14:textId="77777777" w:rsidR="00F74ACA" w:rsidRPr="00BD6F46" w:rsidRDefault="00F74ACA" w:rsidP="008B6E7C">
            <w:pPr>
              <w:pStyle w:val="TAC"/>
              <w:rPr>
                <w:lang w:eastAsia="zh-CN"/>
              </w:rPr>
            </w:pPr>
            <w:r w:rsidRPr="003E1008">
              <w:t>O</w:t>
            </w:r>
            <w:r w:rsidRPr="003E1008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1AB12" w14:textId="77777777" w:rsidR="00F74ACA" w:rsidRPr="00BD6F46" w:rsidRDefault="00F74ACA" w:rsidP="008B6E7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C98B9" w14:textId="77777777" w:rsidR="00F74ACA" w:rsidRPr="00BD6F46" w:rsidRDefault="00F74ACA" w:rsidP="008B6E7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</w:rPr>
              <w:t xml:space="preserve">the </w:t>
            </w:r>
            <w:r>
              <w:rPr>
                <w:noProof/>
              </w:rPr>
              <w:t xml:space="preserve">UTC </w:t>
            </w:r>
            <w:r w:rsidRPr="00BD6F46">
              <w:rPr>
                <w:noProof/>
              </w:rPr>
              <w:t>time which represents the start of a</w:t>
            </w:r>
            <w:r w:rsidRPr="00BD6F46">
              <w:rPr>
                <w:rFonts w:hint="eastAsia"/>
                <w:noProof/>
                <w:lang w:eastAsia="zh-CN"/>
              </w:rPr>
              <w:t xml:space="preserve"> PDU session </w:t>
            </w:r>
            <w:r w:rsidRPr="00BD6F46">
              <w:rPr>
                <w:noProof/>
              </w:rPr>
              <w:t xml:space="preserve">at the </w:t>
            </w:r>
            <w:r w:rsidRPr="00BD6F46">
              <w:rPr>
                <w:rFonts w:hint="eastAsia"/>
                <w:noProof/>
                <w:lang w:eastAsia="zh-CN"/>
              </w:rPr>
              <w:t>SMF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BBA1E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</w:rPr>
            </w:pPr>
          </w:p>
        </w:tc>
      </w:tr>
      <w:tr w:rsidR="00F74ACA" w:rsidRPr="00BD6F46" w14:paraId="6FD26766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95A01" w14:textId="77777777" w:rsidR="00F74ACA" w:rsidRPr="00BD6F46" w:rsidRDefault="00F74ACA" w:rsidP="008B6E7C">
            <w:pPr>
              <w:pStyle w:val="TAL"/>
              <w:rPr>
                <w:lang w:eastAsia="zh-CN"/>
              </w:rPr>
            </w:pPr>
            <w:r w:rsidRPr="00BD6F46">
              <w:t>stopTi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EC502" w14:textId="77777777" w:rsidR="00F74ACA" w:rsidRPr="00BD6F46" w:rsidRDefault="00F74ACA" w:rsidP="008B6E7C">
            <w:pPr>
              <w:pStyle w:val="TAL"/>
              <w:rPr>
                <w:lang w:eastAsia="zh-CN"/>
              </w:rPr>
            </w:pPr>
            <w:r>
              <w:t>D</w:t>
            </w:r>
            <w:r w:rsidRPr="00BD6F46">
              <w:rPr>
                <w:rFonts w:hint="eastAsia"/>
              </w:rPr>
              <w:t>ateTim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8C640" w14:textId="77777777" w:rsidR="00F74ACA" w:rsidRPr="00BD6F46" w:rsidRDefault="00F74ACA" w:rsidP="008B6E7C">
            <w:pPr>
              <w:pStyle w:val="TAC"/>
              <w:rPr>
                <w:lang w:eastAsia="zh-CN"/>
              </w:rPr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A6DFF" w14:textId="77777777" w:rsidR="00F74ACA" w:rsidRPr="00BD6F46" w:rsidRDefault="00F74ACA" w:rsidP="008B6E7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ACD4B" w14:textId="77777777" w:rsidR="00F74ACA" w:rsidRPr="00BD6F46" w:rsidRDefault="00F74ACA" w:rsidP="008B6E7C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the </w:t>
            </w:r>
            <w:r>
              <w:rPr>
                <w:noProof/>
              </w:rPr>
              <w:t xml:space="preserve">UTC </w:t>
            </w:r>
            <w:r w:rsidRPr="00BD6F46">
              <w:rPr>
                <w:noProof/>
              </w:rPr>
              <w:t xml:space="preserve">time which represents the </w:t>
            </w:r>
            <w:r w:rsidRPr="00BD6F46">
              <w:rPr>
                <w:rFonts w:hint="eastAsia"/>
                <w:noProof/>
                <w:lang w:eastAsia="zh-CN"/>
              </w:rPr>
              <w:t>stop</w:t>
            </w:r>
            <w:r w:rsidRPr="00BD6F46">
              <w:rPr>
                <w:noProof/>
              </w:rPr>
              <w:t xml:space="preserve"> of a</w:t>
            </w:r>
            <w:r w:rsidRPr="00BD6F46">
              <w:rPr>
                <w:rFonts w:hint="eastAsia"/>
                <w:noProof/>
                <w:lang w:eastAsia="zh-CN"/>
              </w:rPr>
              <w:t xml:space="preserve"> PDU session </w:t>
            </w:r>
            <w:r w:rsidRPr="00BD6F46">
              <w:rPr>
                <w:noProof/>
              </w:rPr>
              <w:t xml:space="preserve">at the </w:t>
            </w:r>
            <w:r w:rsidRPr="00BD6F46">
              <w:rPr>
                <w:rFonts w:hint="eastAsia"/>
                <w:noProof/>
                <w:lang w:eastAsia="zh-CN"/>
              </w:rPr>
              <w:t>SMF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2812D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</w:rPr>
            </w:pPr>
          </w:p>
        </w:tc>
      </w:tr>
      <w:tr w:rsidR="00F74ACA" w:rsidRPr="00BD6F46" w14:paraId="64898D8B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59BE7" w14:textId="77777777" w:rsidR="00F74ACA" w:rsidRPr="00BD6F46" w:rsidRDefault="00F74ACA" w:rsidP="008B6E7C">
            <w:pPr>
              <w:pStyle w:val="TAL"/>
            </w:pPr>
            <w:r w:rsidRPr="00BD6F46">
              <w:rPr>
                <w:lang w:eastAsia="zh-CN"/>
              </w:rPr>
              <w:t>3gppPSDataOffStatu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AE3D5" w14:textId="77777777" w:rsidR="00F74ACA" w:rsidRPr="00BD6F46" w:rsidRDefault="00F74ACA" w:rsidP="008B6E7C">
            <w:pPr>
              <w:pStyle w:val="TAL"/>
            </w:pPr>
            <w:r w:rsidRPr="00BD6F46">
              <w:rPr>
                <w:lang w:eastAsia="zh-CN"/>
              </w:rPr>
              <w:t>3GPPPSDataOffStatus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3200B" w14:textId="77777777" w:rsidR="00F74ACA" w:rsidRPr="00BD6F46" w:rsidRDefault="00F74ACA" w:rsidP="008B6E7C">
            <w:pPr>
              <w:pStyle w:val="TAC"/>
              <w:rPr>
                <w:lang w:eastAsia="zh-CN"/>
              </w:rPr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132A4" w14:textId="77777777" w:rsidR="00F74ACA" w:rsidRPr="00BD6F46" w:rsidRDefault="00F74ACA" w:rsidP="008B6E7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0A5F4" w14:textId="77777777" w:rsidR="00F74ACA" w:rsidRPr="00BD6F46" w:rsidRDefault="00F74ACA" w:rsidP="008B6E7C">
            <w:pPr>
              <w:pStyle w:val="TAL"/>
              <w:rPr>
                <w:noProof/>
              </w:rPr>
            </w:pPr>
            <w:r w:rsidRPr="00BD6F46">
              <w:rPr>
                <w:lang w:bidi="ar-IQ"/>
              </w:rPr>
              <w:t xml:space="preserve">This field holds the 3GPP Data off Status when UE’s 3GPP Data Off status is Activated </w:t>
            </w:r>
            <w:r w:rsidRPr="00BD6F46">
              <w:rPr>
                <w:lang w:eastAsia="zh-CN" w:bidi="ar-IQ"/>
              </w:rPr>
              <w:t>or Deactivated</w:t>
            </w:r>
            <w:r w:rsidRPr="00BD6F46">
              <w:rPr>
                <w:lang w:bidi="ar-IQ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B5C87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</w:rPr>
            </w:pPr>
          </w:p>
        </w:tc>
      </w:tr>
      <w:tr w:rsidR="00F74ACA" w:rsidRPr="00BD6F46" w14:paraId="3856A5F3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7F9EC" w14:textId="77777777" w:rsidR="00F74ACA" w:rsidRPr="00BD6F46" w:rsidRDefault="00F74ACA" w:rsidP="008B6E7C">
            <w:pPr>
              <w:pStyle w:val="TAL"/>
            </w:pPr>
            <w:r w:rsidRPr="00BD6F46">
              <w:rPr>
                <w:lang w:bidi="ar-IQ"/>
              </w:rPr>
              <w:t>sessionStopIndicator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B7FD8" w14:textId="77777777" w:rsidR="00F74ACA" w:rsidRPr="00BD6F46" w:rsidRDefault="00F74ACA" w:rsidP="008B6E7C">
            <w:pPr>
              <w:pStyle w:val="TAL"/>
            </w:pPr>
            <w:r w:rsidRPr="00BD6F46">
              <w:t>boolean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44248" w14:textId="77777777" w:rsidR="00F74ACA" w:rsidRPr="00BD6F46" w:rsidRDefault="00F74ACA" w:rsidP="008B6E7C">
            <w:pPr>
              <w:pStyle w:val="TAC"/>
              <w:rPr>
                <w:lang w:eastAsia="zh-CN"/>
              </w:rPr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FA291" w14:textId="77777777" w:rsidR="00F74ACA" w:rsidRPr="00BD6F46" w:rsidRDefault="00F74ACA" w:rsidP="008B6E7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C696C" w14:textId="77777777" w:rsidR="00F74ACA" w:rsidRPr="00BD6F46" w:rsidRDefault="00F74ACA" w:rsidP="008B6E7C">
            <w:pPr>
              <w:pStyle w:val="TAL"/>
              <w:rPr>
                <w:noProof/>
              </w:rPr>
            </w:pPr>
            <w:r w:rsidRPr="00BD6F46">
              <w:rPr>
                <w:noProof/>
                <w:szCs w:val="18"/>
              </w:rPr>
              <w:t>This field indicates to the CHF that the PDU session has been terminated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5186C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</w:rPr>
            </w:pPr>
          </w:p>
        </w:tc>
      </w:tr>
      <w:tr w:rsidR="00F74ACA" w:rsidRPr="00BD6F46" w14:paraId="3599322C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93663" w14:textId="77777777" w:rsidR="00F74ACA" w:rsidRPr="00BD6F46" w:rsidRDefault="00F74ACA" w:rsidP="008B6E7C">
            <w:pPr>
              <w:pStyle w:val="TAL"/>
            </w:pPr>
            <w:r w:rsidRPr="00BD6F46">
              <w:t>pd</w:t>
            </w:r>
            <w:r w:rsidRPr="00BD6F46">
              <w:rPr>
                <w:rFonts w:hint="eastAsia"/>
                <w:lang w:eastAsia="zh-CN"/>
              </w:rPr>
              <w:t>u</w:t>
            </w:r>
            <w:r w:rsidRPr="00BD6F46">
              <w:t>Addres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86F60" w14:textId="77777777" w:rsidR="00F74ACA" w:rsidRPr="00BD6F46" w:rsidRDefault="00F74ACA" w:rsidP="008B6E7C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PDUAddress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56FA6" w14:textId="77777777" w:rsidR="00F74ACA" w:rsidRPr="00BD6F46" w:rsidRDefault="00F74ACA" w:rsidP="008B6E7C">
            <w:pPr>
              <w:pStyle w:val="TAC"/>
              <w:rPr>
                <w:lang w:eastAsia="zh-CN"/>
              </w:rPr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8E882" w14:textId="77777777" w:rsidR="00F74ACA" w:rsidRPr="00BD6F46" w:rsidRDefault="00F74ACA" w:rsidP="008B6E7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C755A" w14:textId="77777777" w:rsidR="00F74ACA" w:rsidRPr="00BD6F46" w:rsidRDefault="00F74ACA" w:rsidP="008B6E7C">
            <w:pPr>
              <w:pStyle w:val="TAL"/>
              <w:rPr>
                <w:noProof/>
              </w:rPr>
            </w:pPr>
            <w:r w:rsidRPr="00BD6F46">
              <w:rPr>
                <w:lang w:eastAsia="zh-CN"/>
              </w:rPr>
              <w:t xml:space="preserve">Group of </w:t>
            </w:r>
            <w:proofErr w:type="gramStart"/>
            <w:r w:rsidRPr="00BD6F46">
              <w:rPr>
                <w:lang w:eastAsia="zh-CN"/>
              </w:rPr>
              <w:t>user</w:t>
            </w:r>
            <w:proofErr w:type="gramEnd"/>
            <w:r w:rsidRPr="00BD6F46">
              <w:rPr>
                <w:lang w:eastAsia="zh-CN"/>
              </w:rPr>
              <w:t xml:space="preserve"> ip address</w:t>
            </w:r>
            <w:r>
              <w:rPr>
                <w:lang w:eastAsia="zh-CN"/>
              </w:rPr>
              <w:t>/prefix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EEB65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</w:rPr>
            </w:pPr>
          </w:p>
        </w:tc>
      </w:tr>
      <w:tr w:rsidR="00F74ACA" w:rsidRPr="00BD6F46" w14:paraId="44F6CA02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68977" w14:textId="77777777" w:rsidR="00F74ACA" w:rsidRPr="00BD6F46" w:rsidRDefault="00F74ACA" w:rsidP="008B6E7C">
            <w:pPr>
              <w:pStyle w:val="TAL"/>
            </w:pPr>
            <w:r w:rsidRPr="00BD6F46">
              <w:t>diagnostic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47F02" w14:textId="77777777" w:rsidR="00F74ACA" w:rsidRPr="00BD6F46" w:rsidRDefault="00F74ACA" w:rsidP="008B6E7C">
            <w:pPr>
              <w:pStyle w:val="TAL"/>
            </w:pP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iagnostics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95554" w14:textId="77777777" w:rsidR="00F74ACA" w:rsidRPr="00BD6F46" w:rsidRDefault="00F74ACA" w:rsidP="008B6E7C">
            <w:pPr>
              <w:pStyle w:val="TAC"/>
              <w:rPr>
                <w:lang w:eastAsia="zh-CN"/>
              </w:rPr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B5D0B" w14:textId="77777777" w:rsidR="00F74ACA" w:rsidRPr="00BD6F46" w:rsidRDefault="00F74ACA" w:rsidP="008B6E7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D4D8E" w14:textId="77777777" w:rsidR="00F74ACA" w:rsidRPr="00BD6F46" w:rsidRDefault="00F74ACA" w:rsidP="008B6E7C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provides a detailed cause value from </w:t>
            </w:r>
            <w:r w:rsidRPr="00BD6F46">
              <w:rPr>
                <w:rFonts w:hint="eastAsia"/>
                <w:noProof/>
                <w:lang w:eastAsia="zh-CN"/>
              </w:rPr>
              <w:t>SMF</w:t>
            </w:r>
            <w:r w:rsidRPr="00BD6F46">
              <w:rPr>
                <w:noProof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52345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</w:rPr>
            </w:pPr>
          </w:p>
        </w:tc>
      </w:tr>
      <w:tr w:rsidR="00F74ACA" w:rsidRPr="00BD6F46" w14:paraId="43E60136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0948E" w14:textId="77777777" w:rsidR="00F74ACA" w:rsidRPr="00BD6F46" w:rsidRDefault="00F74ACA" w:rsidP="008B6E7C">
            <w:pPr>
              <w:pStyle w:val="TAL"/>
            </w:pPr>
            <w:r>
              <w:t>enhanced</w:t>
            </w:r>
            <w:r w:rsidRPr="00550F98">
              <w:t>Diagnostic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FDFA7" w14:textId="4B394383" w:rsidR="00F74ACA" w:rsidRPr="00BD6F46" w:rsidRDefault="00F74ACA" w:rsidP="008B6E7C">
            <w:pPr>
              <w:pStyle w:val="TAL"/>
              <w:rPr>
                <w:lang w:eastAsia="zh-CN"/>
              </w:rPr>
            </w:pPr>
            <w:r>
              <w:rPr>
                <w:color w:val="000000"/>
              </w:rPr>
              <w:t>EnhancedDiagnostics5G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4023A" w14:textId="77777777" w:rsidR="00F74ACA" w:rsidRPr="002F5A3B" w:rsidRDefault="00F74ACA" w:rsidP="008B6E7C">
            <w:pPr>
              <w:pStyle w:val="TAC"/>
            </w:pPr>
            <w:r>
              <w:t>O</w:t>
            </w:r>
            <w:r w:rsidRPr="00175953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64EF4" w14:textId="34655722" w:rsidR="00F74ACA" w:rsidRPr="00BD6F46" w:rsidRDefault="00F74ACA" w:rsidP="008B6E7C">
            <w:pPr>
              <w:pStyle w:val="TAL"/>
              <w:rPr>
                <w:lang w:eastAsia="zh-CN" w:bidi="ar-IQ"/>
              </w:rPr>
            </w:pPr>
            <w:r>
              <w:rPr>
                <w:rFonts w:hint="eastAsia"/>
                <w:lang w:eastAsia="zh-CN" w:bidi="ar-IQ"/>
              </w:rPr>
              <w:t>0</w:t>
            </w:r>
            <w:r>
              <w:rPr>
                <w:lang w:eastAsia="zh-CN" w:bidi="ar-IQ"/>
              </w:rPr>
              <w:t>..</w:t>
            </w:r>
            <w:del w:id="21" w:author="Huawei-rev1" w:date="2025-10-15T20:10:00Z">
              <w:r w:rsidDel="009558F6">
                <w:rPr>
                  <w:lang w:eastAsia="zh-CN" w:bidi="ar-IQ"/>
                </w:rPr>
                <w:delText>N</w:delText>
              </w:r>
            </w:del>
            <w:ins w:id="22" w:author="Huawei-rev1" w:date="2025-10-15T20:10:00Z">
              <w:r w:rsidR="009558F6">
                <w:rPr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F9F10" w14:textId="77777777" w:rsidR="00F74ACA" w:rsidRPr="00BD6F46" w:rsidRDefault="00F74ACA" w:rsidP="008B6E7C">
            <w:pPr>
              <w:pStyle w:val="TAL"/>
              <w:rPr>
                <w:noProof/>
              </w:rPr>
            </w:pPr>
            <w:r>
              <w:rPr>
                <w:noProof/>
              </w:rPr>
              <w:t xml:space="preserve">provides a more detailed cause value from </w:t>
            </w:r>
            <w:r>
              <w:rPr>
                <w:noProof/>
                <w:lang w:eastAsia="zh-CN"/>
              </w:rPr>
              <w:t>SM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5FA08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</w:rPr>
            </w:pPr>
            <w:r>
              <w:rPr>
                <w:noProof/>
                <w:lang w:eastAsia="zh-CN"/>
              </w:rPr>
              <w:t>E</w:t>
            </w:r>
            <w:r w:rsidRPr="003207EC">
              <w:rPr>
                <w:noProof/>
                <w:lang w:eastAsia="zh-CN"/>
              </w:rPr>
              <w:t>nhanced</w:t>
            </w:r>
            <w:r>
              <w:rPr>
                <w:noProof/>
                <w:lang w:eastAsia="zh-CN"/>
              </w:rPr>
              <w:t>D</w:t>
            </w:r>
            <w:r w:rsidRPr="003207EC">
              <w:rPr>
                <w:noProof/>
                <w:lang w:eastAsia="zh-CN"/>
              </w:rPr>
              <w:t>iagnostics</w:t>
            </w:r>
          </w:p>
        </w:tc>
      </w:tr>
      <w:tr w:rsidR="00F74ACA" w:rsidRPr="00BD6F46" w14:paraId="30942D0F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95BA4" w14:textId="77777777" w:rsidR="00F74ACA" w:rsidRPr="00BD6F46" w:rsidRDefault="00F74ACA" w:rsidP="008B6E7C">
            <w:pPr>
              <w:pStyle w:val="TAL"/>
            </w:pPr>
            <w:r>
              <w:rPr>
                <w:lang w:bidi="ar-IQ"/>
              </w:rPr>
              <w:t>authorizedQ</w:t>
            </w:r>
            <w:r w:rsidRPr="00BD6F46">
              <w:rPr>
                <w:lang w:bidi="ar-IQ"/>
              </w:rPr>
              <w:t>oSInformation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D9969" w14:textId="77777777" w:rsidR="00F74ACA" w:rsidRPr="00BD6F46" w:rsidRDefault="00F74ACA" w:rsidP="008B6E7C">
            <w:pPr>
              <w:pStyle w:val="TAL"/>
              <w:rPr>
                <w:lang w:eastAsia="zh-CN"/>
              </w:rPr>
            </w:pPr>
            <w:r>
              <w:rPr>
                <w:noProof/>
              </w:rPr>
              <w:t>AuthorizedDefaultQos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3547F" w14:textId="77777777" w:rsidR="00F74ACA" w:rsidRPr="00BD6F46" w:rsidRDefault="00F74ACA" w:rsidP="008B6E7C">
            <w:pPr>
              <w:pStyle w:val="TAC"/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D4FA6" w14:textId="77777777" w:rsidR="00F74ACA" w:rsidRPr="00BD6F46" w:rsidRDefault="00F74ACA" w:rsidP="008B6E7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56009" w14:textId="77777777" w:rsidR="00F74ACA" w:rsidRPr="00BD6F46" w:rsidRDefault="00F74ACA" w:rsidP="008B6E7C">
            <w:pPr>
              <w:pStyle w:val="TAL"/>
              <w:rPr>
                <w:noProof/>
              </w:rPr>
            </w:pPr>
            <w:r w:rsidRPr="00BD6F46">
              <w:t>This field holds the authorized QoS applied to PDU sess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1ECBE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</w:rPr>
            </w:pPr>
          </w:p>
        </w:tc>
      </w:tr>
      <w:tr w:rsidR="00F74ACA" w:rsidRPr="00BD6F46" w14:paraId="03D8D08D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171D7" w14:textId="77777777" w:rsidR="00F74ACA" w:rsidRDefault="00F74ACA" w:rsidP="008B6E7C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subscribed</w:t>
            </w:r>
            <w:r w:rsidRPr="00B3313B">
              <w:rPr>
                <w:lang w:bidi="ar-IQ"/>
              </w:rPr>
              <w:t>QoSInformation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91355" w14:textId="77777777" w:rsidR="00F74ACA" w:rsidRDefault="00F74ACA" w:rsidP="008B6E7C">
            <w:pPr>
              <w:pStyle w:val="TAL"/>
              <w:rPr>
                <w:noProof/>
              </w:rPr>
            </w:pPr>
            <w:r>
              <w:t>Subscribed</w:t>
            </w:r>
            <w:r w:rsidRPr="000A7A7B">
              <w:t>DefaultQos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76FA2" w14:textId="77777777" w:rsidR="00F74ACA" w:rsidRPr="00BD6F46" w:rsidRDefault="00F74ACA" w:rsidP="008B6E7C">
            <w:pPr>
              <w:pStyle w:val="TAC"/>
              <w:rPr>
                <w:lang w:eastAsia="zh-CN"/>
              </w:rPr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265D4" w14:textId="77777777" w:rsidR="00F74ACA" w:rsidRPr="00BD6F46" w:rsidRDefault="00F74ACA" w:rsidP="008B6E7C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956E6" w14:textId="77777777" w:rsidR="00F74ACA" w:rsidRPr="00BD6F46" w:rsidRDefault="00F74ACA" w:rsidP="008B6E7C">
            <w:pPr>
              <w:pStyle w:val="TAL"/>
            </w:pPr>
            <w:r w:rsidRPr="00BD6F46">
              <w:t xml:space="preserve">This field holds the </w:t>
            </w:r>
            <w:r>
              <w:t>subscribed Default</w:t>
            </w:r>
            <w:r w:rsidRPr="00BD6F46">
              <w:t xml:space="preserve"> QoS </w:t>
            </w:r>
            <w:r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78A13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</w:rPr>
            </w:pPr>
          </w:p>
        </w:tc>
      </w:tr>
      <w:tr w:rsidR="00F74ACA" w:rsidRPr="00BD6F46" w14:paraId="75F26F4C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555F0" w14:textId="77777777" w:rsidR="00F74ACA" w:rsidRDefault="00F74ACA" w:rsidP="008B6E7C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a</w:t>
            </w:r>
            <w:r w:rsidRPr="002718C8">
              <w:rPr>
                <w:lang w:bidi="ar-IQ"/>
              </w:rPr>
              <w:t>uthorized</w:t>
            </w:r>
            <w:r>
              <w:rPr>
                <w:lang w:bidi="ar-IQ"/>
              </w:rPr>
              <w:t>Session</w:t>
            </w:r>
            <w:r w:rsidRPr="002718C8">
              <w:rPr>
                <w:lang w:bidi="ar-IQ"/>
              </w:rPr>
              <w:t>AMBR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EB22D" w14:textId="77777777" w:rsidR="00F74ACA" w:rsidRDefault="00F74ACA" w:rsidP="008B6E7C">
            <w:pPr>
              <w:pStyle w:val="TAL"/>
              <w:rPr>
                <w:noProof/>
              </w:rPr>
            </w:pPr>
            <w:r>
              <w:rPr>
                <w:noProof/>
              </w:rPr>
              <w:t>Ambr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647F4" w14:textId="77777777" w:rsidR="00F74ACA" w:rsidRPr="00BD6F46" w:rsidRDefault="00F74ACA" w:rsidP="008B6E7C">
            <w:pPr>
              <w:pStyle w:val="TAC"/>
              <w:rPr>
                <w:lang w:eastAsia="zh-CN"/>
              </w:rPr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35326" w14:textId="77777777" w:rsidR="00F74ACA" w:rsidRPr="00BD6F46" w:rsidRDefault="00F74ACA" w:rsidP="008B6E7C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9CE25" w14:textId="77777777" w:rsidR="00F74ACA" w:rsidRPr="00BD6F46" w:rsidRDefault="00F74ACA" w:rsidP="008B6E7C">
            <w:pPr>
              <w:pStyle w:val="TAL"/>
            </w:pPr>
            <w:r w:rsidRPr="00BD6F46">
              <w:t xml:space="preserve">This field holds the authorized </w:t>
            </w:r>
            <w:r>
              <w:t>session-AMBR</w:t>
            </w:r>
            <w:r w:rsidRPr="00BD6F46"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62627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</w:rPr>
            </w:pPr>
          </w:p>
        </w:tc>
      </w:tr>
      <w:tr w:rsidR="00F74ACA" w:rsidRPr="00BD6F46" w14:paraId="1F011433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49B3C" w14:textId="77777777" w:rsidR="00F74ACA" w:rsidRDefault="00F74ACA" w:rsidP="008B6E7C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subscribedSession</w:t>
            </w:r>
            <w:r w:rsidRPr="002718C8">
              <w:rPr>
                <w:lang w:bidi="ar-IQ"/>
              </w:rPr>
              <w:t>AMBR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44AE6" w14:textId="77777777" w:rsidR="00F74ACA" w:rsidRDefault="00F74ACA" w:rsidP="008B6E7C">
            <w:pPr>
              <w:pStyle w:val="TAL"/>
              <w:rPr>
                <w:noProof/>
              </w:rPr>
            </w:pPr>
            <w:r>
              <w:rPr>
                <w:noProof/>
              </w:rPr>
              <w:t>Ambr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A4E5E" w14:textId="77777777" w:rsidR="00F74ACA" w:rsidRPr="00BD6F46" w:rsidRDefault="00F74ACA" w:rsidP="008B6E7C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D4CE1" w14:textId="77777777" w:rsidR="00F74ACA" w:rsidRPr="00BD6F46" w:rsidRDefault="00F74ACA" w:rsidP="008B6E7C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B40B0" w14:textId="77777777" w:rsidR="00F74ACA" w:rsidRPr="00BD6F46" w:rsidRDefault="00F74ACA" w:rsidP="008B6E7C">
            <w:pPr>
              <w:pStyle w:val="TAL"/>
            </w:pPr>
            <w:r w:rsidRPr="00BD6F46">
              <w:t xml:space="preserve">This field holds the </w:t>
            </w:r>
            <w:r>
              <w:t>subscribed</w:t>
            </w:r>
            <w:r w:rsidRPr="00BD6F46">
              <w:t xml:space="preserve"> </w:t>
            </w:r>
            <w:r>
              <w:t>session-AMBR</w:t>
            </w:r>
            <w:r w:rsidRPr="00BD6F46"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D5776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</w:rPr>
            </w:pPr>
          </w:p>
        </w:tc>
      </w:tr>
      <w:tr w:rsidR="00F74ACA" w:rsidRPr="00BD6F46" w14:paraId="64E0232B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0A333" w14:textId="77777777" w:rsidR="00F74ACA" w:rsidRDefault="00F74ACA" w:rsidP="008B6E7C">
            <w:pPr>
              <w:pStyle w:val="TAL"/>
              <w:rPr>
                <w:lang w:bidi="ar-IQ"/>
              </w:rPr>
            </w:pPr>
            <w:r>
              <w:t>mA</w:t>
            </w:r>
            <w:r w:rsidRPr="00783F45">
              <w:rPr>
                <w:lang w:val="fr-FR"/>
              </w:rPr>
              <w:t>PDU</w:t>
            </w:r>
            <w:r>
              <w:rPr>
                <w:lang w:val="fr-FR"/>
              </w:rPr>
              <w:t>S</w:t>
            </w:r>
            <w:r w:rsidRPr="00783F45">
              <w:rPr>
                <w:lang w:val="fr-FR"/>
              </w:rPr>
              <w:t>ession</w:t>
            </w:r>
            <w:r>
              <w:rPr>
                <w:lang w:val="fr-FR"/>
              </w:rPr>
              <w:t>I</w:t>
            </w:r>
            <w:r w:rsidRPr="00783F45">
              <w:rPr>
                <w:lang w:val="fr-FR"/>
              </w:rPr>
              <w:t>nformation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197A0" w14:textId="77777777" w:rsidR="00F74ACA" w:rsidRDefault="00F74ACA" w:rsidP="008B6E7C">
            <w:pPr>
              <w:pStyle w:val="TAL"/>
              <w:rPr>
                <w:noProof/>
              </w:rPr>
            </w:pPr>
            <w:r>
              <w:t>MA</w:t>
            </w:r>
            <w:r w:rsidRPr="00783F45">
              <w:rPr>
                <w:lang w:val="fr-FR"/>
              </w:rPr>
              <w:t>PDU</w:t>
            </w:r>
            <w:r>
              <w:rPr>
                <w:lang w:val="fr-FR"/>
              </w:rPr>
              <w:t>S</w:t>
            </w:r>
            <w:r w:rsidRPr="00783F45">
              <w:rPr>
                <w:lang w:val="fr-FR"/>
              </w:rPr>
              <w:t>ession</w:t>
            </w:r>
            <w:r>
              <w:rPr>
                <w:lang w:val="fr-FR"/>
              </w:rPr>
              <w:t>I</w:t>
            </w:r>
            <w:r w:rsidRPr="00783F45">
              <w:rPr>
                <w:lang w:val="fr-FR"/>
              </w:rPr>
              <w:t>nformation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27C2A" w14:textId="77777777" w:rsidR="00F74ACA" w:rsidRPr="00BD6F46" w:rsidRDefault="00F74ACA" w:rsidP="008B6E7C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22316" w14:textId="77777777" w:rsidR="00F74ACA" w:rsidRPr="00BD6F46" w:rsidRDefault="00F74ACA" w:rsidP="008B6E7C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8D5F1" w14:textId="77777777" w:rsidR="00F74ACA" w:rsidRPr="00BD6F46" w:rsidRDefault="00F74ACA" w:rsidP="008B6E7C">
            <w:pPr>
              <w:pStyle w:val="TAL"/>
            </w:pPr>
            <w:r w:rsidRPr="00BD6F46">
              <w:t xml:space="preserve">This field holds the </w:t>
            </w:r>
            <w:r>
              <w:t>MA PDU session information</w:t>
            </w:r>
            <w:r w:rsidRPr="00BD6F46"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434F2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TSSS</w:t>
            </w:r>
          </w:p>
        </w:tc>
      </w:tr>
      <w:tr w:rsidR="00F74ACA" w:rsidRPr="00BD6F46" w14:paraId="4D5810A2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2211C" w14:textId="77777777" w:rsidR="00F74ACA" w:rsidRDefault="00F74ACA" w:rsidP="008B6E7C">
            <w:pPr>
              <w:pStyle w:val="TAL"/>
            </w:pPr>
            <w:r>
              <w:rPr>
                <w:lang w:eastAsia="zh-CN"/>
              </w:rPr>
              <w:t>r</w:t>
            </w:r>
            <w:r w:rsidRPr="009D5962">
              <w:rPr>
                <w:lang w:eastAsia="zh-CN"/>
              </w:rPr>
              <w:t>edundantTransmissionTyp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CE5A6" w14:textId="77777777" w:rsidR="00F74ACA" w:rsidRDefault="00F74ACA" w:rsidP="008B6E7C">
            <w:pPr>
              <w:pStyle w:val="TAL"/>
            </w:pPr>
            <w:r>
              <w:rPr>
                <w:lang w:eastAsia="zh-CN"/>
              </w:rPr>
              <w:t>R</w:t>
            </w:r>
            <w:r w:rsidRPr="009D5962">
              <w:rPr>
                <w:lang w:eastAsia="zh-CN"/>
              </w:rPr>
              <w:t>edundantTransmission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2C6CF" w14:textId="77777777" w:rsidR="00F74ACA" w:rsidRPr="00BD6F46" w:rsidRDefault="00F74ACA" w:rsidP="008B6E7C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19AD6" w14:textId="77777777" w:rsidR="00F74ACA" w:rsidRPr="00BD6F46" w:rsidRDefault="00F74ACA" w:rsidP="008B6E7C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DE0F5" w14:textId="77777777" w:rsidR="00F74ACA" w:rsidRDefault="00F74ACA" w:rsidP="008B6E7C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ndicates the redundant transmission type.</w:t>
            </w:r>
          </w:p>
          <w:p w14:paraId="2A8BC8FC" w14:textId="77777777" w:rsidR="00F74ACA" w:rsidRPr="00BD6F46" w:rsidRDefault="00F74ACA" w:rsidP="008B6E7C">
            <w:pPr>
              <w:pStyle w:val="TAL"/>
            </w:pPr>
            <w:r>
              <w:rPr>
                <w:color w:val="000000"/>
              </w:rPr>
              <w:t xml:space="preserve">If this field isn’t </w:t>
            </w:r>
            <w:r>
              <w:rPr>
                <w:color w:val="000000"/>
                <w:lang w:eastAsia="zh-CN"/>
              </w:rPr>
              <w:t>present</w:t>
            </w:r>
            <w:r>
              <w:rPr>
                <w:color w:val="000000"/>
              </w:rPr>
              <w:t>, it should be seen as a non-redundant transmiss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A24F1" w14:textId="77777777" w:rsidR="00F74ACA" w:rsidRDefault="00F74ACA" w:rsidP="008B6E7C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URLLC</w:t>
            </w:r>
          </w:p>
        </w:tc>
      </w:tr>
      <w:tr w:rsidR="00F74ACA" w:rsidRPr="00BD6F46" w14:paraId="19F64F99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303F2" w14:textId="77777777" w:rsidR="00F74ACA" w:rsidRDefault="00F74ACA" w:rsidP="008B6E7C">
            <w:pPr>
              <w:pStyle w:val="TAL"/>
            </w:pPr>
            <w:r>
              <w:rPr>
                <w:noProof/>
                <w:lang w:eastAsia="zh-CN"/>
              </w:rPr>
              <w:lastRenderedPageBreak/>
              <w:t>p</w:t>
            </w:r>
            <w:r w:rsidRPr="00B82A9A">
              <w:rPr>
                <w:noProof/>
                <w:lang w:eastAsia="zh-CN"/>
              </w:rPr>
              <w:t>DUSession</w:t>
            </w:r>
            <w:r>
              <w:rPr>
                <w:noProof/>
                <w:lang w:eastAsia="zh-CN"/>
              </w:rPr>
              <w:t>Pair</w:t>
            </w:r>
            <w:r w:rsidRPr="00B82A9A">
              <w:rPr>
                <w:noProof/>
                <w:lang w:eastAsia="zh-CN"/>
              </w:rPr>
              <w:t>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B46BD" w14:textId="77777777" w:rsidR="00F74ACA" w:rsidRDefault="00F74ACA" w:rsidP="008B6E7C">
            <w:pPr>
              <w:pStyle w:val="TAL"/>
            </w:pPr>
            <w:r w:rsidRPr="00BD6F46">
              <w:t>Uint32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582C0" w14:textId="77777777" w:rsidR="00F74ACA" w:rsidRPr="00BD6F46" w:rsidRDefault="00F74ACA" w:rsidP="008B6E7C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5BB2C" w14:textId="77777777" w:rsidR="00F74ACA" w:rsidRPr="00BD6F46" w:rsidRDefault="00F74ACA" w:rsidP="008B6E7C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A3C09" w14:textId="77777777" w:rsidR="00F74ACA" w:rsidRPr="00BD6F46" w:rsidRDefault="00F74ACA" w:rsidP="008B6E7C">
            <w:pPr>
              <w:pStyle w:val="TAL"/>
            </w:pPr>
            <w:r w:rsidRPr="00BD6F46">
              <w:t>This field</w:t>
            </w:r>
            <w:r w:rsidRPr="0000421B">
              <w:rPr>
                <w:lang w:eastAsia="zh-CN"/>
              </w:rPr>
              <w:t xml:space="preserve"> identifies the two redundant PDU Sessions that belong together</w:t>
            </w:r>
            <w:r>
              <w:rPr>
                <w:lang w:eastAsia="zh-CN"/>
              </w:rPr>
              <w:t xml:space="preserve"> for d</w:t>
            </w:r>
            <w:r>
              <w:rPr>
                <w:color w:val="000000"/>
              </w:rPr>
              <w:t xml:space="preserve">ual </w:t>
            </w:r>
            <w:proofErr w:type="gramStart"/>
            <w:r>
              <w:rPr>
                <w:color w:val="000000"/>
              </w:rPr>
              <w:t>connectivity based</w:t>
            </w:r>
            <w:proofErr w:type="gramEnd"/>
            <w:r>
              <w:rPr>
                <w:color w:val="000000"/>
              </w:rPr>
              <w:t xml:space="preserve"> end to end redundant user plane paths type</w:t>
            </w:r>
            <w:r w:rsidRPr="00367EF9">
              <w:rPr>
                <w:lang w:eastAsia="zh-CN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DEFD4" w14:textId="77777777" w:rsidR="00F74ACA" w:rsidRDefault="00F74ACA" w:rsidP="008B6E7C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URLLC</w:t>
            </w:r>
          </w:p>
        </w:tc>
      </w:tr>
      <w:tr w:rsidR="00F74ACA" w:rsidRPr="00BD6F46" w14:paraId="53E41183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8535E" w14:textId="77777777" w:rsidR="00F74ACA" w:rsidRDefault="00F74ACA" w:rsidP="008B6E7C">
            <w:pPr>
              <w:pStyle w:val="TAL"/>
              <w:rPr>
                <w:noProof/>
                <w:lang w:eastAsia="zh-CN"/>
              </w:rPr>
            </w:pPr>
            <w:r>
              <w:t>cp</w:t>
            </w:r>
            <w:r w:rsidRPr="0026180F">
              <w:t>CIoT</w:t>
            </w:r>
            <w:r>
              <w:t>O</w:t>
            </w:r>
            <w:r w:rsidRPr="0026180F">
              <w:t>ptimi</w:t>
            </w:r>
            <w:r>
              <w:t>s</w:t>
            </w:r>
            <w:r w:rsidRPr="0026180F">
              <w:t>ation</w:t>
            </w:r>
            <w:r>
              <w:t>I</w:t>
            </w:r>
            <w:r w:rsidRPr="0026180F">
              <w:t>ndicator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2FE51" w14:textId="77777777" w:rsidR="00F74ACA" w:rsidRPr="00BD6F46" w:rsidRDefault="00F74ACA" w:rsidP="008B6E7C">
            <w:pPr>
              <w:pStyle w:val="TAL"/>
            </w:pPr>
            <w:r w:rsidRPr="00BD6F46">
              <w:t>boolean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34C29" w14:textId="77777777" w:rsidR="00F74ACA" w:rsidRPr="00BD6F46" w:rsidRDefault="00F74ACA" w:rsidP="008B6E7C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DB21D" w14:textId="77777777" w:rsidR="00F74ACA" w:rsidRPr="00BD6F46" w:rsidRDefault="00F74ACA" w:rsidP="008B6E7C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6C7B2" w14:textId="77777777" w:rsidR="00F74ACA" w:rsidDel="00302B56" w:rsidRDefault="00F74ACA" w:rsidP="008B6E7C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his field holds the indicator whether control plane optimization CIoT for 5GS is used during the PDU session, if this feature is enabled.</w:t>
            </w:r>
          </w:p>
          <w:p w14:paraId="4F37C43D" w14:textId="77777777" w:rsidR="00F74ACA" w:rsidRPr="00BD6F46" w:rsidRDefault="00F74ACA" w:rsidP="008B6E7C">
            <w:pPr>
              <w:pStyle w:val="TAL"/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 xml:space="preserve">he default value is </w:t>
            </w:r>
            <w:r w:rsidRPr="00302B56">
              <w:rPr>
                <w:lang w:eastAsia="zh-CN"/>
              </w:rPr>
              <w:t>false</w:t>
            </w:r>
            <w:r w:rsidRPr="00302B56">
              <w:rPr>
                <w:rFonts w:hint="eastAsia"/>
                <w:lang w:eastAsia="zh-CN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04A6D" w14:textId="77777777" w:rsidR="00F74ACA" w:rsidRDefault="00F74ACA" w:rsidP="008B6E7C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5</w:t>
            </w:r>
            <w:r>
              <w:rPr>
                <w:rFonts w:cs="Arial"/>
                <w:szCs w:val="18"/>
                <w:lang w:eastAsia="zh-CN"/>
              </w:rPr>
              <w:t>GSCIoT</w:t>
            </w:r>
          </w:p>
        </w:tc>
      </w:tr>
      <w:tr w:rsidR="00F74ACA" w:rsidRPr="00BD6F46" w14:paraId="1D588742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0A73A" w14:textId="77777777" w:rsidR="00F74ACA" w:rsidRDefault="00F74ACA" w:rsidP="008B6E7C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/>
              </w:rPr>
              <w:t>5GSControl PlaneOnlyIndicator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C57B4" w14:textId="77777777" w:rsidR="00F74ACA" w:rsidRPr="00BD6F46" w:rsidRDefault="00F74ACA" w:rsidP="008B6E7C">
            <w:pPr>
              <w:pStyle w:val="TAL"/>
            </w:pPr>
            <w:r w:rsidRPr="00BD6F46">
              <w:t>boolean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D6324" w14:textId="77777777" w:rsidR="00F74ACA" w:rsidRPr="00BD6F46" w:rsidRDefault="00F74ACA" w:rsidP="008B6E7C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1323F" w14:textId="77777777" w:rsidR="00F74ACA" w:rsidRPr="00BD6F46" w:rsidRDefault="00F74ACA" w:rsidP="008B6E7C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17061" w14:textId="77777777" w:rsidR="00F74ACA" w:rsidRPr="00BD6F46" w:rsidRDefault="00F74ACA" w:rsidP="008B6E7C">
            <w:pPr>
              <w:pStyle w:val="TAL"/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his field holds the indicator whether the control plane only is used, i.e., the PDU data only transfers to control plane in case of control plane CIoT optimization.</w:t>
            </w:r>
            <w:r>
              <w:rPr>
                <w:rFonts w:hint="eastAsia"/>
                <w:lang w:eastAsia="zh-CN"/>
              </w:rPr>
              <w:t xml:space="preserve"> T</w:t>
            </w:r>
            <w:r>
              <w:rPr>
                <w:lang w:eastAsia="zh-CN"/>
              </w:rPr>
              <w:t xml:space="preserve">he default value is </w:t>
            </w:r>
            <w:r w:rsidRPr="00302B56">
              <w:rPr>
                <w:lang w:eastAsia="zh-CN"/>
              </w:rPr>
              <w:t>false</w:t>
            </w:r>
            <w:r w:rsidRPr="00302B56">
              <w:rPr>
                <w:rFonts w:hint="eastAsia"/>
                <w:lang w:eastAsia="zh-CN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11CBD" w14:textId="77777777" w:rsidR="00F74ACA" w:rsidRDefault="00F74ACA" w:rsidP="008B6E7C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5</w:t>
            </w:r>
            <w:r>
              <w:rPr>
                <w:rFonts w:cs="Arial"/>
                <w:szCs w:val="18"/>
                <w:lang w:eastAsia="zh-CN"/>
              </w:rPr>
              <w:t>GSCIoT</w:t>
            </w:r>
          </w:p>
        </w:tc>
      </w:tr>
      <w:tr w:rsidR="00F74ACA" w:rsidRPr="00BD6F46" w14:paraId="3A158048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9A78C" w14:textId="77777777" w:rsidR="00F74ACA" w:rsidRDefault="00F74ACA" w:rsidP="008B6E7C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/>
              </w:rPr>
              <w:t>smallDataRateControlIndicator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D8504" w14:textId="77777777" w:rsidR="00F74ACA" w:rsidRPr="00BD6F46" w:rsidRDefault="00F74ACA" w:rsidP="008B6E7C">
            <w:pPr>
              <w:pStyle w:val="TAL"/>
            </w:pPr>
            <w:r w:rsidRPr="00BD6F46">
              <w:t>boolean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4DE84" w14:textId="77777777" w:rsidR="00F74ACA" w:rsidRPr="00BD6F46" w:rsidRDefault="00F74ACA" w:rsidP="008B6E7C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955BB" w14:textId="77777777" w:rsidR="00F74ACA" w:rsidRPr="00BD6F46" w:rsidRDefault="00F74ACA" w:rsidP="008B6E7C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AB05E" w14:textId="77777777" w:rsidR="00F74ACA" w:rsidRPr="00BD6F46" w:rsidRDefault="00F74ACA" w:rsidP="008B6E7C">
            <w:pPr>
              <w:pStyle w:val="TAL"/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 xml:space="preserve">his field holds the indicator whether the small data rate control for 5GS CIoT is used during the PDU session. </w:t>
            </w: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 xml:space="preserve">he default value is </w:t>
            </w:r>
            <w:r w:rsidRPr="00302B56">
              <w:rPr>
                <w:lang w:eastAsia="zh-CN"/>
              </w:rPr>
              <w:t>false</w:t>
            </w:r>
            <w:r w:rsidRPr="00302B56">
              <w:rPr>
                <w:rFonts w:hint="eastAsia"/>
                <w:lang w:eastAsia="zh-CN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CB9EE" w14:textId="77777777" w:rsidR="00F74ACA" w:rsidRDefault="00F74ACA" w:rsidP="008B6E7C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5</w:t>
            </w:r>
            <w:r>
              <w:rPr>
                <w:rFonts w:cs="Arial"/>
                <w:szCs w:val="18"/>
                <w:lang w:eastAsia="zh-CN"/>
              </w:rPr>
              <w:t>GSCIoT</w:t>
            </w:r>
          </w:p>
        </w:tc>
      </w:tr>
      <w:tr w:rsidR="00F74ACA" w:rsidRPr="00BD6F46" w14:paraId="1D60D356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7130F" w14:textId="77777777" w:rsidR="00F74ACA" w:rsidRDefault="00F74ACA" w:rsidP="008B6E7C">
            <w:pPr>
              <w:pStyle w:val="TAL"/>
              <w:rPr>
                <w:noProof/>
                <w:lang w:eastAsia="zh-CN"/>
              </w:rPr>
            </w:pPr>
            <w:r>
              <w:rPr>
                <w:lang w:val="fr-FR" w:eastAsia="zh-CN"/>
              </w:rPr>
              <w:t>5GLANTypeServic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31C89" w14:textId="77777777" w:rsidR="00F74ACA" w:rsidRPr="00BD6F46" w:rsidRDefault="00F74ACA" w:rsidP="008B6E7C">
            <w:pPr>
              <w:pStyle w:val="TAL"/>
            </w:pPr>
            <w:r>
              <w:rPr>
                <w:lang w:val="fr-FR" w:eastAsia="zh-CN"/>
              </w:rPr>
              <w:t>5GLANTypeServic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A97CC" w14:textId="77777777" w:rsidR="00F74ACA" w:rsidRPr="00BD6F46" w:rsidRDefault="00F74ACA" w:rsidP="008B6E7C">
            <w:pPr>
              <w:pStyle w:val="TAC"/>
              <w:rPr>
                <w:lang w:eastAsia="zh-CN"/>
              </w:rPr>
            </w:pPr>
            <w:r>
              <w:rPr>
                <w:lang w:val="fr-FR" w:eastAsia="zh-CN"/>
              </w:rPr>
              <w:t>O</w:t>
            </w:r>
            <w:r>
              <w:rPr>
                <w:vertAlign w:val="subscript"/>
                <w:lang w:val="fr-FR"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E59D5" w14:textId="77777777" w:rsidR="00F74ACA" w:rsidRPr="00BD6F46" w:rsidRDefault="00F74ACA" w:rsidP="008B6E7C">
            <w:pPr>
              <w:pStyle w:val="TAL"/>
              <w:rPr>
                <w:lang w:eastAsia="zh-CN" w:bidi="ar-IQ"/>
              </w:rPr>
            </w:pPr>
            <w:r>
              <w:rPr>
                <w:lang w:val="fr-FR" w:eastAsia="zh-CN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9096F" w14:textId="77777777" w:rsidR="00F74ACA" w:rsidRPr="00BD6F46" w:rsidRDefault="00F74ACA" w:rsidP="008B6E7C">
            <w:pPr>
              <w:pStyle w:val="TAL"/>
            </w:pPr>
            <w:r w:rsidRPr="00277CA3">
              <w:rPr>
                <w:lang w:eastAsia="zh-CN"/>
              </w:rPr>
              <w:t>5G LAN Type service information, if present, the 5G LAN Type service is used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BC4FC" w14:textId="77777777" w:rsidR="00F74ACA" w:rsidRDefault="00F74ACA" w:rsidP="008B6E7C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lang w:val="fr-FR" w:eastAsia="zh-CN"/>
              </w:rPr>
              <w:t>5GLAN</w:t>
            </w:r>
          </w:p>
        </w:tc>
      </w:tr>
      <w:tr w:rsidR="00F74ACA" w:rsidRPr="00BD6F46" w14:paraId="4F96779A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85147" w14:textId="77777777" w:rsidR="00F74ACA" w:rsidRDefault="00F74ACA" w:rsidP="008B6E7C">
            <w:pPr>
              <w:pStyle w:val="TAL"/>
              <w:rPr>
                <w:lang w:val="fr-FR" w:eastAsia="zh-CN"/>
              </w:rPr>
            </w:pPr>
            <w:r w:rsidRPr="00A3089D">
              <w:rPr>
                <w:kern w:val="2"/>
                <w:szCs w:val="22"/>
                <w:lang w:val="en-US" w:eastAsia="zh-CN"/>
              </w:rPr>
              <w:t>sNPNInformation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2CBC3" w14:textId="77777777" w:rsidR="00F74ACA" w:rsidRDefault="00F74ACA" w:rsidP="008B6E7C">
            <w:pPr>
              <w:pStyle w:val="TAL"/>
              <w:rPr>
                <w:lang w:val="fr-FR" w:eastAsia="zh-CN"/>
              </w:rPr>
            </w:pPr>
            <w:r w:rsidRPr="00A3089D">
              <w:rPr>
                <w:kern w:val="2"/>
                <w:szCs w:val="22"/>
              </w:rPr>
              <w:t>SNPNInformation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FCFCF" w14:textId="77777777" w:rsidR="00F74ACA" w:rsidRDefault="00F74ACA" w:rsidP="008B6E7C">
            <w:pPr>
              <w:pStyle w:val="TAC"/>
              <w:rPr>
                <w:lang w:val="fr-FR" w:eastAsia="zh-CN"/>
              </w:rPr>
            </w:pPr>
            <w:r>
              <w:rPr>
                <w:kern w:val="2"/>
                <w:szCs w:val="22"/>
                <w:lang w:eastAsia="zh-CN"/>
              </w:rPr>
              <w:t>O</w:t>
            </w:r>
            <w:r>
              <w:rPr>
                <w:kern w:val="2"/>
                <w:szCs w:val="22"/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3F51D" w14:textId="77777777" w:rsidR="00F74ACA" w:rsidRDefault="00F74ACA" w:rsidP="008B6E7C">
            <w:pPr>
              <w:pStyle w:val="TAL"/>
              <w:rPr>
                <w:lang w:val="fr-FR" w:eastAsia="zh-CN"/>
              </w:rPr>
            </w:pPr>
            <w:r>
              <w:rPr>
                <w:kern w:val="2"/>
                <w:szCs w:val="22"/>
                <w:lang w:val="fr-FR" w:eastAsia="zh-CN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F4D39" w14:textId="77777777" w:rsidR="00F74ACA" w:rsidRPr="00277CA3" w:rsidRDefault="00F74ACA" w:rsidP="008B6E7C">
            <w:pPr>
              <w:pStyle w:val="TAL"/>
              <w:rPr>
                <w:lang w:eastAsia="zh-CN"/>
              </w:rPr>
            </w:pPr>
            <w:r w:rsidRPr="00A3089D">
              <w:rPr>
                <w:kern w:val="2"/>
                <w:szCs w:val="22"/>
              </w:rPr>
              <w:t>This field holds information associated to SNP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26EEE" w14:textId="77777777" w:rsidR="00F74ACA" w:rsidRDefault="00F74ACA" w:rsidP="008B6E7C">
            <w:pPr>
              <w:pStyle w:val="TAL"/>
              <w:rPr>
                <w:lang w:val="fr-FR" w:eastAsia="zh-CN"/>
              </w:rPr>
            </w:pPr>
            <w:r>
              <w:rPr>
                <w:kern w:val="2"/>
                <w:szCs w:val="22"/>
                <w:lang w:val="en-US" w:eastAsia="zh-CN"/>
              </w:rPr>
              <w:t>SNPN</w:t>
            </w:r>
          </w:p>
        </w:tc>
      </w:tr>
      <w:tr w:rsidR="00F74ACA" w:rsidRPr="00BD6F46" w14:paraId="3E51A77E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7324D" w14:textId="77777777" w:rsidR="00F74ACA" w:rsidRPr="00A3089D" w:rsidRDefault="00F74ACA" w:rsidP="008B6E7C">
            <w:pPr>
              <w:pStyle w:val="TAL"/>
              <w:rPr>
                <w:kern w:val="2"/>
                <w:szCs w:val="22"/>
                <w:lang w:val="en-US" w:eastAsia="zh-CN"/>
              </w:rPr>
            </w:pPr>
            <w:r w:rsidRPr="00660147">
              <w:t>5GMulticastServic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18845" w14:textId="77777777" w:rsidR="00F74ACA" w:rsidRPr="00A3089D" w:rsidRDefault="00F74ACA" w:rsidP="008B6E7C">
            <w:pPr>
              <w:pStyle w:val="TAL"/>
              <w:rPr>
                <w:kern w:val="2"/>
                <w:szCs w:val="22"/>
              </w:rPr>
            </w:pPr>
            <w:r w:rsidRPr="00660147">
              <w:t>5GMulticastServic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57FCD" w14:textId="77777777" w:rsidR="00F74ACA" w:rsidRDefault="00F74ACA" w:rsidP="008B6E7C">
            <w:pPr>
              <w:pStyle w:val="TAC"/>
              <w:rPr>
                <w:kern w:val="2"/>
                <w:szCs w:val="22"/>
                <w:lang w:eastAsia="zh-CN"/>
              </w:rPr>
            </w:pPr>
            <w:r w:rsidRPr="00660147">
              <w:t>O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4D947" w14:textId="77777777" w:rsidR="00F74ACA" w:rsidRDefault="00F74ACA" w:rsidP="008B6E7C">
            <w:pPr>
              <w:pStyle w:val="TAL"/>
              <w:rPr>
                <w:kern w:val="2"/>
                <w:szCs w:val="22"/>
                <w:lang w:val="fr-FR" w:eastAsia="zh-CN"/>
              </w:rPr>
            </w:pPr>
            <w:r w:rsidRPr="00660147"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051A9" w14:textId="77777777" w:rsidR="00F74ACA" w:rsidRPr="00A3089D" w:rsidRDefault="00F74ACA" w:rsidP="008B6E7C">
            <w:pPr>
              <w:pStyle w:val="TAL"/>
              <w:rPr>
                <w:kern w:val="2"/>
                <w:szCs w:val="22"/>
              </w:rPr>
            </w:pPr>
            <w:r w:rsidRPr="00660147">
              <w:t>5G Multicast service information, if present, the 5G MBS service is used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98434" w14:textId="77777777" w:rsidR="00F74ACA" w:rsidRDefault="00F74ACA" w:rsidP="008B6E7C">
            <w:pPr>
              <w:pStyle w:val="TAL"/>
              <w:rPr>
                <w:kern w:val="2"/>
                <w:szCs w:val="22"/>
                <w:lang w:val="en-US" w:eastAsia="zh-CN"/>
              </w:rPr>
            </w:pPr>
            <w:r w:rsidRPr="00660147">
              <w:t>5MBS_CH</w:t>
            </w:r>
          </w:p>
        </w:tc>
      </w:tr>
      <w:tr w:rsidR="00F74ACA" w:rsidRPr="00BD6F46" w14:paraId="29E915A3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35620" w14:textId="77777777" w:rsidR="00F74ACA" w:rsidRPr="00660147" w:rsidRDefault="00F74ACA" w:rsidP="008B6E7C">
            <w:pPr>
              <w:pStyle w:val="TAL"/>
            </w:pPr>
            <w:r w:rsidRPr="00B96DFA">
              <w:rPr>
                <w:kern w:val="2"/>
                <w:szCs w:val="22"/>
                <w:lang w:val="en-US"/>
              </w:rPr>
              <w:t>5GSBridgeInformation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C0328" w14:textId="77777777" w:rsidR="00F74ACA" w:rsidRPr="00660147" w:rsidRDefault="00F74ACA" w:rsidP="008B6E7C">
            <w:pPr>
              <w:pStyle w:val="TAL"/>
            </w:pPr>
            <w:r w:rsidRPr="00B96DFA">
              <w:rPr>
                <w:kern w:val="2"/>
                <w:szCs w:val="22"/>
                <w:lang w:val="en-US"/>
              </w:rPr>
              <w:t>5GSBridgeInformation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20732" w14:textId="77777777" w:rsidR="00F74ACA" w:rsidRPr="00660147" w:rsidRDefault="00F74ACA" w:rsidP="008B6E7C">
            <w:pPr>
              <w:pStyle w:val="TAC"/>
            </w:pPr>
            <w:r w:rsidRPr="00B96DFA">
              <w:rPr>
                <w:kern w:val="2"/>
                <w:szCs w:val="22"/>
                <w:lang w:eastAsia="zh-CN"/>
              </w:rPr>
              <w:t>O</w:t>
            </w:r>
            <w:r w:rsidRPr="00B96DFA">
              <w:rPr>
                <w:kern w:val="2"/>
                <w:szCs w:val="22"/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AF821" w14:textId="77777777" w:rsidR="00F74ACA" w:rsidRPr="00660147" w:rsidRDefault="00F74ACA" w:rsidP="008B6E7C">
            <w:pPr>
              <w:pStyle w:val="TAL"/>
            </w:pPr>
            <w:r w:rsidRPr="00B96DFA">
              <w:rPr>
                <w:kern w:val="2"/>
                <w:szCs w:val="22"/>
                <w:lang w:val="fr-FR" w:eastAsia="zh-CN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E0AA3" w14:textId="77777777" w:rsidR="00F74ACA" w:rsidRPr="00660147" w:rsidRDefault="00F74ACA" w:rsidP="008B6E7C">
            <w:pPr>
              <w:pStyle w:val="TAL"/>
            </w:pPr>
            <w:r w:rsidRPr="00B96DFA">
              <w:t>This field holds the bridge information of the 5GS TSN, including bridge ID and port number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B0AC6" w14:textId="77777777" w:rsidR="00F74ACA" w:rsidRPr="00660147" w:rsidRDefault="00F74ACA" w:rsidP="008B6E7C">
            <w:pPr>
              <w:pStyle w:val="TAL"/>
            </w:pPr>
            <w:r w:rsidRPr="00B96DFA">
              <w:rPr>
                <w:kern w:val="2"/>
                <w:szCs w:val="22"/>
                <w:lang w:val="en-US" w:eastAsia="zh-CN"/>
              </w:rPr>
              <w:t>TSN</w:t>
            </w:r>
          </w:p>
        </w:tc>
      </w:tr>
      <w:tr w:rsidR="00F74ACA" w:rsidRPr="00BD6F46" w14:paraId="3EA59B8B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FE188" w14:textId="77777777" w:rsidR="00F74ACA" w:rsidRPr="00660147" w:rsidRDefault="00F74ACA" w:rsidP="008B6E7C">
            <w:pPr>
              <w:pStyle w:val="TAL"/>
            </w:pPr>
            <w:r w:rsidRPr="00B96DFA">
              <w:t>satelliteAccessIndicator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C1E03" w14:textId="77777777" w:rsidR="00F74ACA" w:rsidRPr="00660147" w:rsidRDefault="00F74ACA" w:rsidP="008B6E7C">
            <w:pPr>
              <w:pStyle w:val="TAL"/>
            </w:pPr>
            <w:r w:rsidRPr="00B96DFA">
              <w:t>boolean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81974" w14:textId="77777777" w:rsidR="00F74ACA" w:rsidRPr="00660147" w:rsidRDefault="00F74ACA" w:rsidP="008B6E7C">
            <w:pPr>
              <w:pStyle w:val="TAC"/>
            </w:pPr>
            <w:r w:rsidRPr="00B96DFA">
              <w:rPr>
                <w:lang w:eastAsia="zh-CN"/>
              </w:rPr>
              <w:t>O</w:t>
            </w:r>
            <w:r w:rsidRPr="00B96DFA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5521B" w14:textId="77777777" w:rsidR="00F74ACA" w:rsidRPr="00660147" w:rsidRDefault="00F74ACA" w:rsidP="008B6E7C">
            <w:pPr>
              <w:pStyle w:val="TAL"/>
            </w:pPr>
            <w:r w:rsidRPr="00B96DFA">
              <w:rPr>
                <w:rFonts w:hint="eastAsia"/>
                <w:lang w:eastAsia="zh-CN" w:bidi="ar-IQ"/>
              </w:rPr>
              <w:t>0</w:t>
            </w:r>
            <w:r w:rsidRPr="00B96DFA">
              <w:rPr>
                <w:lang w:eastAsia="zh-CN" w:bidi="ar-IQ"/>
              </w:rPr>
              <w:t>..</w:t>
            </w:r>
            <w:r w:rsidRPr="00B96DFA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B9CEA" w14:textId="77777777" w:rsidR="00F74ACA" w:rsidRPr="00660147" w:rsidRDefault="00F74ACA" w:rsidP="008B6E7C">
            <w:pPr>
              <w:pStyle w:val="TAL"/>
            </w:pPr>
            <w:r w:rsidRPr="00B96DFA">
              <w:rPr>
                <w:rFonts w:hint="eastAsia"/>
                <w:lang w:eastAsia="zh-CN"/>
              </w:rPr>
              <w:t>T</w:t>
            </w:r>
            <w:r w:rsidRPr="00B96DFA">
              <w:rPr>
                <w:lang w:eastAsia="zh-CN"/>
              </w:rPr>
              <w:t>his field holds the indicator whether the</w:t>
            </w:r>
            <w:r w:rsidRPr="00B96DFA">
              <w:t xml:space="preserve"> </w:t>
            </w:r>
            <w:r w:rsidRPr="00B96DFA">
              <w:rPr>
                <w:lang w:eastAsia="zh-CN"/>
              </w:rPr>
              <w:t xml:space="preserve">Satellite Access is used during the PDU session. </w:t>
            </w:r>
            <w:r w:rsidRPr="00B96DFA">
              <w:rPr>
                <w:rFonts w:hint="eastAsia"/>
                <w:lang w:eastAsia="zh-CN"/>
              </w:rPr>
              <w:t>T</w:t>
            </w:r>
            <w:r w:rsidRPr="00B96DFA">
              <w:rPr>
                <w:lang w:eastAsia="zh-CN"/>
              </w:rPr>
              <w:t>he default value is false</w:t>
            </w:r>
            <w:r w:rsidRPr="00B96DFA">
              <w:rPr>
                <w:rFonts w:hint="eastAsia"/>
                <w:lang w:eastAsia="zh-CN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FA550" w14:textId="77777777" w:rsidR="00F74ACA" w:rsidRPr="00660147" w:rsidRDefault="00F74ACA" w:rsidP="008B6E7C">
            <w:pPr>
              <w:pStyle w:val="TAL"/>
            </w:pPr>
            <w:r w:rsidRPr="00B96DFA">
              <w:rPr>
                <w:rFonts w:hint="eastAsia"/>
                <w:lang w:eastAsia="zh-CN"/>
              </w:rPr>
              <w:t>SatelliteAccess</w:t>
            </w:r>
          </w:p>
        </w:tc>
      </w:tr>
      <w:tr w:rsidR="00F74ACA" w:rsidRPr="00BD6F46" w14:paraId="571F1606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D0726" w14:textId="77777777" w:rsidR="00F74ACA" w:rsidRPr="00660147" w:rsidRDefault="00F74ACA" w:rsidP="008B6E7C">
            <w:pPr>
              <w:pStyle w:val="TAL"/>
            </w:pPr>
            <w:r w:rsidRPr="00B96DFA">
              <w:t>satellite</w:t>
            </w:r>
            <w:r w:rsidRPr="00B96DFA">
              <w:rPr>
                <w:rFonts w:hint="eastAsia"/>
                <w:lang w:eastAsia="zh-CN"/>
              </w:rPr>
              <w:t>B</w:t>
            </w:r>
            <w:r w:rsidRPr="00B96DFA">
              <w:t>ackhaul</w:t>
            </w:r>
            <w:r w:rsidRPr="00B96DFA">
              <w:rPr>
                <w:rFonts w:hint="eastAsia"/>
                <w:lang w:eastAsia="zh-CN"/>
              </w:rPr>
              <w:t>I</w:t>
            </w:r>
            <w:r w:rsidRPr="00B96DFA">
              <w:t>nformation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843FB" w14:textId="77777777" w:rsidR="00F74ACA" w:rsidRPr="00660147" w:rsidRDefault="00F74ACA" w:rsidP="008B6E7C">
            <w:pPr>
              <w:pStyle w:val="TAL"/>
            </w:pPr>
            <w:r w:rsidRPr="00B96DFA">
              <w:rPr>
                <w:rFonts w:hint="eastAsia"/>
                <w:lang w:eastAsia="zh-CN"/>
              </w:rPr>
              <w:t>S</w:t>
            </w:r>
            <w:r w:rsidRPr="00B96DFA">
              <w:t>atelliteBackhaulInformation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49B60" w14:textId="77777777" w:rsidR="00F74ACA" w:rsidRPr="00660147" w:rsidRDefault="00F74ACA" w:rsidP="008B6E7C">
            <w:pPr>
              <w:pStyle w:val="TAC"/>
            </w:pPr>
            <w:r w:rsidRPr="00B96DFA">
              <w:rPr>
                <w:lang w:eastAsia="zh-CN"/>
              </w:rPr>
              <w:t>O</w:t>
            </w:r>
            <w:r w:rsidRPr="00B96DFA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96546" w14:textId="77777777" w:rsidR="00F74ACA" w:rsidRPr="00660147" w:rsidRDefault="00F74ACA" w:rsidP="008B6E7C">
            <w:pPr>
              <w:pStyle w:val="TAL"/>
            </w:pPr>
            <w:r w:rsidRPr="00B96DFA">
              <w:rPr>
                <w:rFonts w:hint="eastAsia"/>
                <w:lang w:eastAsia="zh-CN" w:bidi="ar-IQ"/>
              </w:rPr>
              <w:t>0</w:t>
            </w:r>
            <w:r w:rsidRPr="00B96DFA">
              <w:rPr>
                <w:lang w:eastAsia="zh-CN" w:bidi="ar-IQ"/>
              </w:rPr>
              <w:t>..</w:t>
            </w:r>
            <w:r w:rsidRPr="00B96DFA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F1F80" w14:textId="77777777" w:rsidR="00F74ACA" w:rsidRPr="00660147" w:rsidRDefault="00F74ACA" w:rsidP="008B6E7C">
            <w:pPr>
              <w:pStyle w:val="TAL"/>
            </w:pPr>
            <w:r w:rsidRPr="00B96DFA">
              <w:rPr>
                <w:lang w:eastAsia="zh-CN"/>
              </w:rPr>
              <w:t xml:space="preserve">Satellite backhaul Information, if present, </w:t>
            </w:r>
            <w:r w:rsidRPr="00B96DFA">
              <w:rPr>
                <w:rFonts w:hint="eastAsia"/>
                <w:lang w:eastAsia="zh-CN"/>
              </w:rPr>
              <w:t xml:space="preserve">the </w:t>
            </w:r>
            <w:r w:rsidRPr="00B96DFA">
              <w:rPr>
                <w:lang w:eastAsia="zh-CN"/>
              </w:rPr>
              <w:t>Satellite backhaul is used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828B9" w14:textId="77777777" w:rsidR="00F74ACA" w:rsidRPr="00660147" w:rsidRDefault="00F74ACA" w:rsidP="008B6E7C">
            <w:pPr>
              <w:pStyle w:val="TAL"/>
            </w:pPr>
            <w:r w:rsidRPr="00B96DFA">
              <w:rPr>
                <w:rFonts w:hint="eastAsia"/>
                <w:lang w:eastAsia="zh-CN"/>
              </w:rPr>
              <w:t>5GSATB</w:t>
            </w:r>
          </w:p>
        </w:tc>
      </w:tr>
    </w:tbl>
    <w:p w14:paraId="5E9CD5B2" w14:textId="77777777" w:rsidR="00F74ACA" w:rsidRPr="00BD6F46" w:rsidRDefault="00F74ACA" w:rsidP="00F74ACA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C75AF" w:rsidRPr="00543AB7" w14:paraId="1DB366E7" w14:textId="77777777" w:rsidTr="008B6E7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6886FD61" w14:textId="10D1A407" w:rsidR="004C75AF" w:rsidRPr="00543AB7" w:rsidRDefault="004C75AF" w:rsidP="008B6E7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</w:t>
            </w: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C</w:t>
            </w: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t>hange</w:t>
            </w:r>
          </w:p>
        </w:tc>
      </w:tr>
    </w:tbl>
    <w:p w14:paraId="7B551C91" w14:textId="77777777" w:rsidR="00F74ACA" w:rsidRPr="00BD6F46" w:rsidRDefault="00F74ACA" w:rsidP="00F74ACA">
      <w:pPr>
        <w:pStyle w:val="6"/>
        <w:rPr>
          <w:lang w:eastAsia="zh-CN"/>
        </w:rPr>
      </w:pPr>
      <w:bookmarkStart w:id="23" w:name="_Toc27749561"/>
      <w:bookmarkStart w:id="24" w:name="_Toc28709488"/>
      <w:bookmarkStart w:id="25" w:name="_Toc44671107"/>
      <w:bookmarkStart w:id="26" w:name="_Toc51919016"/>
      <w:bookmarkStart w:id="27" w:name="_Toc202526587"/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>
        <w:rPr>
          <w:lang w:eastAsia="zh-CN"/>
        </w:rPr>
        <w:t>4</w:t>
      </w:r>
      <w:r w:rsidRPr="00BD6F46">
        <w:rPr>
          <w:lang w:eastAsia="zh-CN"/>
        </w:rPr>
        <w:t>.</w:t>
      </w:r>
      <w:r>
        <w:rPr>
          <w:lang w:eastAsia="zh-CN"/>
        </w:rPr>
        <w:t>3</w:t>
      </w:r>
      <w:r w:rsidRPr="00BD6F46">
        <w:rPr>
          <w:rFonts w:hint="eastAsia"/>
          <w:lang w:eastAsia="zh-CN"/>
        </w:rPr>
        <w:tab/>
      </w:r>
      <w:r>
        <w:rPr>
          <w:lang w:eastAsia="zh-CN"/>
        </w:rPr>
        <w:t>T</w:t>
      </w:r>
      <w:r w:rsidRPr="00BD6F46">
        <w:rPr>
          <w:lang w:eastAsia="zh-CN"/>
        </w:rPr>
        <w:t xml:space="preserve">ype </w:t>
      </w:r>
      <w:r>
        <w:t>Registration</w:t>
      </w:r>
      <w:r w:rsidRPr="002F3ED2">
        <w:t>ChargingInformation</w:t>
      </w:r>
      <w:bookmarkEnd w:id="23"/>
      <w:bookmarkEnd w:id="24"/>
      <w:bookmarkEnd w:id="25"/>
      <w:bookmarkEnd w:id="26"/>
      <w:bookmarkEnd w:id="27"/>
    </w:p>
    <w:p w14:paraId="0B35D25A" w14:textId="77777777" w:rsidR="00F74ACA" w:rsidRPr="00BD6F46" w:rsidRDefault="00F74ACA" w:rsidP="00F74ACA">
      <w:pPr>
        <w:pStyle w:val="TH"/>
      </w:pPr>
      <w:bookmarkStart w:id="28" w:name="_CRTable6_1_6_2_4_31"/>
      <w:r w:rsidRPr="00BD6F46">
        <w:t>Table </w:t>
      </w:r>
      <w:bookmarkEnd w:id="28"/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>
        <w:rPr>
          <w:lang w:eastAsia="zh-CN"/>
        </w:rPr>
        <w:t>4</w:t>
      </w:r>
      <w:r w:rsidRPr="00BD6F46">
        <w:rPr>
          <w:lang w:eastAsia="zh-CN"/>
        </w:rPr>
        <w:t>.3-</w:t>
      </w:r>
      <w:r w:rsidRPr="00BD6F46">
        <w:rPr>
          <w:rFonts w:hint="eastAsia"/>
          <w:lang w:eastAsia="zh-CN"/>
        </w:rPr>
        <w:t>1</w:t>
      </w:r>
      <w:r w:rsidRPr="00BD6F46">
        <w:t xml:space="preserve">: </w:t>
      </w:r>
      <w:r w:rsidRPr="003B2883">
        <w:rPr>
          <w:noProof/>
        </w:rPr>
        <w:t xml:space="preserve">Definition of type </w:t>
      </w:r>
      <w:r>
        <w:t>Registration</w:t>
      </w:r>
      <w:r w:rsidRPr="002F3ED2">
        <w:t>ChargingInformation</w:t>
      </w:r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F74ACA" w:rsidRPr="00BD6F46" w14:paraId="05693817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AD37AEC" w14:textId="77777777" w:rsidR="00F74ACA" w:rsidRPr="00BD6F46" w:rsidRDefault="00F74ACA" w:rsidP="008B6E7C">
            <w:pPr>
              <w:pStyle w:val="TAH"/>
              <w:rPr>
                <w:rFonts w:ascii="Times New Roman" w:hAnsi="Times New Roman"/>
              </w:rPr>
            </w:pPr>
            <w:r w:rsidRPr="00BD6F46">
              <w:rPr>
                <w:rFonts w:ascii="Times New Roman" w:hAnsi="Times New Roman"/>
              </w:rPr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E1F7A5E" w14:textId="77777777" w:rsidR="00F74ACA" w:rsidRPr="00BD6F46" w:rsidRDefault="00F74ACA" w:rsidP="008B6E7C">
            <w:pPr>
              <w:pStyle w:val="TAH"/>
              <w:rPr>
                <w:rFonts w:ascii="Times New Roman" w:hAnsi="Times New Roman"/>
              </w:rPr>
            </w:pPr>
            <w:r w:rsidRPr="00BD6F46">
              <w:rPr>
                <w:rFonts w:ascii="Times New Roman" w:hAnsi="Times New Roman"/>
              </w:rPr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8A61853" w14:textId="77777777" w:rsidR="00F74ACA" w:rsidRPr="00BD6F46" w:rsidRDefault="00F74ACA" w:rsidP="008B6E7C">
            <w:pPr>
              <w:pStyle w:val="TAH"/>
              <w:rPr>
                <w:rFonts w:ascii="Times New Roman" w:hAnsi="Times New Roman"/>
              </w:rPr>
            </w:pPr>
            <w:r w:rsidRPr="00BD6F46">
              <w:rPr>
                <w:rFonts w:ascii="Times New Roman" w:hAnsi="Times New Roman"/>
              </w:rPr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700207D" w14:textId="77777777" w:rsidR="00F74ACA" w:rsidRPr="00BD6F46" w:rsidRDefault="00F74ACA" w:rsidP="008B6E7C">
            <w:pPr>
              <w:pStyle w:val="TAH"/>
              <w:jc w:val="left"/>
              <w:rPr>
                <w:rFonts w:ascii="Times New Roman" w:hAnsi="Times New Roman"/>
              </w:rPr>
            </w:pPr>
            <w:r w:rsidRPr="00BD6F46">
              <w:rPr>
                <w:rFonts w:ascii="Times New Roman" w:hAnsi="Times New Roman"/>
              </w:rPr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AEB2A4F" w14:textId="77777777" w:rsidR="00F74ACA" w:rsidRPr="00BD6F46" w:rsidRDefault="00F74ACA" w:rsidP="008B6E7C">
            <w:pPr>
              <w:pStyle w:val="TAH"/>
              <w:rPr>
                <w:rFonts w:ascii="Times New Roman" w:hAnsi="Times New Roman"/>
                <w:szCs w:val="18"/>
              </w:rPr>
            </w:pPr>
            <w:r w:rsidRPr="00BD6F46">
              <w:rPr>
                <w:rFonts w:ascii="Times New Roman" w:hAnsi="Times New Roman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5AC2FCCD" w14:textId="77777777" w:rsidR="00F74ACA" w:rsidRPr="00BD6F46" w:rsidRDefault="00F74ACA" w:rsidP="008B6E7C">
            <w:pPr>
              <w:pStyle w:val="TAH"/>
              <w:rPr>
                <w:rFonts w:ascii="Times New Roman" w:hAnsi="Times New Roman"/>
                <w:szCs w:val="18"/>
              </w:rPr>
            </w:pPr>
            <w:r w:rsidRPr="00BD6F46">
              <w:rPr>
                <w:rFonts w:ascii="Times New Roman" w:hAnsi="Times New Roman"/>
                <w:szCs w:val="18"/>
              </w:rPr>
              <w:t>Applicability</w:t>
            </w:r>
          </w:p>
        </w:tc>
      </w:tr>
      <w:tr w:rsidR="00F74ACA" w:rsidRPr="00BD6F46" w14:paraId="10FAB785" w14:textId="77777777" w:rsidTr="008B6E7C">
        <w:trPr>
          <w:trHeight w:val="53"/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9883F" w14:textId="77777777" w:rsidR="00F74ACA" w:rsidRPr="00BD6F46" w:rsidRDefault="00F74ACA" w:rsidP="008B6E7C">
            <w:pPr>
              <w:pStyle w:val="TAL"/>
              <w:rPr>
                <w:lang w:bidi="ar-IQ"/>
              </w:rPr>
            </w:pPr>
            <w:r>
              <w:rPr>
                <w:lang w:eastAsia="zh-CN" w:bidi="ar-IQ"/>
              </w:rPr>
              <w:t>registrationMessagetyp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CB414" w14:textId="77777777" w:rsidR="00F74ACA" w:rsidRPr="00BD6F46" w:rsidRDefault="00F74ACA" w:rsidP="008B6E7C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RegistrationMessage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518EA" w14:textId="77777777" w:rsidR="00F74ACA" w:rsidRPr="00BD6F46" w:rsidRDefault="00F74ACA" w:rsidP="008B6E7C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9A4F2" w14:textId="77777777" w:rsidR="00F74ACA" w:rsidRPr="00BD6F46" w:rsidRDefault="00F74ACA" w:rsidP="008B6E7C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9ACE2" w14:textId="77777777" w:rsidR="00F74ACA" w:rsidRPr="00BD6F46" w:rsidRDefault="00F74ACA" w:rsidP="008B6E7C">
            <w:pPr>
              <w:pStyle w:val="TAL"/>
              <w:rPr>
                <w:noProof/>
                <w:lang w:eastAsia="zh-CN"/>
              </w:rPr>
            </w:pPr>
            <w:r>
              <w:t>Message type received by the AMF: registration (initial, initial, mobility, periodic, emergency), deregistrat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A3330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4ACA" w:rsidRPr="00BD6F46" w14:paraId="5AD27BC0" w14:textId="77777777" w:rsidTr="008B6E7C">
        <w:trPr>
          <w:trHeight w:val="53"/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F1F30" w14:textId="77777777" w:rsidR="00F74ACA" w:rsidRPr="00BD6F46" w:rsidRDefault="00F74ACA" w:rsidP="008B6E7C">
            <w:pPr>
              <w:pStyle w:val="TAL"/>
              <w:rPr>
                <w:lang w:bidi="ar-IQ"/>
              </w:rPr>
            </w:pPr>
            <w:r w:rsidRPr="00BD6F46">
              <w:t>userInformation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C6548" w14:textId="77777777" w:rsidR="00F74ACA" w:rsidRPr="00BD6F46" w:rsidRDefault="00F74ACA" w:rsidP="008B6E7C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eastAsia="zh-CN"/>
              </w:rPr>
              <w:t>U</w:t>
            </w:r>
            <w:r w:rsidRPr="00BD6F46">
              <w:t>serInformation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643EA" w14:textId="77777777" w:rsidR="00F74ACA" w:rsidRPr="00BD6F46" w:rsidRDefault="00F74ACA" w:rsidP="008B6E7C">
            <w:pPr>
              <w:pStyle w:val="TAC"/>
              <w:rPr>
                <w:szCs w:val="18"/>
                <w:lang w:bidi="ar-IQ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829CC" w14:textId="77777777" w:rsidR="00F74ACA" w:rsidRPr="00BD6F46" w:rsidRDefault="00F74ACA" w:rsidP="008B6E7C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83D04" w14:textId="77777777" w:rsidR="00F74ACA" w:rsidRPr="00BD6F46" w:rsidRDefault="00F74ACA" w:rsidP="008B6E7C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cludes information of u</w:t>
            </w:r>
            <w:r>
              <w:rPr>
                <w:noProof/>
              </w:rPr>
              <w:t xml:space="preserve">ser and user </w:t>
            </w:r>
            <w:r>
              <w:rPr>
                <w:noProof/>
                <w:lang w:eastAsia="zh-CN"/>
              </w:rPr>
              <w:t>e</w:t>
            </w:r>
            <w:r>
              <w:rPr>
                <w:noProof/>
              </w:rPr>
              <w:t>quipmen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9AE59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4ACA" w:rsidRPr="00BD6F46" w14:paraId="1F7058CC" w14:textId="77777777" w:rsidTr="008B6E7C">
        <w:trPr>
          <w:trHeight w:val="53"/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2527C" w14:textId="77777777" w:rsidR="00F74ACA" w:rsidRPr="00BD6F46" w:rsidRDefault="00F74ACA" w:rsidP="008B6E7C">
            <w:pPr>
              <w:pStyle w:val="TAL"/>
              <w:rPr>
                <w:lang w:bidi="ar-IQ"/>
              </w:rPr>
            </w:pPr>
            <w:r w:rsidRPr="00BD6F46">
              <w:t>userLocation</w:t>
            </w:r>
            <w:r w:rsidRPr="00BD6F46">
              <w:rPr>
                <w:rFonts w:hint="eastAsia"/>
                <w:lang w:eastAsia="zh-CN"/>
              </w:rPr>
              <w:t>info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341CE" w14:textId="77777777" w:rsidR="00F74ACA" w:rsidRPr="00BD6F46" w:rsidRDefault="00F74ACA" w:rsidP="008B6E7C">
            <w:pPr>
              <w:pStyle w:val="TAL"/>
              <w:rPr>
                <w:lang w:eastAsia="zh-CN"/>
              </w:rPr>
            </w:pPr>
            <w:r w:rsidRPr="00BD6F46">
              <w:t>UserLocation</w:t>
            </w:r>
          </w:p>
          <w:p w14:paraId="66803EBF" w14:textId="77777777" w:rsidR="00F74ACA" w:rsidRPr="00BD6F46" w:rsidRDefault="00F74ACA" w:rsidP="008B6E7C">
            <w:pPr>
              <w:pStyle w:val="TAL"/>
              <w:rPr>
                <w:lang w:bidi="ar-IQ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40717" w14:textId="77777777" w:rsidR="00F74ACA" w:rsidRPr="00BD6F46" w:rsidRDefault="00F74ACA" w:rsidP="008B6E7C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0F82B" w14:textId="77777777" w:rsidR="00F74ACA" w:rsidRPr="00BD6F46" w:rsidRDefault="00F74ACA" w:rsidP="008B6E7C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D31EE" w14:textId="77777777" w:rsidR="00F74ACA" w:rsidRPr="00BD6F46" w:rsidRDefault="00F74ACA" w:rsidP="008B6E7C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szCs w:val="18"/>
              </w:rPr>
              <w:t>I</w:t>
            </w:r>
            <w:r w:rsidRPr="00BD6F46">
              <w:rPr>
                <w:noProof/>
                <w:szCs w:val="18"/>
              </w:rPr>
              <w:t xml:space="preserve">nformation on the </w:t>
            </w:r>
            <w:r w:rsidRPr="00BD6F46">
              <w:rPr>
                <w:lang w:eastAsia="zh-CN" w:bidi="ar-IQ"/>
              </w:rPr>
              <w:t>location</w:t>
            </w:r>
            <w:r>
              <w:rPr>
                <w:lang w:eastAsia="zh-CN" w:bidi="ar-IQ"/>
              </w:rPr>
              <w:t xml:space="preserve"> and location tim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16D06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4ACA" w:rsidRPr="00BD6F46" w14:paraId="07F0FF0D" w14:textId="77777777" w:rsidTr="008B6E7C">
        <w:trPr>
          <w:trHeight w:val="53"/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B46E1" w14:textId="77777777" w:rsidR="00F74ACA" w:rsidRPr="00BD6F46" w:rsidRDefault="00F74ACA" w:rsidP="008B6E7C">
            <w:pPr>
              <w:pStyle w:val="TAL"/>
            </w:pPr>
            <w:r>
              <w:t>p</w:t>
            </w:r>
            <w:r w:rsidRPr="007D0512">
              <w:t>SCellInformation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AE521" w14:textId="77777777" w:rsidR="00F74ACA" w:rsidRPr="00BD6F46" w:rsidRDefault="00F74ACA" w:rsidP="008B6E7C">
            <w:pPr>
              <w:pStyle w:val="TAL"/>
            </w:pPr>
            <w:r>
              <w:t>P</w:t>
            </w:r>
            <w:r w:rsidRPr="007D0512">
              <w:t>SCellInformation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4F017" w14:textId="77777777" w:rsidR="00F74ACA" w:rsidRPr="00BD6F46" w:rsidRDefault="00F74ACA" w:rsidP="008B6E7C">
            <w:pPr>
              <w:pStyle w:val="TAC"/>
              <w:rPr>
                <w:lang w:bidi="ar-IQ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B78AD" w14:textId="77777777" w:rsidR="00F74ACA" w:rsidRPr="00BD6F46" w:rsidRDefault="00F74ACA" w:rsidP="008B6E7C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141EA" w14:textId="77777777" w:rsidR="00F74ACA" w:rsidRDefault="00F74ACA" w:rsidP="008B6E7C">
            <w:pPr>
              <w:pStyle w:val="TAL"/>
              <w:rPr>
                <w:noProof/>
                <w:szCs w:val="18"/>
              </w:rPr>
            </w:pPr>
            <w:r w:rsidRPr="004D4462">
              <w:rPr>
                <w:noProof/>
                <w:szCs w:val="18"/>
              </w:rPr>
              <w:t>Primary SCG (Secondary Cell Group) Cell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A8945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4ACA" w:rsidRPr="00BD6F46" w14:paraId="3E0F5A0E" w14:textId="77777777" w:rsidTr="008B6E7C">
        <w:trPr>
          <w:trHeight w:val="53"/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5472D" w14:textId="77777777" w:rsidR="00F74ACA" w:rsidRPr="00BD6F46" w:rsidRDefault="00F74ACA" w:rsidP="008B6E7C">
            <w:pPr>
              <w:pStyle w:val="TAL"/>
              <w:rPr>
                <w:lang w:bidi="ar-IQ"/>
              </w:rPr>
            </w:pPr>
            <w:r w:rsidRPr="003A3FD5">
              <w:rPr>
                <w:lang w:eastAsia="zh-CN"/>
              </w:rPr>
              <w:t>u</w:t>
            </w:r>
            <w:r>
              <w:rPr>
                <w:lang w:eastAsia="zh-CN"/>
              </w:rPr>
              <w:t>e</w:t>
            </w:r>
            <w:r w:rsidRPr="009A499E">
              <w:rPr>
                <w:lang w:eastAsia="zh-CN"/>
              </w:rPr>
              <w:t>t</w:t>
            </w:r>
            <w:r w:rsidRPr="009A499E">
              <w:rPr>
                <w:rFonts w:hint="eastAsia"/>
                <w:lang w:eastAsia="zh-CN"/>
              </w:rPr>
              <w:t>i</w:t>
            </w:r>
            <w:r w:rsidRPr="003A3FD5">
              <w:rPr>
                <w:rFonts w:hint="eastAsia"/>
                <w:lang w:eastAsia="zh-CN"/>
              </w:rPr>
              <w:t>meZon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85EB2" w14:textId="77777777" w:rsidR="00F74ACA" w:rsidRPr="00BD6F46" w:rsidRDefault="00F74ACA" w:rsidP="008B6E7C">
            <w:pPr>
              <w:pStyle w:val="TAL"/>
              <w:rPr>
                <w:lang w:bidi="ar-IQ"/>
              </w:rPr>
            </w:pPr>
            <w:r w:rsidRPr="00BD6F46">
              <w:t>TimeZon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581DE" w14:textId="77777777" w:rsidR="00F74ACA" w:rsidRPr="00BD6F46" w:rsidRDefault="00F74ACA" w:rsidP="008B6E7C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40C20" w14:textId="77777777" w:rsidR="00F74ACA" w:rsidRPr="00BD6F46" w:rsidRDefault="00F74ACA" w:rsidP="008B6E7C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1DF5F" w14:textId="77777777" w:rsidR="00F74ACA" w:rsidRPr="00BD6F46" w:rsidRDefault="00F74ACA" w:rsidP="008B6E7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szCs w:val="18"/>
              </w:rPr>
              <w:t>UE Time</w:t>
            </w:r>
            <w:r>
              <w:rPr>
                <w:szCs w:val="18"/>
              </w:rPr>
              <w:t>z</w:t>
            </w:r>
            <w:r w:rsidRPr="00BD6F46">
              <w:rPr>
                <w:szCs w:val="18"/>
              </w:rPr>
              <w:t>one the UE is currently locate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31EC0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4ACA" w:rsidRPr="00BD6F46" w14:paraId="5B5C4778" w14:textId="77777777" w:rsidTr="008B6E7C">
        <w:trPr>
          <w:trHeight w:val="53"/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EAEAA" w14:textId="77777777" w:rsidR="00F74ACA" w:rsidRPr="00BD6F46" w:rsidRDefault="00F74ACA" w:rsidP="008B6E7C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F98F5" w14:textId="77777777" w:rsidR="00F74ACA" w:rsidRPr="00BD6F46" w:rsidRDefault="00F74ACA" w:rsidP="008B6E7C">
            <w:pPr>
              <w:pStyle w:val="TAL"/>
              <w:rPr>
                <w:lang w:bidi="ar-IQ"/>
              </w:rPr>
            </w:pPr>
            <w:r w:rsidRPr="00BD6F46">
              <w:t>Rat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BC9BE" w14:textId="77777777" w:rsidR="00F74ACA" w:rsidRPr="00BD6F46" w:rsidRDefault="00F74ACA" w:rsidP="008B6E7C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75697" w14:textId="77777777" w:rsidR="00F74ACA" w:rsidRPr="00BD6F46" w:rsidRDefault="00F74ACA" w:rsidP="008B6E7C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1AD29" w14:textId="77777777" w:rsidR="00F74ACA" w:rsidRPr="00BD6F46" w:rsidRDefault="00F74ACA" w:rsidP="008B6E7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 xml:space="preserve">RAT Type of the </w:t>
            </w:r>
            <w:r>
              <w:rPr>
                <w:noProof/>
                <w:lang w:eastAsia="zh-CN"/>
              </w:rPr>
              <w:t>registr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CAA41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4ACA" w:rsidRPr="00BD6F46" w14:paraId="4E0FE99E" w14:textId="77777777" w:rsidTr="008B6E7C">
        <w:trPr>
          <w:trHeight w:val="53"/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EA7D9" w14:textId="77777777" w:rsidR="00F74ACA" w:rsidRPr="00BD6F46" w:rsidRDefault="00F74ACA" w:rsidP="008B6E7C">
            <w:pPr>
              <w:pStyle w:val="TAL"/>
              <w:rPr>
                <w:lang w:bidi="ar-IQ"/>
              </w:rPr>
            </w:pPr>
            <w:r w:rsidRPr="003B2883">
              <w:t>5</w:t>
            </w:r>
            <w:r>
              <w:t>g</w:t>
            </w:r>
            <w:r w:rsidRPr="003B2883">
              <w:t>M</w:t>
            </w:r>
            <w:r>
              <w:t>M</w:t>
            </w:r>
            <w:r w:rsidRPr="003B2883">
              <w:t>Capability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A2731" w14:textId="77777777" w:rsidR="00F74ACA" w:rsidRPr="00BD6F46" w:rsidRDefault="00F74ACA" w:rsidP="008B6E7C">
            <w:pPr>
              <w:pStyle w:val="TAL"/>
              <w:rPr>
                <w:lang w:bidi="ar-IQ"/>
              </w:rPr>
            </w:pPr>
            <w:r>
              <w:t>Bytes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E6A47" w14:textId="77777777" w:rsidR="00F74ACA" w:rsidRPr="00BD6F46" w:rsidRDefault="00F74ACA" w:rsidP="008B6E7C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FF9B6" w14:textId="77777777" w:rsidR="00F74ACA" w:rsidRPr="00BD6F46" w:rsidRDefault="00F74ACA" w:rsidP="008B6E7C">
            <w:pPr>
              <w:pStyle w:val="TAL"/>
              <w:rPr>
                <w:lang w:eastAsia="zh-CN" w:bidi="ar-IQ"/>
              </w:rPr>
            </w:pPr>
            <w:r w:rsidRPr="003B2883">
              <w:rPr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BA5BE" w14:textId="77777777" w:rsidR="00F74ACA" w:rsidRPr="00BD6F46" w:rsidRDefault="00F74ACA" w:rsidP="008B6E7C">
            <w:pPr>
              <w:pStyle w:val="TAL"/>
              <w:rPr>
                <w:noProof/>
                <w:lang w:eastAsia="zh-CN"/>
              </w:rPr>
            </w:pPr>
            <w:r>
              <w:t>5GMM</w:t>
            </w:r>
            <w:r w:rsidRPr="00477BEE">
              <w:t xml:space="preserve"> </w:t>
            </w:r>
            <w:r>
              <w:t>c</w:t>
            </w:r>
            <w:r w:rsidRPr="00477BEE">
              <w:t>apability</w:t>
            </w:r>
            <w:r>
              <w:rPr>
                <w:lang w:eastAsia="zh-CN"/>
              </w:rPr>
              <w:t xml:space="preserve"> </w:t>
            </w:r>
            <w:r>
              <w:t>IE as specified in clause 9.11.3.1 of 3GPP TS 24.501 [303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22FC9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4ACA" w:rsidRPr="00BD6F46" w14:paraId="5FEE5898" w14:textId="77777777" w:rsidTr="008B6E7C">
        <w:trPr>
          <w:trHeight w:val="53"/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223B2" w14:textId="77777777" w:rsidR="00F74ACA" w:rsidRPr="00BD6F46" w:rsidRDefault="00F74ACA" w:rsidP="008B6E7C">
            <w:pPr>
              <w:pStyle w:val="TAL"/>
              <w:rPr>
                <w:lang w:bidi="ar-IQ"/>
              </w:rPr>
            </w:pPr>
            <w:r>
              <w:rPr>
                <w:lang w:eastAsia="ko-KR"/>
              </w:rPr>
              <w:t>m</w:t>
            </w:r>
            <w:r w:rsidRPr="00441492">
              <w:rPr>
                <w:lang w:eastAsia="ko-KR"/>
              </w:rPr>
              <w:t>ICOMode</w:t>
            </w:r>
            <w:r>
              <w:rPr>
                <w:lang w:eastAsia="ko-KR"/>
              </w:rPr>
              <w:t>Indication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04093" w14:textId="77777777" w:rsidR="00F74ACA" w:rsidRPr="00BD6F46" w:rsidRDefault="00F74ACA" w:rsidP="008B6E7C">
            <w:pPr>
              <w:pStyle w:val="TAL"/>
              <w:rPr>
                <w:lang w:bidi="ar-IQ"/>
              </w:rPr>
            </w:pPr>
            <w:r>
              <w:rPr>
                <w:lang w:eastAsia="zh-CN"/>
              </w:rPr>
              <w:t>MICOModeIndication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A2A3C" w14:textId="77777777" w:rsidR="00F74ACA" w:rsidRPr="00BD6F46" w:rsidRDefault="00F74ACA" w:rsidP="008B6E7C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309AE" w14:textId="77777777" w:rsidR="00F74ACA" w:rsidRPr="00BD6F46" w:rsidRDefault="00F74ACA" w:rsidP="008B6E7C">
            <w:pPr>
              <w:pStyle w:val="TAL"/>
              <w:rPr>
                <w:lang w:eastAsia="zh-CN" w:bidi="ar-IQ"/>
              </w:rPr>
            </w:pPr>
            <w:r w:rsidRPr="003B2883">
              <w:rPr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70F70" w14:textId="77777777" w:rsidR="00F74ACA" w:rsidRPr="00BD6F46" w:rsidRDefault="00F74ACA" w:rsidP="008B6E7C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dicates whether the requested use of MICO mode is accepted or not by the network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7EA25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4ACA" w:rsidRPr="00BD6F46" w14:paraId="6CA3E346" w14:textId="77777777" w:rsidTr="008B6E7C">
        <w:trPr>
          <w:trHeight w:val="53"/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9A02D" w14:textId="77777777" w:rsidR="00F74ACA" w:rsidRPr="00BD6F46" w:rsidRDefault="00F74ACA" w:rsidP="008B6E7C">
            <w:pPr>
              <w:pStyle w:val="TAL"/>
              <w:rPr>
                <w:lang w:bidi="ar-IQ"/>
              </w:rPr>
            </w:pPr>
            <w:r w:rsidRPr="003B2883">
              <w:rPr>
                <w:lang w:eastAsia="zh-CN"/>
              </w:rPr>
              <w:t>sms</w:t>
            </w:r>
            <w:r>
              <w:rPr>
                <w:lang w:eastAsia="zh-CN"/>
              </w:rPr>
              <w:t>Indication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2B9D6" w14:textId="77777777" w:rsidR="00F74ACA" w:rsidRPr="00BD6F46" w:rsidRDefault="00F74ACA" w:rsidP="008B6E7C">
            <w:pPr>
              <w:pStyle w:val="TAL"/>
              <w:rPr>
                <w:lang w:bidi="ar-IQ"/>
              </w:rPr>
            </w:pPr>
            <w:r>
              <w:rPr>
                <w:lang w:eastAsia="zh-CN"/>
              </w:rPr>
              <w:t>S</w:t>
            </w:r>
            <w:r w:rsidRPr="003B2883">
              <w:rPr>
                <w:lang w:eastAsia="zh-CN"/>
              </w:rPr>
              <w:t>ms</w:t>
            </w:r>
            <w:r>
              <w:rPr>
                <w:lang w:eastAsia="zh-CN"/>
              </w:rPr>
              <w:t>Indication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01843" w14:textId="77777777" w:rsidR="00F74ACA" w:rsidRPr="00BD6F46" w:rsidRDefault="00F74ACA" w:rsidP="008B6E7C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FB429" w14:textId="77777777" w:rsidR="00F74ACA" w:rsidRPr="00BD6F46" w:rsidRDefault="00F74ACA" w:rsidP="008B6E7C">
            <w:pPr>
              <w:pStyle w:val="TAL"/>
              <w:rPr>
                <w:lang w:eastAsia="zh-CN" w:bidi="ar-IQ"/>
              </w:rPr>
            </w:pPr>
            <w:r w:rsidRPr="003B2883">
              <w:rPr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F3913" w14:textId="77777777" w:rsidR="00F74ACA" w:rsidRPr="00BD6F46" w:rsidRDefault="00F74ACA" w:rsidP="008B6E7C">
            <w:pPr>
              <w:pStyle w:val="TAL"/>
              <w:rPr>
                <w:noProof/>
                <w:lang w:eastAsia="zh-CN"/>
              </w:rPr>
            </w:pPr>
            <w:r w:rsidRPr="003B2883">
              <w:rPr>
                <w:lang w:val="en-US" w:eastAsia="zh-CN"/>
              </w:rPr>
              <w:t xml:space="preserve">Indicates whether the SMS delivery over NAS </w:t>
            </w:r>
            <w:r>
              <w:rPr>
                <w:lang w:val="en-US" w:eastAsia="zh-CN"/>
              </w:rPr>
              <w:t>is supporte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D5FE1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4ACA" w:rsidRPr="00BD6F46" w14:paraId="75751224" w14:textId="77777777" w:rsidTr="008B6E7C">
        <w:trPr>
          <w:trHeight w:val="53"/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888" w14:textId="77777777" w:rsidR="00F74ACA" w:rsidRPr="00BD6F46" w:rsidRDefault="00F74ACA" w:rsidP="008B6E7C">
            <w:pPr>
              <w:pStyle w:val="TAL"/>
              <w:rPr>
                <w:lang w:bidi="ar-IQ"/>
              </w:rPr>
            </w:pPr>
            <w:r w:rsidRPr="003B2883">
              <w:rPr>
                <w:lang w:eastAsia="zh-CN"/>
              </w:rPr>
              <w:t>taiList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9CD06" w14:textId="77777777" w:rsidR="00F74ACA" w:rsidRPr="00BD6F46" w:rsidRDefault="00F74ACA" w:rsidP="008B6E7C">
            <w:pPr>
              <w:pStyle w:val="TAL"/>
              <w:rPr>
                <w:lang w:bidi="ar-IQ"/>
              </w:rPr>
            </w:pPr>
            <w:proofErr w:type="gramStart"/>
            <w:r w:rsidRPr="003B2883">
              <w:rPr>
                <w:lang w:eastAsia="zh-CN"/>
              </w:rPr>
              <w:t>array(</w:t>
            </w:r>
            <w:proofErr w:type="gramEnd"/>
            <w:r w:rsidRPr="003B2883">
              <w:rPr>
                <w:lang w:eastAsia="zh-CN"/>
              </w:rPr>
              <w:t>Tai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B1D13" w14:textId="77777777" w:rsidR="00F74ACA" w:rsidRPr="00BD6F46" w:rsidRDefault="00F74ACA" w:rsidP="008B6E7C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716BB" w14:textId="77777777" w:rsidR="00F74ACA" w:rsidRPr="00BD6F46" w:rsidRDefault="00F74ACA" w:rsidP="008B6E7C">
            <w:pPr>
              <w:pStyle w:val="TAL"/>
              <w:rPr>
                <w:lang w:eastAsia="zh-CN" w:bidi="ar-IQ"/>
              </w:rPr>
            </w:pPr>
            <w:proofErr w:type="gramStart"/>
            <w:r>
              <w:rPr>
                <w:lang w:eastAsia="zh-CN"/>
              </w:rPr>
              <w:t>0</w:t>
            </w:r>
            <w:r w:rsidRPr="003B2883">
              <w:rPr>
                <w:lang w:eastAsia="zh-CN"/>
              </w:rPr>
              <w:t>..N</w:t>
            </w:r>
            <w:proofErr w:type="gramEnd"/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FB994" w14:textId="77777777" w:rsidR="00F74ACA" w:rsidRPr="00BD6F46" w:rsidRDefault="00F74ACA" w:rsidP="008B6E7C">
            <w:pPr>
              <w:pStyle w:val="TAL"/>
              <w:rPr>
                <w:noProof/>
                <w:lang w:eastAsia="zh-CN"/>
              </w:rPr>
            </w:pPr>
            <w:r w:rsidRPr="003B2883">
              <w:rPr>
                <w:rFonts w:cs="Arial"/>
                <w:szCs w:val="18"/>
              </w:rPr>
              <w:t>An array of TAI</w:t>
            </w:r>
            <w:r>
              <w:rPr>
                <w:rFonts w:cs="Arial"/>
                <w:szCs w:val="18"/>
              </w:rPr>
              <w:t>s</w:t>
            </w:r>
            <w:r w:rsidRPr="003B2883">
              <w:rPr>
                <w:rFonts w:cs="Arial"/>
                <w:szCs w:val="18"/>
              </w:rPr>
              <w:t xml:space="preserve"> representing the </w:t>
            </w:r>
            <w:r w:rsidRPr="00441492">
              <w:t xml:space="preserve">set of tracking areas </w:t>
            </w:r>
            <w:r>
              <w:t>composing the R</w:t>
            </w:r>
            <w:r w:rsidRPr="00441492">
              <w:t>egistration Are</w:t>
            </w:r>
            <w:r>
              <w:t>a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F6510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4ACA" w:rsidRPr="00BD6F46" w14:paraId="6C571187" w14:textId="77777777" w:rsidTr="008B6E7C">
        <w:trPr>
          <w:trHeight w:val="53"/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5EE88" w14:textId="77777777" w:rsidR="00F74ACA" w:rsidRPr="00BD6F46" w:rsidRDefault="00F74ACA" w:rsidP="008B6E7C">
            <w:pPr>
              <w:pStyle w:val="TAL"/>
              <w:rPr>
                <w:lang w:bidi="ar-IQ"/>
              </w:rPr>
            </w:pPr>
            <w:r w:rsidRPr="003B2883">
              <w:rPr>
                <w:noProof/>
              </w:rPr>
              <w:t>serviceAreaRestriction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CB032" w14:textId="77777777" w:rsidR="00F74ACA" w:rsidRPr="00BD6F46" w:rsidRDefault="00F74ACA" w:rsidP="008B6E7C">
            <w:pPr>
              <w:pStyle w:val="TAL"/>
              <w:rPr>
                <w:lang w:bidi="ar-IQ"/>
              </w:rPr>
            </w:pPr>
            <w:r w:rsidRPr="003B2883">
              <w:t>ServiceAreaRestriction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0515E" w14:textId="77777777" w:rsidR="00F74ACA" w:rsidRPr="00BD6F46" w:rsidRDefault="00F74ACA" w:rsidP="008B6E7C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E6FDF" w14:textId="77777777" w:rsidR="00F74ACA" w:rsidRPr="00BD6F46" w:rsidRDefault="00F74ACA" w:rsidP="008B6E7C">
            <w:pPr>
              <w:pStyle w:val="TAL"/>
              <w:rPr>
                <w:lang w:eastAsia="zh-CN" w:bidi="ar-IQ"/>
              </w:rPr>
            </w:pPr>
            <w:r w:rsidRPr="003B2883"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68711" w14:textId="77777777" w:rsidR="00F74ACA" w:rsidRPr="00BD6F46" w:rsidRDefault="00F74ACA" w:rsidP="008B6E7C">
            <w:pPr>
              <w:pStyle w:val="TAL"/>
              <w:rPr>
                <w:noProof/>
                <w:lang w:eastAsia="zh-CN"/>
              </w:rPr>
            </w:pPr>
            <w:r w:rsidRPr="003B2883">
              <w:rPr>
                <w:rFonts w:cs="Arial"/>
                <w:szCs w:val="18"/>
              </w:rPr>
              <w:t>Service Area Restriction for the U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874D6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4ACA" w:rsidRPr="00BD6F46" w14:paraId="61FAFFA1" w14:textId="77777777" w:rsidTr="008B6E7C">
        <w:trPr>
          <w:trHeight w:val="53"/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85570" w14:textId="77777777" w:rsidR="00F74ACA" w:rsidRPr="00BD6F46" w:rsidRDefault="00F74ACA" w:rsidP="008B6E7C">
            <w:pPr>
              <w:pStyle w:val="TAL"/>
              <w:rPr>
                <w:lang w:bidi="ar-IQ"/>
              </w:rPr>
            </w:pPr>
            <w:r>
              <w:t>r</w:t>
            </w:r>
            <w:r w:rsidRPr="00050CA8">
              <w:t>equestedNSSAI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28B04" w14:textId="77777777" w:rsidR="00F74ACA" w:rsidRPr="00BD6F46" w:rsidRDefault="00F74ACA" w:rsidP="008B6E7C">
            <w:pPr>
              <w:pStyle w:val="TAL"/>
              <w:rPr>
                <w:lang w:bidi="ar-IQ"/>
              </w:rPr>
            </w:pPr>
            <w:proofErr w:type="gramStart"/>
            <w:r w:rsidRPr="003B2883">
              <w:rPr>
                <w:lang w:eastAsia="zh-CN"/>
              </w:rPr>
              <w:t>array(</w:t>
            </w:r>
            <w:proofErr w:type="gramEnd"/>
            <w:r w:rsidRPr="003B2883">
              <w:rPr>
                <w:lang w:eastAsia="zh-CN"/>
              </w:rPr>
              <w:t>Snssai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C16C9" w14:textId="77777777" w:rsidR="00F74ACA" w:rsidRPr="00BD6F46" w:rsidRDefault="00F74ACA" w:rsidP="008B6E7C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2D9EF" w14:textId="77777777" w:rsidR="00F74ACA" w:rsidRPr="00BD6F46" w:rsidRDefault="00F74ACA" w:rsidP="008B6E7C">
            <w:pPr>
              <w:pStyle w:val="TAL"/>
              <w:rPr>
                <w:lang w:eastAsia="zh-CN" w:bidi="ar-IQ"/>
              </w:rPr>
            </w:pPr>
            <w:proofErr w:type="gramStart"/>
            <w:r>
              <w:rPr>
                <w:lang w:eastAsia="zh-CN"/>
              </w:rPr>
              <w:t>0..</w:t>
            </w:r>
            <w:r w:rsidRPr="003B2883">
              <w:rPr>
                <w:lang w:eastAsia="zh-CN"/>
              </w:rPr>
              <w:t>N</w:t>
            </w:r>
            <w:proofErr w:type="gramEnd"/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F9983" w14:textId="77777777" w:rsidR="00F74ACA" w:rsidRPr="00BD6F46" w:rsidRDefault="00F74ACA" w:rsidP="008B6E7C">
            <w:pPr>
              <w:pStyle w:val="TAL"/>
              <w:rPr>
                <w:noProof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Requested</w:t>
            </w:r>
            <w:r w:rsidRPr="003B2883">
              <w:rPr>
                <w:rFonts w:cs="Arial"/>
                <w:szCs w:val="18"/>
                <w:lang w:eastAsia="zh-CN"/>
              </w:rPr>
              <w:t xml:space="preserve"> NSSAI.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121D0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4ACA" w:rsidRPr="00BD6F46" w14:paraId="35CD7AE7" w14:textId="77777777" w:rsidTr="008B6E7C">
        <w:trPr>
          <w:trHeight w:val="53"/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D9FDF" w14:textId="77777777" w:rsidR="00F74ACA" w:rsidRPr="00BD6F46" w:rsidRDefault="00F74ACA" w:rsidP="008B6E7C">
            <w:pPr>
              <w:pStyle w:val="TAL"/>
              <w:rPr>
                <w:lang w:bidi="ar-IQ"/>
              </w:rPr>
            </w:pPr>
            <w:r w:rsidRPr="003B2883">
              <w:rPr>
                <w:lang w:eastAsia="zh-CN"/>
              </w:rPr>
              <w:t>allowedNssai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B2CCA" w14:textId="77777777" w:rsidR="00F74ACA" w:rsidRPr="00BD6F46" w:rsidRDefault="00F74ACA" w:rsidP="008B6E7C">
            <w:pPr>
              <w:pStyle w:val="TAL"/>
              <w:rPr>
                <w:lang w:bidi="ar-IQ"/>
              </w:rPr>
            </w:pPr>
            <w:proofErr w:type="gramStart"/>
            <w:r w:rsidRPr="003B2883">
              <w:rPr>
                <w:lang w:eastAsia="zh-CN"/>
              </w:rPr>
              <w:t>array(</w:t>
            </w:r>
            <w:proofErr w:type="gramEnd"/>
            <w:r w:rsidRPr="003B2883">
              <w:rPr>
                <w:lang w:eastAsia="zh-CN"/>
              </w:rPr>
              <w:t>Snssai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2281C" w14:textId="77777777" w:rsidR="00F74ACA" w:rsidRPr="00BD6F46" w:rsidRDefault="00F74ACA" w:rsidP="008B6E7C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99536" w14:textId="77777777" w:rsidR="00F74ACA" w:rsidRPr="00BD6F46" w:rsidRDefault="00F74ACA" w:rsidP="008B6E7C">
            <w:pPr>
              <w:pStyle w:val="TAL"/>
              <w:rPr>
                <w:lang w:eastAsia="zh-CN" w:bidi="ar-IQ"/>
              </w:rPr>
            </w:pPr>
            <w:proofErr w:type="gramStart"/>
            <w:r>
              <w:rPr>
                <w:lang w:eastAsia="zh-CN"/>
              </w:rPr>
              <w:t>0..</w:t>
            </w:r>
            <w:r w:rsidRPr="003B2883">
              <w:rPr>
                <w:lang w:eastAsia="zh-CN"/>
              </w:rPr>
              <w:t>N</w:t>
            </w:r>
            <w:proofErr w:type="gramEnd"/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E06B1" w14:textId="77777777" w:rsidR="00F74ACA" w:rsidRPr="00BD6F46" w:rsidRDefault="00F74ACA" w:rsidP="008B6E7C">
            <w:pPr>
              <w:pStyle w:val="TAL"/>
              <w:rPr>
                <w:noProof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A</w:t>
            </w:r>
            <w:r w:rsidRPr="003B2883">
              <w:rPr>
                <w:rFonts w:cs="Arial"/>
                <w:szCs w:val="18"/>
                <w:lang w:eastAsia="zh-CN"/>
              </w:rPr>
              <w:t xml:space="preserve">llowed NSSAI.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3987B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4ACA" w:rsidRPr="00BD6F46" w14:paraId="6D29B95E" w14:textId="77777777" w:rsidTr="008B6E7C">
        <w:trPr>
          <w:trHeight w:val="53"/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0D00E" w14:textId="77777777" w:rsidR="00F74ACA" w:rsidRPr="00BD6F46" w:rsidRDefault="00F74ACA" w:rsidP="008B6E7C">
            <w:pPr>
              <w:pStyle w:val="TAL"/>
              <w:rPr>
                <w:lang w:bidi="ar-IQ"/>
              </w:rPr>
            </w:pPr>
            <w:r>
              <w:t>rejectedNSSAI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A5E48" w14:textId="77777777" w:rsidR="00F74ACA" w:rsidRPr="00BD6F46" w:rsidRDefault="00F74ACA" w:rsidP="008B6E7C">
            <w:pPr>
              <w:pStyle w:val="TAL"/>
              <w:rPr>
                <w:lang w:bidi="ar-IQ"/>
              </w:rPr>
            </w:pPr>
            <w:proofErr w:type="gramStart"/>
            <w:r w:rsidRPr="003B2883">
              <w:rPr>
                <w:lang w:eastAsia="zh-CN"/>
              </w:rPr>
              <w:t>array(</w:t>
            </w:r>
            <w:proofErr w:type="gramEnd"/>
            <w:r w:rsidRPr="003B2883">
              <w:rPr>
                <w:lang w:eastAsia="zh-CN"/>
              </w:rPr>
              <w:t>Snssai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FEF03" w14:textId="77777777" w:rsidR="00F74ACA" w:rsidRPr="00BD6F46" w:rsidRDefault="00F74ACA" w:rsidP="008B6E7C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10D7F" w14:textId="77777777" w:rsidR="00F74ACA" w:rsidRPr="00BD6F46" w:rsidRDefault="00F74ACA" w:rsidP="008B6E7C">
            <w:pPr>
              <w:pStyle w:val="TAL"/>
              <w:rPr>
                <w:lang w:eastAsia="zh-CN" w:bidi="ar-IQ"/>
              </w:rPr>
            </w:pPr>
            <w:proofErr w:type="gramStart"/>
            <w:r>
              <w:rPr>
                <w:lang w:eastAsia="zh-CN"/>
              </w:rPr>
              <w:t>0</w:t>
            </w:r>
            <w:r w:rsidRPr="003B2883">
              <w:rPr>
                <w:lang w:eastAsia="zh-CN"/>
              </w:rPr>
              <w:t>..N</w:t>
            </w:r>
            <w:proofErr w:type="gramEnd"/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F9EF2" w14:textId="77777777" w:rsidR="00F74ACA" w:rsidRPr="00BD6F46" w:rsidRDefault="00F74ACA" w:rsidP="008B6E7C">
            <w:pPr>
              <w:pStyle w:val="TAL"/>
              <w:rPr>
                <w:noProof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Rejected</w:t>
            </w:r>
            <w:r w:rsidRPr="003B2883">
              <w:rPr>
                <w:rFonts w:cs="Arial"/>
                <w:szCs w:val="18"/>
                <w:lang w:eastAsia="zh-CN"/>
              </w:rPr>
              <w:t xml:space="preserve"> NSSAI.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193A3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4ACA" w:rsidRPr="00BD6F46" w14:paraId="08A4306D" w14:textId="77777777" w:rsidTr="008B6E7C">
        <w:trPr>
          <w:trHeight w:val="53"/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92D3A" w14:textId="77777777" w:rsidR="00F74ACA" w:rsidRDefault="00F74ACA" w:rsidP="008B6E7C">
            <w:pPr>
              <w:pStyle w:val="TAL"/>
            </w:pPr>
            <w:r w:rsidRPr="00A325D7">
              <w:t>n</w:t>
            </w:r>
            <w:r>
              <w:t>SSAI</w:t>
            </w:r>
            <w:r w:rsidRPr="00A325D7">
              <w:t>MapList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9016D" w14:textId="77777777" w:rsidR="00F74ACA" w:rsidRPr="003B2883" w:rsidRDefault="00F74ACA" w:rsidP="008B6E7C">
            <w:pPr>
              <w:pStyle w:val="TAL"/>
              <w:rPr>
                <w:lang w:eastAsia="zh-CN"/>
              </w:rPr>
            </w:pPr>
            <w:proofErr w:type="gramStart"/>
            <w:r w:rsidRPr="00A325D7">
              <w:t>array(</w:t>
            </w:r>
            <w:proofErr w:type="gramEnd"/>
            <w:r w:rsidRPr="00A325D7">
              <w:t>N</w:t>
            </w:r>
            <w:r>
              <w:t>SSAI</w:t>
            </w:r>
            <w:r w:rsidRPr="00A325D7">
              <w:t>Map</w:t>
            </w:r>
            <w: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8C071" w14:textId="77777777" w:rsidR="00F74ACA" w:rsidRPr="00BD6F46" w:rsidRDefault="00F74ACA" w:rsidP="008B6E7C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B5CAE" w14:textId="77777777" w:rsidR="00F74ACA" w:rsidRDefault="00F74ACA" w:rsidP="008B6E7C">
            <w:pPr>
              <w:pStyle w:val="TAL"/>
              <w:rPr>
                <w:lang w:eastAsia="zh-CN"/>
              </w:rPr>
            </w:pPr>
            <w:proofErr w:type="gramStart"/>
            <w:r>
              <w:rPr>
                <w:lang w:eastAsia="zh-CN"/>
              </w:rPr>
              <w:t>0</w:t>
            </w:r>
            <w:r w:rsidRPr="003B2883">
              <w:rPr>
                <w:lang w:eastAsia="zh-CN"/>
              </w:rPr>
              <w:t>..N</w:t>
            </w:r>
            <w:proofErr w:type="gramEnd"/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F70CE" w14:textId="77777777" w:rsidR="00F74ACA" w:rsidRDefault="00F74ACA" w:rsidP="008B6E7C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t xml:space="preserve">Mapping of </w:t>
            </w:r>
            <w:r w:rsidRPr="00C01833">
              <w:t xml:space="preserve">VPLMN S-NSSAIs to HPLMN S-NSSAIs.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75066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4ACA" w:rsidRPr="00BD6F46" w14:paraId="2D97BABB" w14:textId="77777777" w:rsidTr="008B6E7C">
        <w:trPr>
          <w:trHeight w:val="53"/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27122" w14:textId="77777777" w:rsidR="00F74ACA" w:rsidRPr="00A325D7" w:rsidRDefault="00F74ACA" w:rsidP="008B6E7C">
            <w:pPr>
              <w:pStyle w:val="TAL"/>
            </w:pPr>
            <w:r>
              <w:rPr>
                <w:lang w:eastAsia="ko-KR"/>
              </w:rPr>
              <w:t>alternativeNSSAIMap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AED49" w14:textId="77777777" w:rsidR="00F74ACA" w:rsidRPr="00A325D7" w:rsidRDefault="00F74ACA" w:rsidP="008B6E7C">
            <w:pPr>
              <w:pStyle w:val="TAL"/>
            </w:pPr>
            <w:del w:id="29" w:author="huawei-1" w:date="2025-09-30T15:11:00Z">
              <w:r w:rsidDel="00152F15">
                <w:rPr>
                  <w:lang w:eastAsia="ko-KR"/>
                </w:rPr>
                <w:delText>A</w:delText>
              </w:r>
            </w:del>
            <w:proofErr w:type="gramStart"/>
            <w:ins w:id="30" w:author="huawei-1" w:date="2025-09-30T15:11:00Z">
              <w:r>
                <w:rPr>
                  <w:lang w:eastAsia="ko-KR"/>
                </w:rPr>
                <w:t>a</w:t>
              </w:r>
            </w:ins>
            <w:r>
              <w:rPr>
                <w:lang w:eastAsia="ko-KR"/>
              </w:rPr>
              <w:t>rray(</w:t>
            </w:r>
            <w:proofErr w:type="gramEnd"/>
            <w:r>
              <w:rPr>
                <w:lang w:eastAsia="ko-KR"/>
              </w:rPr>
              <w:t>AlternativeNSSAIMap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DCB63" w14:textId="77777777" w:rsidR="00F74ACA" w:rsidRPr="00BD6F46" w:rsidRDefault="00F74ACA" w:rsidP="008B6E7C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03B7B" w14:textId="77777777" w:rsidR="00F74ACA" w:rsidRDefault="00F74ACA" w:rsidP="008B6E7C">
            <w:pPr>
              <w:pStyle w:val="TAL"/>
              <w:rPr>
                <w:lang w:eastAsia="zh-CN"/>
              </w:rPr>
            </w:pPr>
            <w:proofErr w:type="gramStart"/>
            <w:r>
              <w:rPr>
                <w:lang w:eastAsia="zh-CN"/>
              </w:rPr>
              <w:t>0</w:t>
            </w:r>
            <w:r w:rsidRPr="003B2883">
              <w:rPr>
                <w:lang w:eastAsia="zh-CN"/>
              </w:rPr>
              <w:t>..N</w:t>
            </w:r>
            <w:proofErr w:type="gramEnd"/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69F18" w14:textId="77777777" w:rsidR="00F74ACA" w:rsidRDefault="00F74ACA" w:rsidP="008B6E7C">
            <w:pPr>
              <w:pStyle w:val="TAL"/>
            </w:pPr>
            <w:r>
              <w:t xml:space="preserve">Mapping of </w:t>
            </w:r>
            <w:r w:rsidRPr="00C01833">
              <w:t xml:space="preserve">S-NSSAIs to </w:t>
            </w:r>
            <w:r>
              <w:t xml:space="preserve">be replaced and alternative </w:t>
            </w:r>
            <w:r w:rsidRPr="00C01833">
              <w:t xml:space="preserve">S-NSSAIs.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24B82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NSREP</w:t>
            </w:r>
          </w:p>
        </w:tc>
      </w:tr>
      <w:tr w:rsidR="00F74ACA" w:rsidRPr="00BD6F46" w14:paraId="6E8517B7" w14:textId="77777777" w:rsidTr="008B6E7C">
        <w:trPr>
          <w:trHeight w:val="53"/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35F31" w14:textId="77777777" w:rsidR="00F74ACA" w:rsidRDefault="00F74ACA" w:rsidP="008B6E7C">
            <w:pPr>
              <w:pStyle w:val="TAL"/>
            </w:pPr>
            <w:r>
              <w:t>amfUeNgap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7AAAD" w14:textId="77777777" w:rsidR="00F74ACA" w:rsidRPr="003B2883" w:rsidRDefault="00F74ACA" w:rsidP="008B6E7C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nteger</w:t>
            </w:r>
          </w:p>
          <w:p w14:paraId="0FEB7A74" w14:textId="77777777" w:rsidR="00F74ACA" w:rsidRPr="003B2883" w:rsidRDefault="00F74ACA" w:rsidP="008B6E7C">
            <w:pPr>
              <w:pStyle w:val="TAL"/>
              <w:rPr>
                <w:lang w:eastAsia="zh-CN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5722E" w14:textId="77777777" w:rsidR="00F74ACA" w:rsidRPr="00BD6F46" w:rsidRDefault="00F74ACA" w:rsidP="008B6E7C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A37D6" w14:textId="77777777" w:rsidR="00F74ACA" w:rsidRDefault="00F74ACA" w:rsidP="008B6E7C">
            <w:pPr>
              <w:pStyle w:val="TAL"/>
              <w:rPr>
                <w:lang w:eastAsia="zh-CN"/>
              </w:rPr>
            </w:pPr>
            <w:r w:rsidRPr="003B2883">
              <w:rPr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CE084" w14:textId="77777777" w:rsidR="00F74ACA" w:rsidRDefault="00F74ACA" w:rsidP="008B6E7C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U</w:t>
            </w:r>
            <w:r w:rsidRPr="006148E9">
              <w:rPr>
                <w:rFonts w:cs="Arial"/>
                <w:szCs w:val="18"/>
                <w:lang w:eastAsia="zh-CN"/>
              </w:rPr>
              <w:t>E association over the N</w:t>
            </w:r>
            <w:r>
              <w:rPr>
                <w:rFonts w:cs="Arial"/>
                <w:szCs w:val="18"/>
                <w:lang w:eastAsia="zh-CN"/>
              </w:rPr>
              <w:t>2</w:t>
            </w:r>
            <w:r w:rsidRPr="006148E9">
              <w:rPr>
                <w:rFonts w:cs="Arial"/>
                <w:szCs w:val="18"/>
                <w:lang w:eastAsia="zh-CN"/>
              </w:rPr>
              <w:t xml:space="preserve"> interface within the AMF</w:t>
            </w:r>
            <w:r>
              <w:rPr>
                <w:rFonts w:cs="Arial"/>
                <w:szCs w:val="18"/>
                <w:lang w:eastAsia="zh-CN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DDE46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4ACA" w:rsidRPr="00BD6F46" w14:paraId="136D29E4" w14:textId="77777777" w:rsidTr="008B6E7C">
        <w:trPr>
          <w:trHeight w:val="53"/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BC417" w14:textId="77777777" w:rsidR="00F74ACA" w:rsidRDefault="00F74ACA" w:rsidP="008B6E7C">
            <w:pPr>
              <w:pStyle w:val="TAL"/>
            </w:pPr>
            <w:r>
              <w:t>ranUeNgap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E5C88" w14:textId="77777777" w:rsidR="00F74ACA" w:rsidRPr="003B2883" w:rsidRDefault="00F74ACA" w:rsidP="008B6E7C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nteger</w:t>
            </w:r>
          </w:p>
          <w:p w14:paraId="6CC08D65" w14:textId="77777777" w:rsidR="00F74ACA" w:rsidRPr="003B2883" w:rsidRDefault="00F74ACA" w:rsidP="008B6E7C">
            <w:pPr>
              <w:pStyle w:val="TAL"/>
              <w:rPr>
                <w:lang w:eastAsia="zh-CN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D512E" w14:textId="77777777" w:rsidR="00F74ACA" w:rsidRPr="00BD6F46" w:rsidRDefault="00F74ACA" w:rsidP="008B6E7C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0245B" w14:textId="77777777" w:rsidR="00F74ACA" w:rsidRDefault="00F74ACA" w:rsidP="008B6E7C">
            <w:pPr>
              <w:pStyle w:val="TAL"/>
              <w:rPr>
                <w:lang w:eastAsia="zh-CN"/>
              </w:rPr>
            </w:pPr>
            <w:r w:rsidRPr="003B2883">
              <w:rPr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F9E50" w14:textId="77777777" w:rsidR="00F74ACA" w:rsidRDefault="00F74ACA" w:rsidP="008B6E7C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RAN UE NGAP ID over N2 interfac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92213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4ACA" w:rsidRPr="00BD6F46" w14:paraId="1D974746" w14:textId="77777777" w:rsidTr="008B6E7C">
        <w:trPr>
          <w:trHeight w:val="53"/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CD463" w14:textId="77777777" w:rsidR="00F74ACA" w:rsidRDefault="00F74ACA" w:rsidP="008B6E7C">
            <w:pPr>
              <w:pStyle w:val="TAL"/>
            </w:pPr>
            <w:r w:rsidRPr="003B2883">
              <w:t>ranNode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CBB85" w14:textId="77777777" w:rsidR="00F74ACA" w:rsidRPr="003B2883" w:rsidRDefault="00F74ACA" w:rsidP="008B6E7C">
            <w:pPr>
              <w:pStyle w:val="TAL"/>
              <w:rPr>
                <w:lang w:eastAsia="zh-CN"/>
              </w:rPr>
            </w:pPr>
            <w:r w:rsidRPr="003B2883">
              <w:rPr>
                <w:rFonts w:hint="eastAsia"/>
                <w:lang w:eastAsia="zh-CN"/>
              </w:rPr>
              <w:t>GlobalRanNodeId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2CA30" w14:textId="77777777" w:rsidR="00F74ACA" w:rsidRPr="00BD6F46" w:rsidRDefault="00F74ACA" w:rsidP="008B6E7C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36A5B" w14:textId="77777777" w:rsidR="00F74ACA" w:rsidRDefault="00F74ACA" w:rsidP="008B6E7C">
            <w:pPr>
              <w:pStyle w:val="TAL"/>
              <w:rPr>
                <w:lang w:eastAsia="zh-CN"/>
              </w:rPr>
            </w:pPr>
            <w:r w:rsidRPr="003B2883"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3F382" w14:textId="77777777" w:rsidR="00F74ACA" w:rsidRPr="003B2883" w:rsidRDefault="00F74ACA" w:rsidP="008B6E7C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I</w:t>
            </w:r>
            <w:r w:rsidRPr="003B2883">
              <w:rPr>
                <w:rFonts w:cs="Arial"/>
                <w:szCs w:val="18"/>
              </w:rPr>
              <w:t xml:space="preserve">dentity of the RAN node. </w:t>
            </w:r>
          </w:p>
          <w:p w14:paraId="3911A2E3" w14:textId="77777777" w:rsidR="00F74ACA" w:rsidRDefault="00F74ACA" w:rsidP="008B6E7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29E13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4ACA" w:rsidRPr="00BD6F46" w14:paraId="4A01301C" w14:textId="77777777" w:rsidTr="008B6E7C">
        <w:trPr>
          <w:trHeight w:val="53"/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61262" w14:textId="77777777" w:rsidR="00F74ACA" w:rsidRPr="003B2883" w:rsidRDefault="00F74ACA" w:rsidP="008B6E7C">
            <w:pPr>
              <w:pStyle w:val="TAL"/>
            </w:pPr>
            <w:r>
              <w:rPr>
                <w:kern w:val="2"/>
                <w:szCs w:val="22"/>
                <w:lang w:val="en-US"/>
              </w:rPr>
              <w:t>sNPN</w:t>
            </w:r>
            <w:r>
              <w:rPr>
                <w:rFonts w:hint="eastAsia"/>
                <w:kern w:val="2"/>
                <w:szCs w:val="22"/>
                <w:lang w:eastAsia="zh-CN"/>
              </w:rPr>
              <w:t>I</w:t>
            </w:r>
            <w:r>
              <w:rPr>
                <w:kern w:val="2"/>
                <w:szCs w:val="22"/>
                <w:lang w:val="en-US" w:eastAsia="zh-CN"/>
              </w:rPr>
              <w:t>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C1E28" w14:textId="77777777" w:rsidR="00F74ACA" w:rsidRPr="003B2883" w:rsidRDefault="00F74ACA" w:rsidP="008B6E7C">
            <w:pPr>
              <w:pStyle w:val="TAL"/>
              <w:rPr>
                <w:lang w:eastAsia="zh-CN"/>
              </w:rPr>
            </w:pPr>
            <w:r>
              <w:rPr>
                <w:rFonts w:hint="eastAsia"/>
                <w:kern w:val="2"/>
                <w:szCs w:val="22"/>
              </w:rPr>
              <w:t>PlmnIdNid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DB53B" w14:textId="77777777" w:rsidR="00F74ACA" w:rsidRPr="00BD6F46" w:rsidRDefault="00F74ACA" w:rsidP="008B6E7C">
            <w:pPr>
              <w:pStyle w:val="TAC"/>
              <w:rPr>
                <w:szCs w:val="18"/>
                <w:lang w:bidi="ar-IQ"/>
              </w:rPr>
            </w:pPr>
            <w:r>
              <w:rPr>
                <w:kern w:val="2"/>
                <w:szCs w:val="22"/>
                <w:lang w:eastAsia="zh-CN"/>
              </w:rPr>
              <w:t>O</w:t>
            </w:r>
            <w:r>
              <w:rPr>
                <w:kern w:val="2"/>
                <w:szCs w:val="22"/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E63F5" w14:textId="77777777" w:rsidR="00F74ACA" w:rsidRPr="003B2883" w:rsidRDefault="00F74ACA" w:rsidP="008B6E7C">
            <w:pPr>
              <w:pStyle w:val="TAL"/>
            </w:pPr>
            <w:r>
              <w:rPr>
                <w:kern w:val="2"/>
                <w:szCs w:val="22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DB1CD" w14:textId="77777777" w:rsidR="00F74ACA" w:rsidRDefault="00F74ACA" w:rsidP="008B6E7C">
            <w:pPr>
              <w:pStyle w:val="TAL"/>
              <w:rPr>
                <w:rFonts w:cs="Arial"/>
                <w:szCs w:val="18"/>
              </w:rPr>
            </w:pPr>
            <w:r>
              <w:rPr>
                <w:rFonts w:hint="eastAsia"/>
                <w:kern w:val="2"/>
                <w:szCs w:val="22"/>
              </w:rPr>
              <w:t>This field holds PLMN ID and the NID which identifies the SNP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AF2CB" w14:textId="77777777" w:rsidR="00F74ACA" w:rsidRPr="00BD6F46" w:rsidRDefault="00F74ACA" w:rsidP="008B6E7C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kern w:val="2"/>
                <w:szCs w:val="22"/>
                <w:lang w:val="en-US" w:eastAsia="zh-CN"/>
              </w:rPr>
              <w:t>SNPN</w:t>
            </w:r>
          </w:p>
        </w:tc>
      </w:tr>
      <w:tr w:rsidR="00F74ACA" w:rsidRPr="00BD6F46" w14:paraId="282624AD" w14:textId="77777777" w:rsidTr="008B6E7C">
        <w:trPr>
          <w:trHeight w:val="53"/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F7E43" w14:textId="77777777" w:rsidR="00F74ACA" w:rsidRDefault="00F74ACA" w:rsidP="008B6E7C">
            <w:pPr>
              <w:pStyle w:val="TAL"/>
              <w:rPr>
                <w:kern w:val="2"/>
                <w:szCs w:val="22"/>
                <w:lang w:val="en-US"/>
              </w:rPr>
            </w:pPr>
            <w:r>
              <w:t>cAGI</w:t>
            </w:r>
            <w:r>
              <w:rPr>
                <w:rFonts w:hint="eastAsia"/>
                <w:lang w:val="en-US" w:eastAsia="zh-CN"/>
              </w:rPr>
              <w:t>D</w:t>
            </w:r>
            <w:r w:rsidRPr="00E53ACE">
              <w:rPr>
                <w:lang w:val="en-US" w:eastAsia="zh-CN"/>
              </w:rPr>
              <w:t>List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B8CE2" w14:textId="77777777" w:rsidR="00F74ACA" w:rsidRDefault="00F74ACA" w:rsidP="008B6E7C">
            <w:pPr>
              <w:pStyle w:val="TAL"/>
              <w:rPr>
                <w:kern w:val="2"/>
                <w:szCs w:val="22"/>
              </w:rPr>
            </w:pPr>
            <w:proofErr w:type="gramStart"/>
            <w:r>
              <w:rPr>
                <w:lang w:eastAsia="zh-CN"/>
              </w:rPr>
              <w:t>array(</w:t>
            </w:r>
            <w:proofErr w:type="gramEnd"/>
            <w:r>
              <w:rPr>
                <w:kern w:val="2"/>
                <w:szCs w:val="22"/>
                <w:lang w:val="en-US" w:eastAsia="zh-CN"/>
              </w:rPr>
              <w:t>CagId</w:t>
            </w:r>
            <w:r>
              <w:rPr>
                <w:lang w:eastAsia="zh-CN"/>
              </w:rP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88AF4" w14:textId="77777777" w:rsidR="00F74ACA" w:rsidRDefault="00F74ACA" w:rsidP="008B6E7C">
            <w:pPr>
              <w:pStyle w:val="TAC"/>
              <w:rPr>
                <w:kern w:val="2"/>
                <w:szCs w:val="22"/>
                <w:lang w:eastAsia="zh-CN"/>
              </w:rPr>
            </w:pPr>
            <w:r>
              <w:rPr>
                <w:kern w:val="2"/>
                <w:szCs w:val="22"/>
                <w:lang w:eastAsia="zh-CN"/>
              </w:rPr>
              <w:t>O</w:t>
            </w:r>
            <w:r>
              <w:rPr>
                <w:kern w:val="2"/>
                <w:szCs w:val="22"/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765BF" w14:textId="77777777" w:rsidR="00F74ACA" w:rsidRDefault="00F74ACA" w:rsidP="008B6E7C">
            <w:pPr>
              <w:pStyle w:val="TAL"/>
              <w:rPr>
                <w:kern w:val="2"/>
                <w:szCs w:val="22"/>
              </w:rPr>
            </w:pPr>
            <w:proofErr w:type="gramStart"/>
            <w:r>
              <w:rPr>
                <w:kern w:val="2"/>
                <w:szCs w:val="22"/>
              </w:rPr>
              <w:t>0..N</w:t>
            </w:r>
            <w:proofErr w:type="gramEnd"/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6FF38" w14:textId="77777777" w:rsidR="00F74ACA" w:rsidRDefault="00F74ACA" w:rsidP="008B6E7C">
            <w:pPr>
              <w:pStyle w:val="TAL"/>
              <w:rPr>
                <w:kern w:val="2"/>
                <w:szCs w:val="22"/>
              </w:rPr>
            </w:pPr>
            <w:r>
              <w:rPr>
                <w:rFonts w:hint="eastAsia"/>
              </w:rPr>
              <w:t>This field holds</w:t>
            </w:r>
            <w:r>
              <w:rPr>
                <w:rFonts w:hint="eastAsia"/>
                <w:lang w:val="en-US" w:eastAsia="zh-CN"/>
              </w:rPr>
              <w:t xml:space="preserve"> the</w:t>
            </w:r>
            <w:r>
              <w:rPr>
                <w:rFonts w:hint="eastAsia"/>
              </w:rPr>
              <w:t xml:space="preserve"> Closed Access Group Identifier</w:t>
            </w:r>
            <w:r>
              <w:t xml:space="preserve"> </w:t>
            </w:r>
            <w:r w:rsidRPr="006878CF">
              <w:t>List</w:t>
            </w:r>
            <w:r>
              <w:rPr>
                <w:rFonts w:hint="eastAsia"/>
                <w:lang w:val="en-US" w:eastAsia="zh-CN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9CEF9" w14:textId="77777777" w:rsidR="00F74ACA" w:rsidRDefault="00F74ACA" w:rsidP="008B6E7C">
            <w:pPr>
              <w:pStyle w:val="TAL"/>
              <w:rPr>
                <w:kern w:val="2"/>
                <w:szCs w:val="22"/>
                <w:lang w:val="en-US" w:eastAsia="zh-CN"/>
              </w:rPr>
            </w:pPr>
          </w:p>
        </w:tc>
      </w:tr>
      <w:tr w:rsidR="00F74ACA" w14:paraId="03FF3A0B" w14:textId="77777777" w:rsidTr="008B6E7C">
        <w:trPr>
          <w:trHeight w:val="53"/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9C69B" w14:textId="77777777" w:rsidR="00F74ACA" w:rsidRDefault="00F74ACA" w:rsidP="008B6E7C">
            <w:pPr>
              <w:pStyle w:val="TAL"/>
            </w:pPr>
            <w:r>
              <w:t>satelliteAccess</w:t>
            </w:r>
            <w:r w:rsidRPr="00FA00D6">
              <w:t>Indicator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50645" w14:textId="77777777" w:rsidR="00F74ACA" w:rsidRDefault="00F74ACA" w:rsidP="008B6E7C">
            <w:pPr>
              <w:pStyle w:val="TAL"/>
              <w:rPr>
                <w:lang w:eastAsia="zh-CN"/>
              </w:rPr>
            </w:pPr>
            <w:r w:rsidRPr="00BD6F46">
              <w:t>boolean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E565D" w14:textId="77777777" w:rsidR="00F74ACA" w:rsidRDefault="00F74ACA" w:rsidP="008B6E7C">
            <w:pPr>
              <w:pStyle w:val="TAC"/>
              <w:rPr>
                <w:kern w:val="2"/>
                <w:szCs w:val="22"/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40AB2" w14:textId="77777777" w:rsidR="00F74ACA" w:rsidRDefault="00F74ACA" w:rsidP="008B6E7C">
            <w:pPr>
              <w:pStyle w:val="TAL"/>
              <w:rPr>
                <w:kern w:val="2"/>
                <w:szCs w:val="22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B317F" w14:textId="77777777" w:rsidR="00F74ACA" w:rsidRDefault="00F74ACA" w:rsidP="008B6E7C">
            <w:pPr>
              <w:pStyle w:val="TAL"/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his field holds the indicator whether the</w:t>
            </w:r>
            <w:r>
              <w:t xml:space="preserve"> </w:t>
            </w:r>
            <w:r w:rsidRPr="00FA00D6">
              <w:rPr>
                <w:lang w:eastAsia="zh-CN"/>
              </w:rPr>
              <w:t>Satellite Access</w:t>
            </w:r>
            <w:r>
              <w:rPr>
                <w:lang w:eastAsia="zh-CN"/>
              </w:rPr>
              <w:t xml:space="preserve"> is used</w:t>
            </w:r>
            <w:r w:rsidRPr="00302B56">
              <w:rPr>
                <w:rFonts w:hint="eastAsia"/>
                <w:lang w:eastAsia="zh-CN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69F05" w14:textId="77777777" w:rsidR="00F74ACA" w:rsidRDefault="00F74ACA" w:rsidP="008B6E7C">
            <w:pPr>
              <w:pStyle w:val="TAL"/>
              <w:rPr>
                <w:kern w:val="2"/>
                <w:szCs w:val="22"/>
                <w:lang w:val="en-US" w:eastAsia="zh-CN"/>
              </w:rPr>
            </w:pPr>
            <w:r>
              <w:rPr>
                <w:rFonts w:hint="eastAsia"/>
                <w:lang w:eastAsia="zh-CN"/>
              </w:rPr>
              <w:t>SatelliteAccess</w:t>
            </w:r>
          </w:p>
        </w:tc>
      </w:tr>
    </w:tbl>
    <w:p w14:paraId="71626673" w14:textId="77777777" w:rsidR="00F74ACA" w:rsidRDefault="00F74ACA" w:rsidP="00F74ACA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93902" w:rsidRPr="00543AB7" w14:paraId="27494B32" w14:textId="77777777" w:rsidTr="009C35D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7C0357B9" w14:textId="77777777" w:rsidR="00193902" w:rsidRPr="00543AB7" w:rsidRDefault="00193902" w:rsidP="009C35D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</w:t>
            </w: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C</w:t>
            </w: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t>hange</w:t>
            </w:r>
          </w:p>
        </w:tc>
      </w:tr>
    </w:tbl>
    <w:p w14:paraId="73F5A876" w14:textId="77777777" w:rsidR="00193902" w:rsidRDefault="00193902" w:rsidP="00F74ACA">
      <w:pPr>
        <w:rPr>
          <w:lang w:eastAsia="zh-CN"/>
        </w:rPr>
      </w:pPr>
    </w:p>
    <w:p w14:paraId="1AE8525B" w14:textId="77777777" w:rsidR="00152F15" w:rsidRPr="00FE44BB" w:rsidRDefault="00152F15" w:rsidP="00152F15">
      <w:pPr>
        <w:pStyle w:val="6"/>
        <w:rPr>
          <w:lang w:eastAsia="zh-CN"/>
        </w:rPr>
      </w:pPr>
      <w:bookmarkStart w:id="31" w:name="_Toc202526633"/>
      <w:bookmarkEnd w:id="19"/>
      <w:r w:rsidRPr="00FE44BB">
        <w:rPr>
          <w:lang w:eastAsia="zh-CN"/>
        </w:rPr>
        <w:lastRenderedPageBreak/>
        <w:t>6.1.6.2.</w:t>
      </w:r>
      <w:r>
        <w:rPr>
          <w:lang w:eastAsia="zh-CN"/>
        </w:rPr>
        <w:t>9</w:t>
      </w:r>
      <w:r w:rsidRPr="00FE44BB">
        <w:rPr>
          <w:lang w:eastAsia="zh-CN"/>
        </w:rPr>
        <w:t>.</w:t>
      </w:r>
      <w:r>
        <w:rPr>
          <w:lang w:eastAsia="zh-CN"/>
        </w:rPr>
        <w:t>3</w:t>
      </w:r>
      <w:r w:rsidRPr="00FE44BB">
        <w:rPr>
          <w:lang w:eastAsia="zh-CN"/>
        </w:rPr>
        <w:tab/>
        <w:t xml:space="preserve">Type </w:t>
      </w:r>
      <w:r>
        <w:t>V</w:t>
      </w:r>
      <w:r w:rsidRPr="00AF02C0">
        <w:t>ariablePart</w:t>
      </w:r>
      <w:bookmarkEnd w:id="31"/>
    </w:p>
    <w:p w14:paraId="5DAC330A" w14:textId="77777777" w:rsidR="00152F15" w:rsidRPr="00FE44BB" w:rsidRDefault="00152F15" w:rsidP="00152F15">
      <w:pPr>
        <w:pStyle w:val="TH"/>
      </w:pPr>
      <w:bookmarkStart w:id="32" w:name="_CRTable6_1_6_2_9_31"/>
      <w:r w:rsidRPr="00FE44BB">
        <w:t>Table </w:t>
      </w:r>
      <w:bookmarkEnd w:id="32"/>
      <w:r w:rsidRPr="00FE44BB">
        <w:rPr>
          <w:lang w:eastAsia="zh-CN"/>
        </w:rPr>
        <w:t>6.1.6.2.</w:t>
      </w:r>
      <w:r>
        <w:rPr>
          <w:lang w:eastAsia="zh-CN"/>
        </w:rPr>
        <w:t>9</w:t>
      </w:r>
      <w:r w:rsidRPr="00FE44BB">
        <w:rPr>
          <w:lang w:eastAsia="zh-CN"/>
        </w:rPr>
        <w:t>.</w:t>
      </w:r>
      <w:r>
        <w:rPr>
          <w:lang w:eastAsia="zh-CN"/>
        </w:rPr>
        <w:t>3</w:t>
      </w:r>
      <w:r w:rsidRPr="00FE44BB">
        <w:rPr>
          <w:lang w:eastAsia="zh-CN"/>
        </w:rPr>
        <w:t>-1</w:t>
      </w:r>
      <w:r w:rsidRPr="00FE44BB">
        <w:t xml:space="preserve">: Definition of type </w:t>
      </w:r>
      <w:r>
        <w:t>V</w:t>
      </w:r>
      <w:r w:rsidRPr="00AF02C0">
        <w:t>ariablePart</w:t>
      </w:r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152F15" w:rsidRPr="00FE44BB" w14:paraId="48BBD785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22EF980" w14:textId="77777777" w:rsidR="00152F15" w:rsidRPr="00FE44BB" w:rsidRDefault="00152F15" w:rsidP="008B6E7C">
            <w:pPr>
              <w:pStyle w:val="TAH"/>
            </w:pPr>
            <w:r w:rsidRPr="00FE44BB"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F26686F" w14:textId="77777777" w:rsidR="00152F15" w:rsidRPr="00FE44BB" w:rsidRDefault="00152F15" w:rsidP="008B6E7C">
            <w:pPr>
              <w:pStyle w:val="TAH"/>
            </w:pPr>
            <w:r w:rsidRPr="00FE44BB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F81485D" w14:textId="77777777" w:rsidR="00152F15" w:rsidRPr="00FE44BB" w:rsidRDefault="00152F15" w:rsidP="008B6E7C">
            <w:pPr>
              <w:pStyle w:val="TAH"/>
            </w:pPr>
            <w:r w:rsidRPr="00FE44BB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DC1C9AF" w14:textId="77777777" w:rsidR="00152F15" w:rsidRPr="00FE44BB" w:rsidRDefault="00152F15" w:rsidP="008B6E7C">
            <w:pPr>
              <w:pStyle w:val="TAH"/>
              <w:jc w:val="left"/>
            </w:pPr>
            <w:r w:rsidRPr="00FE44BB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E633DBA" w14:textId="77777777" w:rsidR="00152F15" w:rsidRPr="00FE44BB" w:rsidRDefault="00152F15" w:rsidP="008B6E7C">
            <w:pPr>
              <w:pStyle w:val="TAH"/>
              <w:rPr>
                <w:rFonts w:cs="Arial"/>
                <w:szCs w:val="18"/>
              </w:rPr>
            </w:pPr>
            <w:r w:rsidRPr="00FE44BB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0043EBDB" w14:textId="77777777" w:rsidR="00152F15" w:rsidRPr="00FE44BB" w:rsidRDefault="00152F15" w:rsidP="008B6E7C">
            <w:pPr>
              <w:pStyle w:val="TAH"/>
              <w:rPr>
                <w:rFonts w:cs="Arial"/>
                <w:szCs w:val="18"/>
              </w:rPr>
            </w:pPr>
            <w:r w:rsidRPr="00FE44BB">
              <w:rPr>
                <w:rFonts w:cs="Arial"/>
                <w:szCs w:val="18"/>
              </w:rPr>
              <w:t>Applicability</w:t>
            </w:r>
          </w:p>
        </w:tc>
      </w:tr>
      <w:tr w:rsidR="00152F15" w:rsidRPr="00FE44BB" w14:paraId="17B10906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7F48A" w14:textId="77777777" w:rsidR="00152F15" w:rsidRPr="00AF02C0" w:rsidRDefault="00152F15" w:rsidP="008B6E7C">
            <w:pPr>
              <w:pStyle w:val="TAL"/>
              <w:rPr>
                <w:color w:val="000000"/>
              </w:rPr>
            </w:pPr>
            <w:r>
              <w:t>v</w:t>
            </w:r>
            <w:r w:rsidRPr="0019083B">
              <w:t>ariablePart</w:t>
            </w:r>
            <w:r>
              <w:t>Typ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D3797" w14:textId="77777777" w:rsidR="00152F15" w:rsidRPr="00AF02C0" w:rsidRDefault="00152F15" w:rsidP="008B6E7C">
            <w:pPr>
              <w:pStyle w:val="TAL"/>
            </w:pPr>
            <w:r>
              <w:t>V</w:t>
            </w:r>
            <w:r w:rsidRPr="0019083B">
              <w:t>ariablePart</w:t>
            </w:r>
            <w:r>
              <w:t>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A4D15" w14:textId="77777777" w:rsidR="00152F15" w:rsidRPr="00AF02C0" w:rsidRDefault="00152F15" w:rsidP="008B6E7C">
            <w:pPr>
              <w:pStyle w:val="TAC"/>
              <w:rPr>
                <w:lang w:eastAsia="zh-CN" w:bidi="ar-IQ"/>
              </w:rPr>
            </w:pPr>
            <w:r>
              <w:rPr>
                <w:lang w:eastAsia="zh-CN"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C056E" w14:textId="77777777" w:rsidR="00152F15" w:rsidRPr="00AF02C0" w:rsidRDefault="00152F15" w:rsidP="008B6E7C">
            <w:pPr>
              <w:pStyle w:val="TAL"/>
              <w:rPr>
                <w:lang w:eastAsia="zh-CN" w:bidi="ar-IQ"/>
              </w:rPr>
            </w:pPr>
            <w:r w:rsidRPr="00AF02C0">
              <w:rPr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92EE5" w14:textId="77777777" w:rsidR="00152F15" w:rsidRPr="001C2C6C" w:rsidRDefault="00152F15" w:rsidP="008B6E7C">
            <w:pPr>
              <w:pStyle w:val="TAL"/>
            </w:pPr>
            <w:r>
              <w:rPr>
                <w:rFonts w:cs="Arial"/>
                <w:szCs w:val="18"/>
                <w:lang w:bidi="ar-IQ"/>
              </w:rPr>
              <w:t>the type of the variable part i.e., how the value is to be interpreted</w:t>
            </w:r>
            <w:r w:rsidRPr="000E4BE2">
              <w:rPr>
                <w:rFonts w:cs="Arial"/>
                <w:szCs w:val="18"/>
                <w:lang w:bidi="ar-IQ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8CA2D" w14:textId="77777777" w:rsidR="00152F15" w:rsidRPr="00FE44BB" w:rsidRDefault="00152F15" w:rsidP="008B6E7C">
            <w:pPr>
              <w:pStyle w:val="TAL"/>
              <w:rPr>
                <w:rFonts w:cs="Arial"/>
                <w:szCs w:val="18"/>
              </w:rPr>
            </w:pPr>
          </w:p>
        </w:tc>
      </w:tr>
      <w:tr w:rsidR="00152F15" w:rsidRPr="00FE44BB" w14:paraId="48B669C4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3FB80" w14:textId="77777777" w:rsidR="00152F15" w:rsidRPr="00AF02C0" w:rsidRDefault="00152F15" w:rsidP="008B6E7C">
            <w:pPr>
              <w:pStyle w:val="TAL"/>
              <w:rPr>
                <w:color w:val="000000"/>
              </w:rPr>
            </w:pPr>
            <w:r>
              <w:t>v</w:t>
            </w:r>
            <w:r w:rsidRPr="0019083B">
              <w:t>ariablePart</w:t>
            </w:r>
            <w:r>
              <w:t>Valu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452E9" w14:textId="615DB3F7" w:rsidR="00152F15" w:rsidRPr="00AF02C0" w:rsidRDefault="009558F6" w:rsidP="008B6E7C">
            <w:pPr>
              <w:pStyle w:val="TAL"/>
            </w:pPr>
            <w:ins w:id="33" w:author="Huawei-rev1" w:date="2025-10-15T20:14:00Z">
              <w:r>
                <w:t>array(</w:t>
              </w:r>
            </w:ins>
            <w:r w:rsidR="00152F15">
              <w:t>string</w:t>
            </w:r>
            <w:ins w:id="34" w:author="Huawei-rev1" w:date="2025-10-15T20:14:00Z">
              <w:r>
                <w:t>)</w:t>
              </w:r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DA6C3" w14:textId="77777777" w:rsidR="00152F15" w:rsidRPr="00AF02C0" w:rsidRDefault="00152F15" w:rsidP="008B6E7C">
            <w:pPr>
              <w:pStyle w:val="TAC"/>
              <w:rPr>
                <w:lang w:eastAsia="zh-CN" w:bidi="ar-IQ"/>
              </w:rPr>
            </w:pPr>
            <w:r>
              <w:rPr>
                <w:rFonts w:cs="Arial"/>
                <w:szCs w:val="18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352E5" w14:textId="25E6CF78" w:rsidR="00152F15" w:rsidRPr="00AF02C0" w:rsidRDefault="00152F15" w:rsidP="002D36F8">
            <w:pPr>
              <w:pStyle w:val="TAL"/>
              <w:rPr>
                <w:lang w:eastAsia="zh-CN" w:bidi="ar-IQ"/>
              </w:rPr>
            </w:pPr>
            <w:proofErr w:type="gramStart"/>
            <w:r>
              <w:rPr>
                <w:lang w:eastAsia="zh-CN" w:bidi="ar-IQ"/>
              </w:rPr>
              <w:t>1</w:t>
            </w:r>
            <w:r w:rsidRPr="00AF02C0">
              <w:rPr>
                <w:lang w:eastAsia="zh-CN" w:bidi="ar-IQ"/>
              </w:rPr>
              <w:t>..N</w:t>
            </w:r>
            <w:proofErr w:type="gramEnd"/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FDCAD" w14:textId="77777777" w:rsidR="00152F15" w:rsidRPr="00AF02C0" w:rsidRDefault="00152F15" w:rsidP="008B6E7C">
            <w:pPr>
              <w:pStyle w:val="TAL"/>
            </w:pPr>
            <w:r>
              <w:rPr>
                <w:rFonts w:cs="Arial"/>
              </w:rPr>
              <w:t xml:space="preserve">the </w:t>
            </w:r>
            <w:r w:rsidRPr="00AF02C0">
              <w:rPr>
                <w:rFonts w:cs="Arial"/>
              </w:rPr>
              <w:t>variable part to be played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1CF9C" w14:textId="77777777" w:rsidR="00152F15" w:rsidRPr="00AF02C0" w:rsidRDefault="00152F15" w:rsidP="008B6E7C">
            <w:pPr>
              <w:pStyle w:val="TAL"/>
              <w:rPr>
                <w:rFonts w:cs="Arial"/>
                <w:szCs w:val="18"/>
              </w:rPr>
            </w:pPr>
          </w:p>
        </w:tc>
      </w:tr>
      <w:tr w:rsidR="00152F15" w:rsidRPr="00FE44BB" w14:paraId="429249EB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452BB" w14:textId="77777777" w:rsidR="00152F15" w:rsidRDefault="00152F15" w:rsidP="008B6E7C">
            <w:pPr>
              <w:pStyle w:val="TAL"/>
            </w:pPr>
            <w:r>
              <w:t>v</w:t>
            </w:r>
            <w:r w:rsidRPr="0019083B">
              <w:t>ariablePartOrder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69132" w14:textId="77777777" w:rsidR="00152F15" w:rsidRDefault="00152F15" w:rsidP="008B6E7C">
            <w:pPr>
              <w:pStyle w:val="TAL"/>
            </w:pPr>
            <w:r>
              <w:t>Uint32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D0D06" w14:textId="77777777" w:rsidR="00152F15" w:rsidRDefault="00152F15" w:rsidP="008B6E7C">
            <w:pPr>
              <w:pStyle w:val="TAC"/>
              <w:rPr>
                <w:rFonts w:cs="Arial"/>
                <w:szCs w:val="18"/>
              </w:rPr>
            </w:pPr>
            <w:r w:rsidRPr="00AF02C0">
              <w:rPr>
                <w:rFonts w:cs="Arial"/>
                <w:szCs w:val="18"/>
              </w:rPr>
              <w:t>O</w:t>
            </w:r>
            <w:r w:rsidRPr="00AF02C0">
              <w:rPr>
                <w:rFonts w:cs="Arial"/>
                <w:szCs w:val="18"/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95B32" w14:textId="77777777" w:rsidR="00152F15" w:rsidRPr="00AF02C0" w:rsidRDefault="00152F15" w:rsidP="008B6E7C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0..</w:t>
            </w:r>
            <w:r w:rsidRPr="00AF02C0">
              <w:rPr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C79F6" w14:textId="77777777" w:rsidR="00152F15" w:rsidRDefault="00152F15" w:rsidP="008B6E7C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The order in which the variable part shall be played</w:t>
            </w:r>
            <w:r w:rsidRPr="00AF02C0">
              <w:rPr>
                <w:rFonts w:cs="Arial"/>
              </w:rPr>
              <w:t xml:space="preserve">, </w:t>
            </w:r>
            <w:r>
              <w:rPr>
                <w:rFonts w:cs="Arial"/>
              </w:rPr>
              <w:t>where zero is the first.</w:t>
            </w:r>
          </w:p>
          <w:p w14:paraId="3D9FA251" w14:textId="77777777" w:rsidR="00152F15" w:rsidRDefault="00152F15" w:rsidP="008B6E7C">
            <w:pPr>
              <w:pStyle w:val="TAL"/>
              <w:rPr>
                <w:rFonts w:cs="Arial"/>
              </w:rPr>
            </w:pPr>
            <w:r w:rsidRPr="00FE44BB">
              <w:rPr>
                <w:rFonts w:cs="Arial"/>
              </w:rPr>
              <w:t>If the field is not present</w:t>
            </w:r>
            <w:r>
              <w:rPr>
                <w:rFonts w:cs="Arial"/>
              </w:rPr>
              <w:t xml:space="preserve"> or several have the same priority, the order is receiver dependent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2D000" w14:textId="77777777" w:rsidR="00152F15" w:rsidRPr="00AF02C0" w:rsidRDefault="00152F15" w:rsidP="008B6E7C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012AA5E0" w14:textId="77777777" w:rsidR="00152F15" w:rsidRDefault="00152F15" w:rsidP="00152F15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0171D" w:rsidRPr="00543AB7" w14:paraId="657DB92E" w14:textId="77777777" w:rsidTr="008B6E7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7558A9F9" w14:textId="1674A911" w:rsidR="0050171D" w:rsidRPr="00543AB7" w:rsidRDefault="0050171D" w:rsidP="008B6E7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</w:t>
            </w: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C</w:t>
            </w:r>
            <w:r w:rsidRPr="00543AB7">
              <w:rPr>
                <w:rFonts w:ascii="Arial" w:hAnsi="Arial" w:cs="Arial"/>
                <w:b/>
                <w:bCs/>
                <w:sz w:val="28"/>
                <w:szCs w:val="28"/>
              </w:rPr>
              <w:t>hange</w:t>
            </w:r>
          </w:p>
        </w:tc>
      </w:tr>
    </w:tbl>
    <w:p w14:paraId="4C9ED95A" w14:textId="77777777" w:rsidR="00152F15" w:rsidRPr="00BD6F46" w:rsidRDefault="00152F15" w:rsidP="00152F15">
      <w:pPr>
        <w:pStyle w:val="6"/>
        <w:rPr>
          <w:lang w:eastAsia="zh-CN"/>
        </w:rPr>
      </w:pPr>
      <w:bookmarkStart w:id="35" w:name="_Toc202526637"/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>
        <w:rPr>
          <w:lang w:eastAsia="zh-CN"/>
        </w:rPr>
        <w:t>10</w:t>
      </w:r>
      <w:r w:rsidRPr="00BD6F46">
        <w:rPr>
          <w:lang w:eastAsia="zh-CN"/>
        </w:rPr>
        <w:t>.</w:t>
      </w:r>
      <w:r>
        <w:rPr>
          <w:lang w:eastAsia="zh-CN"/>
        </w:rPr>
        <w:t>3</w:t>
      </w:r>
      <w:r w:rsidRPr="00BD6F46">
        <w:rPr>
          <w:lang w:eastAsia="zh-CN"/>
        </w:rPr>
        <w:tab/>
        <w:t xml:space="preserve">Type </w:t>
      </w:r>
      <w:r>
        <w:rPr>
          <w:lang w:eastAsia="zh-CN"/>
        </w:rPr>
        <w:t>MMTelChargingInformation</w:t>
      </w:r>
      <w:bookmarkEnd w:id="35"/>
      <w:r w:rsidRPr="00753009">
        <w:rPr>
          <w:rFonts w:hint="eastAsia"/>
          <w:lang w:eastAsia="zh-CN"/>
        </w:rPr>
        <w:t xml:space="preserve"> </w:t>
      </w:r>
    </w:p>
    <w:p w14:paraId="05053847" w14:textId="77777777" w:rsidR="00152F15" w:rsidRPr="00BD6F46" w:rsidRDefault="00152F15" w:rsidP="00152F15">
      <w:pPr>
        <w:pStyle w:val="TH"/>
      </w:pPr>
      <w:bookmarkStart w:id="36" w:name="_CRTable6_1_6_2_10_31"/>
      <w:r w:rsidRPr="00BD6F46">
        <w:t>Table </w:t>
      </w:r>
      <w:bookmarkEnd w:id="36"/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>
        <w:rPr>
          <w:lang w:eastAsia="zh-CN"/>
        </w:rPr>
        <w:t>10</w:t>
      </w:r>
      <w:r w:rsidRPr="00BD6F46">
        <w:rPr>
          <w:lang w:eastAsia="zh-CN"/>
        </w:rPr>
        <w:t>.</w:t>
      </w:r>
      <w:r>
        <w:rPr>
          <w:lang w:eastAsia="zh-CN"/>
        </w:rPr>
        <w:t>3</w:t>
      </w:r>
      <w:r w:rsidRPr="00BD6F46">
        <w:rPr>
          <w:lang w:eastAsia="zh-CN"/>
        </w:rPr>
        <w:t>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r>
        <w:t>MMTelChargingInformation</w:t>
      </w:r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152F15" w:rsidRPr="00BD6F46" w14:paraId="5E93E5DE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44CA275" w14:textId="77777777" w:rsidR="00152F15" w:rsidRPr="00BD6F46" w:rsidRDefault="00152F15" w:rsidP="008B6E7C">
            <w:pPr>
              <w:pStyle w:val="TAH"/>
            </w:pPr>
            <w:r w:rsidRPr="00BD6F46"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B0131DA" w14:textId="77777777" w:rsidR="00152F15" w:rsidRPr="00BD6F46" w:rsidRDefault="00152F15" w:rsidP="008B6E7C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7E25FBE" w14:textId="77777777" w:rsidR="00152F15" w:rsidRPr="00BD6F46" w:rsidRDefault="00152F15" w:rsidP="008B6E7C">
            <w:pPr>
              <w:pStyle w:val="TAH"/>
            </w:pPr>
            <w:r w:rsidRPr="00BD6F46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27FFD6D" w14:textId="77777777" w:rsidR="00152F15" w:rsidRPr="00BD6F46" w:rsidRDefault="00152F15" w:rsidP="008B6E7C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32A0CBF" w14:textId="77777777" w:rsidR="00152F15" w:rsidRPr="00BD6F46" w:rsidRDefault="00152F15" w:rsidP="008B6E7C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3F37E689" w14:textId="77777777" w:rsidR="00152F15" w:rsidRPr="00BD6F46" w:rsidRDefault="00152F15" w:rsidP="008B6E7C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152F15" w:rsidRPr="00BD6F46" w14:paraId="75AF0091" w14:textId="77777777" w:rsidTr="008B6E7C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65627" w14:textId="77777777" w:rsidR="00152F15" w:rsidRPr="00BD6F46" w:rsidRDefault="00152F15" w:rsidP="008B6E7C">
            <w:pPr>
              <w:pStyle w:val="TAL"/>
              <w:rPr>
                <w:rFonts w:eastAsia="MS Mincho"/>
                <w:noProof/>
              </w:rPr>
            </w:pPr>
            <w:r>
              <w:rPr>
                <w:noProof/>
              </w:rPr>
              <w:t>s</w:t>
            </w:r>
            <w:r w:rsidRPr="00BB6156">
              <w:rPr>
                <w:noProof/>
              </w:rPr>
              <w:t>upplementaryService</w:t>
            </w:r>
            <w:r>
              <w:rPr>
                <w:noProof/>
              </w:rPr>
              <w:t>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41493" w14:textId="026509CC" w:rsidR="00152F15" w:rsidRPr="00BD6F46" w:rsidRDefault="00E63E6D" w:rsidP="008B6E7C">
            <w:pPr>
              <w:pStyle w:val="TAL"/>
              <w:rPr>
                <w:lang w:eastAsia="zh-CN"/>
              </w:rPr>
            </w:pPr>
            <w:ins w:id="37" w:author="huawei-1" w:date="2025-09-30T15:15:00Z">
              <w:r>
                <w:rPr>
                  <w:noProof/>
                </w:rPr>
                <w:t>a</w:t>
              </w:r>
            </w:ins>
            <w:ins w:id="38" w:author="huawei-1" w:date="2025-09-30T15:12:00Z">
              <w:r w:rsidR="007C5DAE">
                <w:rPr>
                  <w:noProof/>
                </w:rPr>
                <w:t>rray(</w:t>
              </w:r>
            </w:ins>
            <w:r w:rsidR="00152F15" w:rsidRPr="00BB6156">
              <w:rPr>
                <w:noProof/>
              </w:rPr>
              <w:t>SupplementaryService</w:t>
            </w:r>
            <w:ins w:id="39" w:author="huawei-1" w:date="2025-09-30T15:12:00Z">
              <w:r w:rsidR="007C5DAE">
                <w:rPr>
                  <w:noProof/>
                </w:rPr>
                <w:t>)</w:t>
              </w:r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60F5C" w14:textId="77777777" w:rsidR="00152F15" w:rsidRPr="00BD6F46" w:rsidRDefault="00152F15" w:rsidP="008B6E7C">
            <w:pPr>
              <w:pStyle w:val="TAC"/>
              <w:rPr>
                <w:lang w:eastAsia="zh-CN"/>
              </w:rPr>
            </w:pPr>
            <w:r w:rsidRPr="00FB163A">
              <w:rPr>
                <w:rFonts w:cs="Arial"/>
                <w:szCs w:val="18"/>
              </w:rPr>
              <w:t>O</w:t>
            </w:r>
            <w:r>
              <w:rPr>
                <w:rFonts w:cs="Arial"/>
                <w:szCs w:val="18"/>
                <w:vertAlign w:val="subscript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832F5" w14:textId="77777777" w:rsidR="00152F15" w:rsidRPr="00BD6F46" w:rsidRDefault="00152F15" w:rsidP="008B6E7C">
            <w:pPr>
              <w:pStyle w:val="TAL"/>
              <w:rPr>
                <w:noProof/>
                <w:lang w:eastAsia="zh-CN"/>
              </w:rPr>
            </w:pPr>
            <w:r>
              <w:rPr>
                <w:lang w:val="fr-FR" w:eastAsia="zh-CN" w:bidi="ar-IQ"/>
              </w:rPr>
              <w:t>1..N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7C87B" w14:textId="77777777" w:rsidR="00152F15" w:rsidRPr="00BD6F46" w:rsidRDefault="00152F15" w:rsidP="008B6E7C">
            <w:pPr>
              <w:pStyle w:val="TAL"/>
              <w:rPr>
                <w:noProof/>
              </w:rPr>
            </w:pPr>
            <w:r w:rsidRPr="00FB163A">
              <w:rPr>
                <w:rFonts w:cs="Arial"/>
                <w:szCs w:val="18"/>
              </w:rPr>
              <w:t xml:space="preserve">This field holds the </w:t>
            </w:r>
            <w:r w:rsidRPr="00F1253E">
              <w:t>associated supplementary service</w:t>
            </w:r>
            <w:r>
              <w:t>s</w:t>
            </w:r>
            <w:r w:rsidRPr="00F1253E">
              <w:t>. It can be present multiple times as necessary to present the parallel activity of the different supplementary services</w:t>
            </w:r>
            <w:r w:rsidRPr="00FB163A">
              <w:rPr>
                <w:rFonts w:cs="Arial"/>
                <w:szCs w:val="18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2EA9A" w14:textId="77777777" w:rsidR="00152F15" w:rsidRPr="00BD6F46" w:rsidRDefault="00152F15" w:rsidP="008B6E7C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55B5A6B9" w14:textId="43A7A389" w:rsidR="00152F15" w:rsidRDefault="00152F15" w:rsidP="00152F15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248C3" w:rsidRPr="00543AB7" w14:paraId="65BCDE1A" w14:textId="77777777" w:rsidTr="00D13739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5793397" w14:textId="75AD1FF8" w:rsidR="00B248C3" w:rsidRPr="00543AB7" w:rsidRDefault="00F21F4E" w:rsidP="008446D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</w:t>
            </w:r>
            <w:r w:rsidR="00B248C3" w:rsidRPr="00543AB7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 w:rsidR="00B248C3">
              <w:rPr>
                <w:rFonts w:ascii="Arial" w:hAnsi="Arial" w:cs="Arial"/>
                <w:b/>
                <w:bCs/>
                <w:sz w:val="28"/>
                <w:szCs w:val="28"/>
              </w:rPr>
              <w:t>C</w:t>
            </w:r>
            <w:r w:rsidR="00B248C3" w:rsidRPr="00543AB7">
              <w:rPr>
                <w:rFonts w:ascii="Arial" w:hAnsi="Arial" w:cs="Arial"/>
                <w:b/>
                <w:bCs/>
                <w:sz w:val="28"/>
                <w:szCs w:val="28"/>
              </w:rPr>
              <w:t>hange</w:t>
            </w:r>
          </w:p>
        </w:tc>
      </w:tr>
    </w:tbl>
    <w:p w14:paraId="14B795B5" w14:textId="6B8DD01E" w:rsidR="001B1337" w:rsidRDefault="001B1337" w:rsidP="001B1337">
      <w:pPr>
        <w:rPr>
          <w:rFonts w:eastAsiaTheme="minorEastAsia"/>
        </w:rPr>
      </w:pPr>
    </w:p>
    <w:p w14:paraId="653D3B6B" w14:textId="77777777" w:rsidR="004C75AF" w:rsidRPr="00BD6F46" w:rsidRDefault="004C75AF" w:rsidP="00152F15"/>
    <w:sectPr w:rsidR="004C75AF" w:rsidRPr="00BD6F46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72A6E6" w14:textId="77777777" w:rsidR="009A02AE" w:rsidRDefault="009A02AE">
      <w:r>
        <w:separator/>
      </w:r>
    </w:p>
  </w:endnote>
  <w:endnote w:type="continuationSeparator" w:id="0">
    <w:p w14:paraId="3E9FE5FA" w14:textId="77777777" w:rsidR="009A02AE" w:rsidRDefault="009A02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ksdb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912113" w14:textId="77777777" w:rsidR="009A02AE" w:rsidRDefault="009A02AE">
      <w:r>
        <w:separator/>
      </w:r>
    </w:p>
  </w:footnote>
  <w:footnote w:type="continuationSeparator" w:id="0">
    <w:p w14:paraId="7355285D" w14:textId="77777777" w:rsidR="009A02AE" w:rsidRDefault="009A02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2D36F8" w:rsidRDefault="002D36F8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2D36F8" w:rsidRDefault="002D36F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2D36F8" w:rsidRDefault="002D36F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2D36F8" w:rsidRDefault="002D36F8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rev1">
    <w15:presenceInfo w15:providerId="None" w15:userId="Huawei-rev1"/>
  </w15:person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embedSystemFonts/>
  <w:bordersDoNotSurroundHeader/>
  <w:bordersDoNotSurroundFooter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EwNjEyNjYyMDE0NTdS0lEKTi0uzszPAykwqwUA3bqGiCwAAAA="/>
  </w:docVars>
  <w:rsids>
    <w:rsidRoot w:val="00022E4A"/>
    <w:rsid w:val="00004272"/>
    <w:rsid w:val="00010696"/>
    <w:rsid w:val="00017C1C"/>
    <w:rsid w:val="00022E4A"/>
    <w:rsid w:val="00046CA9"/>
    <w:rsid w:val="00070E09"/>
    <w:rsid w:val="000A6394"/>
    <w:rsid w:val="000B7FED"/>
    <w:rsid w:val="000C038A"/>
    <w:rsid w:val="000C6598"/>
    <w:rsid w:val="000D13D0"/>
    <w:rsid w:val="000D44B3"/>
    <w:rsid w:val="000F1FAC"/>
    <w:rsid w:val="000F2D5B"/>
    <w:rsid w:val="000F2E79"/>
    <w:rsid w:val="001152C8"/>
    <w:rsid w:val="001225D3"/>
    <w:rsid w:val="00145D43"/>
    <w:rsid w:val="0014691D"/>
    <w:rsid w:val="00152F15"/>
    <w:rsid w:val="00163DE0"/>
    <w:rsid w:val="00177203"/>
    <w:rsid w:val="00192C46"/>
    <w:rsid w:val="00193902"/>
    <w:rsid w:val="001A08B3"/>
    <w:rsid w:val="001A7B60"/>
    <w:rsid w:val="001B09D9"/>
    <w:rsid w:val="001B1337"/>
    <w:rsid w:val="001B52F0"/>
    <w:rsid w:val="001B5C49"/>
    <w:rsid w:val="001B7A65"/>
    <w:rsid w:val="001C57EA"/>
    <w:rsid w:val="001D75F2"/>
    <w:rsid w:val="001E41F3"/>
    <w:rsid w:val="00211EDC"/>
    <w:rsid w:val="00241E22"/>
    <w:rsid w:val="0026004D"/>
    <w:rsid w:val="002640DD"/>
    <w:rsid w:val="00265E82"/>
    <w:rsid w:val="00275D12"/>
    <w:rsid w:val="00284FEB"/>
    <w:rsid w:val="002860C4"/>
    <w:rsid w:val="002A17E4"/>
    <w:rsid w:val="002A4AA4"/>
    <w:rsid w:val="002A5E63"/>
    <w:rsid w:val="002B5741"/>
    <w:rsid w:val="002C6C19"/>
    <w:rsid w:val="002D36F8"/>
    <w:rsid w:val="002D5C24"/>
    <w:rsid w:val="002D6486"/>
    <w:rsid w:val="002D7D4C"/>
    <w:rsid w:val="002E179F"/>
    <w:rsid w:val="002E472E"/>
    <w:rsid w:val="00302A73"/>
    <w:rsid w:val="00305409"/>
    <w:rsid w:val="003163E3"/>
    <w:rsid w:val="003249A1"/>
    <w:rsid w:val="00325BE9"/>
    <w:rsid w:val="00326890"/>
    <w:rsid w:val="003408EB"/>
    <w:rsid w:val="003423D1"/>
    <w:rsid w:val="003609EF"/>
    <w:rsid w:val="0036231A"/>
    <w:rsid w:val="00374DD4"/>
    <w:rsid w:val="003A199F"/>
    <w:rsid w:val="003D35DD"/>
    <w:rsid w:val="003E1A36"/>
    <w:rsid w:val="003F76FA"/>
    <w:rsid w:val="00410371"/>
    <w:rsid w:val="004242F1"/>
    <w:rsid w:val="00454FA3"/>
    <w:rsid w:val="00463938"/>
    <w:rsid w:val="00464E19"/>
    <w:rsid w:val="004751ED"/>
    <w:rsid w:val="00483957"/>
    <w:rsid w:val="004A03B4"/>
    <w:rsid w:val="004B75B7"/>
    <w:rsid w:val="004C75AF"/>
    <w:rsid w:val="004E3ACD"/>
    <w:rsid w:val="004F137C"/>
    <w:rsid w:val="0050171D"/>
    <w:rsid w:val="005018E4"/>
    <w:rsid w:val="005141D9"/>
    <w:rsid w:val="0051580D"/>
    <w:rsid w:val="00522172"/>
    <w:rsid w:val="0053062D"/>
    <w:rsid w:val="005360D4"/>
    <w:rsid w:val="00542BA4"/>
    <w:rsid w:val="00547111"/>
    <w:rsid w:val="00563B22"/>
    <w:rsid w:val="0056693B"/>
    <w:rsid w:val="00592D74"/>
    <w:rsid w:val="005C4AAE"/>
    <w:rsid w:val="005E2C44"/>
    <w:rsid w:val="00621188"/>
    <w:rsid w:val="006257ED"/>
    <w:rsid w:val="00630609"/>
    <w:rsid w:val="00653DE4"/>
    <w:rsid w:val="00665C47"/>
    <w:rsid w:val="00685A1B"/>
    <w:rsid w:val="00695808"/>
    <w:rsid w:val="006B1939"/>
    <w:rsid w:val="006B46FB"/>
    <w:rsid w:val="006E21FB"/>
    <w:rsid w:val="00704FD1"/>
    <w:rsid w:val="00760F75"/>
    <w:rsid w:val="00792342"/>
    <w:rsid w:val="00794441"/>
    <w:rsid w:val="007977A8"/>
    <w:rsid w:val="007B512A"/>
    <w:rsid w:val="007C2097"/>
    <w:rsid w:val="007C5BA0"/>
    <w:rsid w:val="007C5DAE"/>
    <w:rsid w:val="007C743C"/>
    <w:rsid w:val="007D6A07"/>
    <w:rsid w:val="007F275C"/>
    <w:rsid w:val="007F4A3B"/>
    <w:rsid w:val="007F7259"/>
    <w:rsid w:val="008040A8"/>
    <w:rsid w:val="008232ED"/>
    <w:rsid w:val="00823CA1"/>
    <w:rsid w:val="008279FA"/>
    <w:rsid w:val="008367A7"/>
    <w:rsid w:val="008415F3"/>
    <w:rsid w:val="008429AC"/>
    <w:rsid w:val="00842DBB"/>
    <w:rsid w:val="0084751C"/>
    <w:rsid w:val="008626E7"/>
    <w:rsid w:val="00862ECB"/>
    <w:rsid w:val="00870EE7"/>
    <w:rsid w:val="00885C67"/>
    <w:rsid w:val="00885F7F"/>
    <w:rsid w:val="008863B9"/>
    <w:rsid w:val="008A45A6"/>
    <w:rsid w:val="008B44EC"/>
    <w:rsid w:val="008B6E7C"/>
    <w:rsid w:val="008C4E1E"/>
    <w:rsid w:val="008C6C17"/>
    <w:rsid w:val="008D3CCC"/>
    <w:rsid w:val="008D6136"/>
    <w:rsid w:val="008E5649"/>
    <w:rsid w:val="008E60B3"/>
    <w:rsid w:val="008F08DD"/>
    <w:rsid w:val="008F3789"/>
    <w:rsid w:val="008F686C"/>
    <w:rsid w:val="009148DE"/>
    <w:rsid w:val="009378D1"/>
    <w:rsid w:val="0094093F"/>
    <w:rsid w:val="00941E30"/>
    <w:rsid w:val="00950946"/>
    <w:rsid w:val="009531B0"/>
    <w:rsid w:val="009551EE"/>
    <w:rsid w:val="009558F6"/>
    <w:rsid w:val="009645EB"/>
    <w:rsid w:val="009741B3"/>
    <w:rsid w:val="009777D9"/>
    <w:rsid w:val="00991B88"/>
    <w:rsid w:val="009A02AE"/>
    <w:rsid w:val="009A5753"/>
    <w:rsid w:val="009A579D"/>
    <w:rsid w:val="009C01B3"/>
    <w:rsid w:val="009E0FE8"/>
    <w:rsid w:val="009E3297"/>
    <w:rsid w:val="009F734F"/>
    <w:rsid w:val="00A11740"/>
    <w:rsid w:val="00A117D5"/>
    <w:rsid w:val="00A220F9"/>
    <w:rsid w:val="00A246B6"/>
    <w:rsid w:val="00A2705D"/>
    <w:rsid w:val="00A34B9C"/>
    <w:rsid w:val="00A47E70"/>
    <w:rsid w:val="00A50CF0"/>
    <w:rsid w:val="00A75246"/>
    <w:rsid w:val="00A7671C"/>
    <w:rsid w:val="00A76AF2"/>
    <w:rsid w:val="00A919D7"/>
    <w:rsid w:val="00AA2CBC"/>
    <w:rsid w:val="00AC5820"/>
    <w:rsid w:val="00AD1CD8"/>
    <w:rsid w:val="00AD3A35"/>
    <w:rsid w:val="00AE7183"/>
    <w:rsid w:val="00B2348B"/>
    <w:rsid w:val="00B248C3"/>
    <w:rsid w:val="00B258BB"/>
    <w:rsid w:val="00B25D6B"/>
    <w:rsid w:val="00B35E98"/>
    <w:rsid w:val="00B466A2"/>
    <w:rsid w:val="00B53619"/>
    <w:rsid w:val="00B67B97"/>
    <w:rsid w:val="00B968C8"/>
    <w:rsid w:val="00BA3EC5"/>
    <w:rsid w:val="00BA51D9"/>
    <w:rsid w:val="00BA5D54"/>
    <w:rsid w:val="00BB5DFC"/>
    <w:rsid w:val="00BD279D"/>
    <w:rsid w:val="00BD6BB8"/>
    <w:rsid w:val="00C277EA"/>
    <w:rsid w:val="00C66BA2"/>
    <w:rsid w:val="00C72AEC"/>
    <w:rsid w:val="00C75BF6"/>
    <w:rsid w:val="00C870F6"/>
    <w:rsid w:val="00C95985"/>
    <w:rsid w:val="00CA3E77"/>
    <w:rsid w:val="00CA49A7"/>
    <w:rsid w:val="00CC5026"/>
    <w:rsid w:val="00CC5353"/>
    <w:rsid w:val="00CC68D0"/>
    <w:rsid w:val="00D0387F"/>
    <w:rsid w:val="00D03F9A"/>
    <w:rsid w:val="00D06D51"/>
    <w:rsid w:val="00D13739"/>
    <w:rsid w:val="00D24991"/>
    <w:rsid w:val="00D50255"/>
    <w:rsid w:val="00D66520"/>
    <w:rsid w:val="00D705CE"/>
    <w:rsid w:val="00D84AE9"/>
    <w:rsid w:val="00D9124E"/>
    <w:rsid w:val="00DB7D04"/>
    <w:rsid w:val="00DD4660"/>
    <w:rsid w:val="00DD6D9B"/>
    <w:rsid w:val="00DE34CF"/>
    <w:rsid w:val="00E13F3D"/>
    <w:rsid w:val="00E30227"/>
    <w:rsid w:val="00E34898"/>
    <w:rsid w:val="00E62FF3"/>
    <w:rsid w:val="00E63E6D"/>
    <w:rsid w:val="00E833D4"/>
    <w:rsid w:val="00E93244"/>
    <w:rsid w:val="00EB09B7"/>
    <w:rsid w:val="00EB4173"/>
    <w:rsid w:val="00EC37A4"/>
    <w:rsid w:val="00EC438B"/>
    <w:rsid w:val="00ED4C21"/>
    <w:rsid w:val="00EE7D7C"/>
    <w:rsid w:val="00EE7EB7"/>
    <w:rsid w:val="00EF23EA"/>
    <w:rsid w:val="00F02DE3"/>
    <w:rsid w:val="00F07DD9"/>
    <w:rsid w:val="00F11642"/>
    <w:rsid w:val="00F2093A"/>
    <w:rsid w:val="00F21F4E"/>
    <w:rsid w:val="00F25D98"/>
    <w:rsid w:val="00F300FB"/>
    <w:rsid w:val="00F53A86"/>
    <w:rsid w:val="00F54994"/>
    <w:rsid w:val="00F74ACA"/>
    <w:rsid w:val="00F827B9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0171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9"/>
    <w:link w:val="B1Char"/>
    <w:qFormat/>
    <w:rsid w:val="000B7FED"/>
  </w:style>
  <w:style w:type="paragraph" w:customStyle="1" w:styleId="B2">
    <w:name w:val="B2"/>
    <w:basedOn w:val="23"/>
    <w:link w:val="B2Char"/>
    <w:uiPriority w:val="99"/>
    <w:qFormat/>
    <w:rsid w:val="000B7FED"/>
  </w:style>
  <w:style w:type="paragraph" w:customStyle="1" w:styleId="B3">
    <w:name w:val="B3"/>
    <w:basedOn w:val="31"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b">
    <w:name w:val="Hyperlink"/>
    <w:uiPriority w:val="99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link w:val="ae"/>
    <w:semiHidden/>
    <w:rsid w:val="000B7FED"/>
  </w:style>
  <w:style w:type="character" w:styleId="af">
    <w:name w:val="FollowedHyperlink"/>
    <w:rsid w:val="000B7FED"/>
    <w:rPr>
      <w:color w:val="800080"/>
      <w:u w:val="single"/>
    </w:rPr>
  </w:style>
  <w:style w:type="paragraph" w:styleId="af0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1">
    <w:name w:val="annotation subject"/>
    <w:basedOn w:val="ad"/>
    <w:next w:val="ad"/>
    <w:semiHidden/>
    <w:rsid w:val="000B7FED"/>
    <w:rPr>
      <w:b/>
      <w:bCs/>
    </w:rPr>
  </w:style>
  <w:style w:type="paragraph" w:styleId="af2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3408EB"/>
    <w:rPr>
      <w:rFonts w:ascii="Arial" w:hAnsi="Arial"/>
      <w:b/>
      <w:noProof/>
      <w:sz w:val="18"/>
      <w:lang w:val="en-GB" w:eastAsia="en-US"/>
    </w:rPr>
  </w:style>
  <w:style w:type="character" w:customStyle="1" w:styleId="ae">
    <w:name w:val="批注文字 字符"/>
    <w:basedOn w:val="a0"/>
    <w:link w:val="ad"/>
    <w:semiHidden/>
    <w:rsid w:val="001B5C49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rsid w:val="0053062D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53062D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53062D"/>
    <w:rPr>
      <w:rFonts w:ascii="Arial" w:hAnsi="Arial"/>
      <w:b/>
      <w:lang w:val="en-GB" w:eastAsia="en-US"/>
    </w:rPr>
  </w:style>
  <w:style w:type="character" w:customStyle="1" w:styleId="TAHChar">
    <w:name w:val="TAH Char"/>
    <w:link w:val="TAH"/>
    <w:qFormat/>
    <w:rsid w:val="0053062D"/>
    <w:rPr>
      <w:rFonts w:ascii="Arial" w:hAnsi="Arial"/>
      <w:b/>
      <w:sz w:val="18"/>
      <w:lang w:val="en-GB" w:eastAsia="en-US"/>
    </w:rPr>
  </w:style>
  <w:style w:type="numbering" w:customStyle="1" w:styleId="11">
    <w:name w:val="无列表1"/>
    <w:next w:val="a2"/>
    <w:uiPriority w:val="99"/>
    <w:semiHidden/>
    <w:unhideWhenUsed/>
    <w:rsid w:val="001B1337"/>
  </w:style>
  <w:style w:type="character" w:customStyle="1" w:styleId="B1Char">
    <w:name w:val="B1 Char"/>
    <w:link w:val="B1"/>
    <w:locked/>
    <w:rsid w:val="001B1337"/>
    <w:rPr>
      <w:rFonts w:ascii="Times New Roman" w:hAnsi="Times New Roman"/>
      <w:lang w:val="en-GB" w:eastAsia="en-US"/>
    </w:rPr>
  </w:style>
  <w:style w:type="character" w:customStyle="1" w:styleId="TAHCar">
    <w:name w:val="TAH Car"/>
    <w:rsid w:val="001B1337"/>
    <w:rPr>
      <w:rFonts w:ascii="Arial" w:hAnsi="Arial"/>
      <w:b/>
      <w:sz w:val="18"/>
      <w:lang w:val="en-GB" w:eastAsia="en-US"/>
    </w:rPr>
  </w:style>
  <w:style w:type="character" w:customStyle="1" w:styleId="NOChar">
    <w:name w:val="NO Char"/>
    <w:link w:val="NO"/>
    <w:rsid w:val="001B1337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uiPriority w:val="99"/>
    <w:locked/>
    <w:rsid w:val="001B1337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4FF289-6043-40AA-A40A-B10F5C46E2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1</TotalTime>
  <Pages>7</Pages>
  <Words>1504</Words>
  <Characters>8573</Characters>
  <Application>Microsoft Office Word</Application>
  <DocSecurity>0</DocSecurity>
  <Lines>71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005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ev1</cp:lastModifiedBy>
  <cp:revision>9</cp:revision>
  <cp:lastPrinted>1899-12-31T23:00:00Z</cp:lastPrinted>
  <dcterms:created xsi:type="dcterms:W3CDTF">2025-10-15T12:08:00Z</dcterms:created>
  <dcterms:modified xsi:type="dcterms:W3CDTF">2025-10-15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759022981</vt:lpwstr>
  </property>
</Properties>
</file>